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F6FA2" w:rsidRPr="0089315E" w:rsidP="0058400E" w14:paraId="3734CD7B" w14:textId="012836F4">
      <w:pPr>
        <w:pStyle w:val="BodyText"/>
        <w:spacing w:after="0"/>
        <w:rPr>
          <w:b/>
          <w:bCs/>
          <w:szCs w:val="24"/>
        </w:rPr>
      </w:pPr>
      <w:r>
        <w:rPr>
          <w:b/>
          <w:bCs/>
          <w:szCs w:val="24"/>
        </w:rPr>
        <w:t xml:space="preserve">INSTRUMENT 6: </w:t>
      </w:r>
      <w:r w:rsidRPr="0058400E">
        <w:rPr>
          <w:b/>
          <w:bCs/>
          <w:szCs w:val="24"/>
        </w:rPr>
        <w:t>INTERVIEW GUIDE FOR PARTICIPATING FAMILIES WHO HAVE LEASED UP</w:t>
      </w:r>
    </w:p>
    <w:p w:rsidR="00BB469D" w:rsidP="00BB469D" w14:paraId="40DAB29C" w14:textId="77777777">
      <w:pPr>
        <w:pStyle w:val="BodyText"/>
        <w:spacing w:after="0"/>
        <w:rPr>
          <w:b/>
          <w:bCs/>
        </w:rPr>
      </w:pPr>
      <w:r w:rsidRPr="705BA732">
        <w:rPr>
          <w:b/>
          <w:bCs/>
        </w:rPr>
        <w:t>Evaluation of the Community Choice Demonstration</w:t>
      </w:r>
    </w:p>
    <w:p w:rsidR="00BB469D" w:rsidRPr="0089315E" w:rsidP="63788C00" w14:paraId="6FAC8CD2" w14:textId="77777777">
      <w:pPr>
        <w:pStyle w:val="BodyText"/>
        <w:spacing w:after="0"/>
        <w:rPr>
          <w:b/>
          <w:bCs/>
        </w:rPr>
      </w:pPr>
    </w:p>
    <w:p w:rsidR="00AF6FA2" w:rsidP="00AF6FA2" w14:paraId="2BD64A3C" w14:textId="4AC1B46A">
      <w:pPr>
        <w:pStyle w:val="BodyText"/>
        <w:rPr>
          <w:szCs w:val="24"/>
        </w:rPr>
      </w:pPr>
      <w:r w:rsidRPr="0089315E">
        <w:rPr>
          <w:szCs w:val="24"/>
        </w:rPr>
        <w:t xml:space="preserve">This guide is for treatment and control group families that have successfully leased-up with a voucher through the </w:t>
      </w:r>
      <w:r w:rsidR="00414924">
        <w:rPr>
          <w:szCs w:val="24"/>
        </w:rPr>
        <w:t>[MOBILITY PROGRAM]</w:t>
      </w:r>
      <w:r w:rsidRPr="0089315E">
        <w:rPr>
          <w:szCs w:val="24"/>
        </w:rPr>
        <w:t xml:space="preserve"> program or with usual H</w:t>
      </w:r>
      <w:r>
        <w:rPr>
          <w:szCs w:val="24"/>
        </w:rPr>
        <w:t>ousing Choice Voucher (HCV)</w:t>
      </w:r>
      <w:r w:rsidRPr="0089315E">
        <w:rPr>
          <w:szCs w:val="24"/>
        </w:rPr>
        <w:t xml:space="preserve"> program services, including both existing and new admission voucher </w:t>
      </w:r>
      <w:r w:rsidR="00414924">
        <w:rPr>
          <w:szCs w:val="24"/>
        </w:rPr>
        <w:t>families</w:t>
      </w:r>
      <w:r w:rsidRPr="0089315E">
        <w:rPr>
          <w:szCs w:val="24"/>
        </w:rPr>
        <w:t xml:space="preserve">. </w:t>
      </w:r>
    </w:p>
    <w:p w:rsidR="009D1474" w:rsidP="63788C00" w14:paraId="4C277490" w14:textId="449AB942">
      <w:pPr>
        <w:pStyle w:val="BodyText"/>
      </w:pPr>
      <w:r w:rsidRPr="63788C00">
        <w:rPr>
          <w:b/>
          <w:bCs/>
        </w:rPr>
        <w:t>Note for interviewer:</w:t>
      </w:r>
      <w:r>
        <w:t xml:space="preserve"> The section transitions are important for clarifying nuanced differences between sections</w:t>
      </w:r>
      <w:r w:rsidR="00CF2433">
        <w:t xml:space="preserve"> and</w:t>
      </w:r>
      <w:r>
        <w:t xml:space="preserve"> reducing repetitiveness felt during pretests.</w:t>
      </w:r>
    </w:p>
    <w:p w:rsidR="00AF6FA2" w:rsidRPr="00575249" w:rsidP="00FB6F78" w14:paraId="02B8B83B" w14:textId="7ED0EE67">
      <w:pPr>
        <w:pStyle w:val="Heading1"/>
      </w:pPr>
      <w:r w:rsidRPr="00575249">
        <w:t>[AFTER CONSENT PROCESS</w:t>
      </w:r>
      <w:r w:rsidR="00543F3F">
        <w:t xml:space="preserve"> </w:t>
      </w:r>
      <w:r w:rsidRPr="00E16FAB" w:rsidR="00543F3F">
        <w:t xml:space="preserve">IN ATTACHMENT </w:t>
      </w:r>
      <w:r w:rsidRPr="00E16FAB" w:rsidR="00E16FAB">
        <w:t>H</w:t>
      </w:r>
      <w:r w:rsidRPr="00E16FAB">
        <w:t>]</w:t>
      </w:r>
    </w:p>
    <w:p w:rsidR="00AF6FA2" w:rsidRPr="00575249" w:rsidP="00AF6FA2" w14:paraId="03806995" w14:textId="77777777">
      <w:pPr>
        <w:pStyle w:val="BodyText"/>
        <w:rPr>
          <w:szCs w:val="24"/>
        </w:rPr>
      </w:pPr>
      <w:r w:rsidRPr="00575249">
        <w:rPr>
          <w:szCs w:val="24"/>
        </w:rPr>
        <w:t xml:space="preserve">The tape recorder is now on. </w:t>
      </w:r>
    </w:p>
    <w:p w:rsidR="009D1474" w:rsidRPr="00575249" w:rsidP="00AF6FA2" w14:paraId="41B93E7E" w14:textId="7A9F425C">
      <w:pPr>
        <w:pStyle w:val="BodyText"/>
        <w:rPr>
          <w:szCs w:val="24"/>
        </w:rPr>
      </w:pPr>
      <w:r w:rsidRPr="00575249">
        <w:rPr>
          <w:szCs w:val="24"/>
        </w:rPr>
        <w:t>OK, let’s start.</w:t>
      </w:r>
    </w:p>
    <w:p w:rsidR="00AF6FA2" w:rsidP="00AF6FA2" w14:paraId="4FFA308E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WARM-UP/BACKGROUND [All Respondents]</w:t>
      </w:r>
    </w:p>
    <w:p w:rsidR="00AF6FA2" w:rsidRPr="00575249" w:rsidP="00AF6FA2" w14:paraId="4C25A8E1" w14:textId="08585BB2">
      <w:pPr>
        <w:pStyle w:val="BodyText"/>
        <w:rPr>
          <w:szCs w:val="24"/>
        </w:rPr>
      </w:pPr>
      <w:r w:rsidRPr="00575249">
        <w:rPr>
          <w:szCs w:val="24"/>
        </w:rPr>
        <w:t xml:space="preserve">First, I’d like to learn a bit about you, your family, and the reasons you </w:t>
      </w:r>
      <w:r w:rsidR="004E5D48">
        <w:rPr>
          <w:szCs w:val="24"/>
        </w:rPr>
        <w:t>were</w:t>
      </w:r>
      <w:r w:rsidRPr="00575249" w:rsidR="004E5D48">
        <w:rPr>
          <w:szCs w:val="24"/>
        </w:rPr>
        <w:t xml:space="preserve"> </w:t>
      </w:r>
      <w:r w:rsidRPr="00575249">
        <w:rPr>
          <w:szCs w:val="24"/>
        </w:rPr>
        <w:t>interested in moving.</w:t>
      </w:r>
      <w:r w:rsidRPr="00AF6FA2">
        <w:t xml:space="preserve"> </w:t>
      </w:r>
    </w:p>
    <w:p w:rsidR="00AF6FA2" w:rsidRPr="0089315E" w:rsidP="00AF6FA2" w14:paraId="5BCC8BCA" w14:textId="6A51BC81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Please t</w:t>
      </w:r>
      <w:r w:rsidRPr="0089315E">
        <w:rPr>
          <w:szCs w:val="24"/>
        </w:rPr>
        <w:t xml:space="preserve">ell </w:t>
      </w:r>
      <w:r w:rsidRPr="0089315E">
        <w:rPr>
          <w:szCs w:val="24"/>
        </w:rPr>
        <w:t xml:space="preserve">me about </w:t>
      </w:r>
      <w:r w:rsidR="007C5BDF">
        <w:rPr>
          <w:szCs w:val="24"/>
        </w:rPr>
        <w:t>the number of people who</w:t>
      </w:r>
      <w:r w:rsidRPr="0089315E" w:rsidR="007C5BDF">
        <w:rPr>
          <w:szCs w:val="24"/>
        </w:rPr>
        <w:t xml:space="preserve"> </w:t>
      </w:r>
      <w:r w:rsidRPr="0089315E">
        <w:rPr>
          <w:szCs w:val="24"/>
        </w:rPr>
        <w:t xml:space="preserve">live with you. </w:t>
      </w:r>
    </w:p>
    <w:p w:rsidR="00AF6FA2" w:rsidRPr="0089315E" w:rsidP="00AF6FA2" w14:paraId="511BAC3C" w14:textId="3F88B662">
      <w:pPr>
        <w:pStyle w:val="BodyText"/>
        <w:numPr>
          <w:ilvl w:val="0"/>
          <w:numId w:val="2"/>
        </w:numPr>
        <w:rPr>
          <w:szCs w:val="24"/>
        </w:rPr>
      </w:pPr>
      <w:r w:rsidRPr="0089315E">
        <w:rPr>
          <w:szCs w:val="24"/>
        </w:rPr>
        <w:t xml:space="preserve">How many children live here with you? </w:t>
      </w:r>
      <w:r w:rsidR="00E3309B">
        <w:rPr>
          <w:szCs w:val="24"/>
        </w:rPr>
        <w:t>W</w:t>
      </w:r>
      <w:r>
        <w:rPr>
          <w:szCs w:val="24"/>
        </w:rPr>
        <w:t>hat are their ages and what grade are they in</w:t>
      </w:r>
      <w:r w:rsidRPr="0089315E">
        <w:rPr>
          <w:szCs w:val="24"/>
        </w:rPr>
        <w:t xml:space="preserve">? </w:t>
      </w:r>
    </w:p>
    <w:p w:rsidR="00AF6FA2" w:rsidP="00AF6FA2" w14:paraId="2DAB4A32" w14:textId="53869A05">
      <w:pPr>
        <w:pStyle w:val="BodyText"/>
        <w:ind w:left="360"/>
        <w:rPr>
          <w:szCs w:val="24"/>
        </w:rPr>
      </w:pPr>
      <w:r w:rsidRPr="0089315E">
        <w:rPr>
          <w:szCs w:val="24"/>
        </w:rPr>
        <w:t>[</w:t>
      </w:r>
      <w:r w:rsidR="00CA7069">
        <w:rPr>
          <w:i/>
          <w:iCs/>
          <w:szCs w:val="24"/>
        </w:rPr>
        <w:t>Note that</w:t>
      </w:r>
      <w:r w:rsidRPr="00575249" w:rsidR="00CA7069">
        <w:rPr>
          <w:i/>
          <w:iCs/>
          <w:szCs w:val="24"/>
        </w:rPr>
        <w:t xml:space="preserve"> </w:t>
      </w:r>
      <w:r w:rsidR="00CF2433">
        <w:rPr>
          <w:i/>
          <w:iCs/>
          <w:szCs w:val="24"/>
        </w:rPr>
        <w:t xml:space="preserve">any </w:t>
      </w:r>
      <w:r w:rsidRPr="00575249">
        <w:rPr>
          <w:i/>
          <w:iCs/>
          <w:szCs w:val="24"/>
        </w:rPr>
        <w:t>names</w:t>
      </w:r>
      <w:r w:rsidR="00CF2433">
        <w:rPr>
          <w:i/>
          <w:iCs/>
          <w:szCs w:val="24"/>
        </w:rPr>
        <w:t xml:space="preserve"> mentioned</w:t>
      </w:r>
      <w:r w:rsidRPr="00575249">
        <w:rPr>
          <w:i/>
          <w:iCs/>
          <w:szCs w:val="24"/>
        </w:rPr>
        <w:t xml:space="preserve"> will be removed/redacted</w:t>
      </w:r>
      <w:r>
        <w:rPr>
          <w:szCs w:val="24"/>
        </w:rPr>
        <w:t>.</w:t>
      </w:r>
      <w:r w:rsidRPr="0089315E">
        <w:rPr>
          <w:szCs w:val="24"/>
        </w:rPr>
        <w:t>]</w:t>
      </w:r>
    </w:p>
    <w:p w:rsidR="00AF6FA2" w:rsidRPr="0089315E" w:rsidP="00AF6FA2" w14:paraId="1F4A362F" w14:textId="77777777">
      <w:pPr>
        <w:pStyle w:val="BodyText"/>
        <w:numPr>
          <w:ilvl w:val="0"/>
          <w:numId w:val="1"/>
        </w:numPr>
        <w:rPr>
          <w:iCs/>
          <w:szCs w:val="24"/>
        </w:rPr>
      </w:pPr>
      <w:r w:rsidRPr="0089315E">
        <w:rPr>
          <w:szCs w:val="24"/>
        </w:rPr>
        <w:t>About</w:t>
      </w:r>
      <w:r w:rsidRPr="0089315E">
        <w:rPr>
          <w:iCs/>
          <w:szCs w:val="24"/>
        </w:rPr>
        <w:t xml:space="preserve"> how long have you been in the voucher program? </w:t>
      </w:r>
    </w:p>
    <w:p w:rsidR="00AF6FA2" w:rsidRPr="0089315E" w:rsidP="00AF6FA2" w14:paraId="7D0D70A1" w14:textId="734018D4">
      <w:pPr>
        <w:pStyle w:val="BodyText"/>
        <w:numPr>
          <w:ilvl w:val="0"/>
          <w:numId w:val="3"/>
        </w:numPr>
        <w:rPr>
          <w:iCs/>
          <w:szCs w:val="24"/>
        </w:rPr>
      </w:pPr>
      <w:r w:rsidRPr="0089315E">
        <w:rPr>
          <w:iCs/>
          <w:szCs w:val="24"/>
        </w:rPr>
        <w:t>[</w:t>
      </w:r>
      <w:r w:rsidRPr="00112122">
        <w:rPr>
          <w:i/>
          <w:szCs w:val="24"/>
        </w:rPr>
        <w:t xml:space="preserve">Existing voucher </w:t>
      </w:r>
      <w:r w:rsidR="003858B6">
        <w:rPr>
          <w:i/>
          <w:szCs w:val="24"/>
        </w:rPr>
        <w:t>families</w:t>
      </w:r>
      <w:r w:rsidR="00BB469D">
        <w:rPr>
          <w:i/>
          <w:szCs w:val="24"/>
        </w:rPr>
        <w:t xml:space="preserve"> only</w:t>
      </w:r>
      <w:r w:rsidRPr="0089315E">
        <w:rPr>
          <w:iCs/>
          <w:szCs w:val="24"/>
        </w:rPr>
        <w:t xml:space="preserve">] How many different apartments/homes have you lived in while in the voucher program? </w:t>
      </w:r>
    </w:p>
    <w:p w:rsidR="00BB469D" w:rsidRPr="0089315E" w:rsidP="00954116" w14:paraId="541B1B07" w14:textId="41DDD7EF">
      <w:pPr>
        <w:pStyle w:val="BodyText"/>
        <w:numPr>
          <w:ilvl w:val="0"/>
          <w:numId w:val="3"/>
        </w:numPr>
      </w:pPr>
      <w:r>
        <w:t>[</w:t>
      </w:r>
      <w:r w:rsidRPr="63788C00">
        <w:rPr>
          <w:i/>
          <w:iCs/>
        </w:rPr>
        <w:t>New voucher families</w:t>
      </w:r>
      <w:r>
        <w:rPr>
          <w:i/>
          <w:iCs/>
        </w:rPr>
        <w:t xml:space="preserve"> only</w:t>
      </w:r>
      <w:r>
        <w:t xml:space="preserve">] Before you moved to your current place, were you living in your own apartment or home, with friends or family, or </w:t>
      </w:r>
      <w:r w:rsidR="00CF2433">
        <w:t>staying</w:t>
      </w:r>
      <w:r>
        <w:t xml:space="preserve"> in a shelter? </w:t>
      </w:r>
    </w:p>
    <w:p w:rsidR="00BB469D" w:rsidP="00922EA3" w14:paraId="5710708B" w14:textId="77777777">
      <w:pPr>
        <w:pStyle w:val="BodyText"/>
        <w:numPr>
          <w:ilvl w:val="2"/>
          <w:numId w:val="1"/>
        </w:numPr>
        <w:ind w:left="1260" w:hanging="360"/>
        <w:rPr>
          <w:iCs/>
          <w:szCs w:val="24"/>
        </w:rPr>
      </w:pPr>
      <w:r w:rsidRPr="0089315E">
        <w:rPr>
          <w:iCs/>
          <w:szCs w:val="24"/>
        </w:rPr>
        <w:t>[</w:t>
      </w:r>
      <w:r w:rsidRPr="00F67B3C">
        <w:rPr>
          <w:i/>
          <w:szCs w:val="24"/>
        </w:rPr>
        <w:t>If living with friend or family</w:t>
      </w:r>
      <w:r w:rsidRPr="0089315E">
        <w:rPr>
          <w:iCs/>
          <w:szCs w:val="24"/>
        </w:rPr>
        <w:t xml:space="preserve">] </w:t>
      </w:r>
      <w:r>
        <w:rPr>
          <w:iCs/>
          <w:szCs w:val="24"/>
        </w:rPr>
        <w:t>Was</w:t>
      </w:r>
      <w:r w:rsidRPr="0089315E">
        <w:rPr>
          <w:iCs/>
          <w:szCs w:val="24"/>
        </w:rPr>
        <w:t xml:space="preserve"> that a temporary arrangement, or were you able to stay there as long as you liked</w:t>
      </w:r>
      <w:r w:rsidR="00324742">
        <w:rPr>
          <w:iCs/>
          <w:szCs w:val="24"/>
        </w:rPr>
        <w:t>?</w:t>
      </w:r>
    </w:p>
    <w:p w:rsidR="007C5BDF" w:rsidRPr="00BB469D" w:rsidP="00922EA3" w14:paraId="2B6EEB4E" w14:textId="59A07B7B">
      <w:pPr>
        <w:pStyle w:val="BodyText"/>
        <w:numPr>
          <w:ilvl w:val="2"/>
          <w:numId w:val="1"/>
        </w:numPr>
        <w:ind w:left="1260" w:hanging="360"/>
        <w:rPr>
          <w:iCs/>
          <w:szCs w:val="24"/>
        </w:rPr>
      </w:pPr>
      <w:r>
        <w:rPr>
          <w:iCs/>
          <w:szCs w:val="24"/>
        </w:rPr>
        <w:t>[</w:t>
      </w:r>
      <w:r>
        <w:rPr>
          <w:i/>
          <w:szCs w:val="24"/>
        </w:rPr>
        <w:t xml:space="preserve">If living in own apartment or </w:t>
      </w:r>
      <w:r w:rsidRPr="00205555">
        <w:rPr>
          <w:i/>
          <w:szCs w:val="24"/>
        </w:rPr>
        <w:t>home</w:t>
      </w:r>
      <w:r>
        <w:rPr>
          <w:iCs/>
          <w:szCs w:val="24"/>
        </w:rPr>
        <w:t xml:space="preserve">] </w:t>
      </w:r>
      <w:r w:rsidRPr="00205555">
        <w:rPr>
          <w:iCs/>
          <w:szCs w:val="24"/>
        </w:rPr>
        <w:t>Did</w:t>
      </w:r>
      <w:r w:rsidRPr="00BB469D">
        <w:rPr>
          <w:iCs/>
          <w:szCs w:val="24"/>
        </w:rPr>
        <w:t xml:space="preserve"> you end up moving with your voucher? Or did you use your voucher in the unit in which you were living?</w:t>
      </w:r>
    </w:p>
    <w:p w:rsidR="00FF6C7C" w:rsidRPr="007C5BDF" w:rsidP="00954116" w14:paraId="789C1DBE" w14:textId="762E9D7F">
      <w:pPr>
        <w:pStyle w:val="BodyText"/>
        <w:numPr>
          <w:ilvl w:val="0"/>
          <w:numId w:val="3"/>
        </w:numPr>
        <w:rPr>
          <w:iCs/>
          <w:szCs w:val="24"/>
        </w:rPr>
      </w:pPr>
      <w:r>
        <w:rPr>
          <w:iCs/>
          <w:szCs w:val="24"/>
        </w:rPr>
        <w:t>[</w:t>
      </w:r>
      <w:r>
        <w:rPr>
          <w:i/>
          <w:szCs w:val="24"/>
        </w:rPr>
        <w:t>All respondents</w:t>
      </w:r>
      <w:r>
        <w:rPr>
          <w:iCs/>
          <w:szCs w:val="24"/>
        </w:rPr>
        <w:t>]</w:t>
      </w:r>
      <w:r>
        <w:rPr>
          <w:i/>
          <w:szCs w:val="24"/>
        </w:rPr>
        <w:t xml:space="preserve"> </w:t>
      </w:r>
      <w:r w:rsidRPr="007C5BDF">
        <w:rPr>
          <w:iCs/>
          <w:szCs w:val="24"/>
        </w:rPr>
        <w:t>What is the name of the neighborhood in which you were living</w:t>
      </w:r>
      <w:r>
        <w:rPr>
          <w:iCs/>
          <w:szCs w:val="24"/>
        </w:rPr>
        <w:t xml:space="preserve"> before your most recent move</w:t>
      </w:r>
      <w:r w:rsidRPr="007C5BDF">
        <w:rPr>
          <w:iCs/>
          <w:szCs w:val="24"/>
        </w:rPr>
        <w:t>? Can you tell me the zip code?</w:t>
      </w:r>
    </w:p>
    <w:p w:rsidR="00FF6C7C" w:rsidRPr="00FF6C7C" w:rsidP="00954116" w14:paraId="18D9DA65" w14:textId="60312D99">
      <w:pPr>
        <w:pStyle w:val="BodyText"/>
        <w:numPr>
          <w:ilvl w:val="1"/>
          <w:numId w:val="3"/>
        </w:numPr>
        <w:rPr>
          <w:iCs/>
          <w:szCs w:val="24"/>
        </w:rPr>
      </w:pPr>
      <w:r w:rsidRPr="007C5BDF">
        <w:rPr>
          <w:iCs/>
          <w:szCs w:val="24"/>
        </w:rPr>
        <w:t xml:space="preserve">About how long did you live in that neighborhood? </w:t>
      </w:r>
    </w:p>
    <w:p w:rsidR="000F3DE2" w:rsidP="000F3DE2" w14:paraId="713CBE42" w14:textId="77777777">
      <w:pPr>
        <w:pStyle w:val="BodyText"/>
        <w:rPr>
          <w:b/>
          <w:bCs/>
          <w:iCs/>
          <w:szCs w:val="24"/>
        </w:rPr>
      </w:pPr>
      <w:r w:rsidRPr="000F3DE2">
        <w:rPr>
          <w:b/>
          <w:bCs/>
          <w:iCs/>
          <w:szCs w:val="24"/>
        </w:rPr>
        <w:t>GENERAL SEARCH QUESTIONS</w:t>
      </w:r>
    </w:p>
    <w:p w:rsidR="00324742" w:rsidRPr="00BB1389" w:rsidP="000F3DE2" w14:paraId="753AFD8F" w14:textId="1AE7CC3E">
      <w:pPr>
        <w:pStyle w:val="BodyText"/>
        <w:rPr>
          <w:iCs/>
          <w:szCs w:val="24"/>
        </w:rPr>
      </w:pPr>
      <w:r>
        <w:rPr>
          <w:iCs/>
          <w:szCs w:val="24"/>
        </w:rPr>
        <w:t xml:space="preserve">The next questions focus on your most recent housing search experiences. </w:t>
      </w:r>
    </w:p>
    <w:p w:rsidR="008858EA" w:rsidP="00BB469D" w14:paraId="69AC4C40" w14:textId="42AE925B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Tell me about your recent housing search.</w:t>
      </w:r>
      <w:r>
        <w:rPr>
          <w:szCs w:val="24"/>
        </w:rPr>
        <w:t xml:space="preserve"> </w:t>
      </w:r>
    </w:p>
    <w:p w:rsidR="008858EA" w:rsidP="00954116" w14:paraId="4C167F9B" w14:textId="77777777">
      <w:pPr>
        <w:pStyle w:val="BodyText"/>
        <w:numPr>
          <w:ilvl w:val="1"/>
          <w:numId w:val="1"/>
        </w:numPr>
        <w:ind w:left="720"/>
        <w:rPr>
          <w:szCs w:val="24"/>
        </w:rPr>
      </w:pPr>
      <w:r>
        <w:rPr>
          <w:szCs w:val="24"/>
        </w:rPr>
        <w:t xml:space="preserve">What went well? </w:t>
      </w:r>
    </w:p>
    <w:p w:rsidR="00324742" w:rsidP="00954116" w14:paraId="121363C9" w14:textId="55342258">
      <w:pPr>
        <w:pStyle w:val="BodyText"/>
        <w:numPr>
          <w:ilvl w:val="1"/>
          <w:numId w:val="1"/>
        </w:numPr>
        <w:ind w:left="720"/>
        <w:rPr>
          <w:szCs w:val="24"/>
        </w:rPr>
      </w:pPr>
      <w:r>
        <w:rPr>
          <w:szCs w:val="24"/>
        </w:rPr>
        <w:t>What was challenging?</w:t>
      </w:r>
    </w:p>
    <w:p w:rsidR="00FF6C7C" w:rsidRPr="00E16FAB" w:rsidP="00BB469D" w14:paraId="045F8B1E" w14:textId="185C15E9">
      <w:pPr>
        <w:pStyle w:val="BodyText"/>
        <w:numPr>
          <w:ilvl w:val="0"/>
          <w:numId w:val="1"/>
        </w:numPr>
        <w:rPr>
          <w:iCs/>
          <w:szCs w:val="24"/>
        </w:rPr>
      </w:pPr>
      <w:r w:rsidRPr="00E16FAB">
        <w:rPr>
          <w:i/>
          <w:szCs w:val="24"/>
        </w:rPr>
        <w:t>[For families that moved]</w:t>
      </w:r>
      <w:r w:rsidRPr="00E16FAB">
        <w:rPr>
          <w:iCs/>
          <w:szCs w:val="24"/>
        </w:rPr>
        <w:t xml:space="preserve"> </w:t>
      </w:r>
      <w:r>
        <w:rPr>
          <w:iCs/>
          <w:szCs w:val="24"/>
        </w:rPr>
        <w:t>What motivated</w:t>
      </w:r>
      <w:r w:rsidRPr="00E16FAB">
        <w:rPr>
          <w:iCs/>
          <w:szCs w:val="24"/>
        </w:rPr>
        <w:t xml:space="preserve"> you</w:t>
      </w:r>
      <w:r>
        <w:rPr>
          <w:iCs/>
          <w:szCs w:val="24"/>
        </w:rPr>
        <w:t xml:space="preserve"> to</w:t>
      </w:r>
      <w:r w:rsidRPr="00E16FAB">
        <w:rPr>
          <w:iCs/>
          <w:szCs w:val="24"/>
        </w:rPr>
        <w:t xml:space="preserve"> move from where you were living before? </w:t>
      </w:r>
      <w:r>
        <w:rPr>
          <w:iCs/>
          <w:szCs w:val="24"/>
        </w:rPr>
        <w:t>[</w:t>
      </w:r>
      <w:r w:rsidRPr="00CF2433">
        <w:rPr>
          <w:i/>
          <w:szCs w:val="24"/>
        </w:rPr>
        <w:t>If respondent hesitates, move to probes immediately. Pretests indicated domestic violence/sensitivity/trauma might have influenced the move</w:t>
      </w:r>
      <w:r>
        <w:rPr>
          <w:i/>
          <w:szCs w:val="24"/>
        </w:rPr>
        <w:t>.</w:t>
      </w:r>
      <w:r>
        <w:rPr>
          <w:iCs/>
          <w:szCs w:val="24"/>
        </w:rPr>
        <w:t>]</w:t>
      </w:r>
    </w:p>
    <w:p w:rsidR="00FF6C7C" w:rsidRPr="00E16FAB" w:rsidP="00FF6C7C" w14:paraId="6068A562" w14:textId="77777777">
      <w:pPr>
        <w:pStyle w:val="BodyText"/>
        <w:ind w:left="360"/>
        <w:rPr>
          <w:iCs/>
          <w:szCs w:val="24"/>
        </w:rPr>
      </w:pPr>
      <w:r w:rsidRPr="00E16FAB">
        <w:rPr>
          <w:iCs/>
          <w:szCs w:val="24"/>
        </w:rPr>
        <w:t xml:space="preserve">Probes: </w:t>
      </w:r>
      <w:r>
        <w:rPr>
          <w:iCs/>
          <w:szCs w:val="24"/>
        </w:rPr>
        <w:t>H</w:t>
      </w:r>
      <w:r w:rsidRPr="00E16FAB">
        <w:rPr>
          <w:iCs/>
          <w:szCs w:val="24"/>
        </w:rPr>
        <w:t>ousing-related reasons, including lack of stable housing/homelessness, neighborhood-related reasons, other reasons?</w:t>
      </w:r>
      <w:r>
        <w:rPr>
          <w:iCs/>
          <w:szCs w:val="24"/>
        </w:rPr>
        <w:t xml:space="preserve"> </w:t>
      </w:r>
    </w:p>
    <w:p w:rsidR="00FF6C7C" w:rsidRPr="0089315E" w:rsidP="00FF6C7C" w14:paraId="299D963E" w14:textId="77777777">
      <w:pPr>
        <w:pStyle w:val="BodyText"/>
        <w:numPr>
          <w:ilvl w:val="0"/>
          <w:numId w:val="5"/>
        </w:numPr>
        <w:rPr>
          <w:iCs/>
          <w:szCs w:val="24"/>
        </w:rPr>
      </w:pPr>
      <w:r>
        <w:rPr>
          <w:iCs/>
          <w:szCs w:val="24"/>
        </w:rPr>
        <w:t>[</w:t>
      </w:r>
      <w:r w:rsidRPr="00CF2433">
        <w:rPr>
          <w:i/>
          <w:szCs w:val="24"/>
        </w:rPr>
        <w:t>If more than one reason</w:t>
      </w:r>
      <w:r>
        <w:rPr>
          <w:iCs/>
          <w:szCs w:val="24"/>
        </w:rPr>
        <w:t xml:space="preserve">] </w:t>
      </w:r>
      <w:r w:rsidRPr="00E16FAB">
        <w:rPr>
          <w:iCs/>
          <w:szCs w:val="24"/>
        </w:rPr>
        <w:t>What was the</w:t>
      </w:r>
      <w:r w:rsidRPr="0089315E">
        <w:rPr>
          <w:iCs/>
          <w:szCs w:val="24"/>
        </w:rPr>
        <w:t xml:space="preserve"> main reason you </w:t>
      </w:r>
      <w:r>
        <w:rPr>
          <w:iCs/>
          <w:szCs w:val="24"/>
        </w:rPr>
        <w:t>moved</w:t>
      </w:r>
      <w:r w:rsidRPr="0089315E">
        <w:rPr>
          <w:iCs/>
          <w:szCs w:val="24"/>
        </w:rPr>
        <w:t>?</w:t>
      </w:r>
    </w:p>
    <w:p w:rsidR="00FF6C7C" w:rsidP="00922EA3" w14:paraId="2E581662" w14:textId="63D7B076">
      <w:pPr>
        <w:pStyle w:val="BodyText"/>
        <w:ind w:left="720"/>
        <w:rPr>
          <w:iCs/>
          <w:szCs w:val="24"/>
        </w:rPr>
      </w:pPr>
      <w:r w:rsidRPr="00E16FAB">
        <w:rPr>
          <w:iCs/>
          <w:szCs w:val="24"/>
        </w:rPr>
        <w:t xml:space="preserve">Probes: </w:t>
      </w:r>
      <w:r>
        <w:rPr>
          <w:iCs/>
          <w:szCs w:val="24"/>
        </w:rPr>
        <w:t>H</w:t>
      </w:r>
      <w:r w:rsidRPr="00E16FAB">
        <w:rPr>
          <w:iCs/>
          <w:szCs w:val="24"/>
        </w:rPr>
        <w:t>ousing-related reasons, including lack of stable housing/homelessness, neighborhood</w:t>
      </w:r>
      <w:r>
        <w:rPr>
          <w:iCs/>
          <w:szCs w:val="24"/>
        </w:rPr>
        <w:t>-related reasons, other reasons?</w:t>
      </w:r>
    </w:p>
    <w:p w:rsidR="00FF6C7C" w:rsidRPr="0089315E" w:rsidP="00BB469D" w14:paraId="720B6324" w14:textId="77777777">
      <w:pPr>
        <w:pStyle w:val="BodyText"/>
        <w:numPr>
          <w:ilvl w:val="0"/>
          <w:numId w:val="1"/>
        </w:numPr>
        <w:rPr>
          <w:rFonts w:eastAsiaTheme="minorHAnsi"/>
          <w:szCs w:val="24"/>
        </w:rPr>
      </w:pPr>
      <w:r w:rsidRPr="0089315E">
        <w:rPr>
          <w:szCs w:val="24"/>
        </w:rPr>
        <w:t xml:space="preserve">When deciding where to live, what was most important to you? </w:t>
      </w:r>
    </w:p>
    <w:p w:rsidR="00FF6C7C" w:rsidRPr="000F3DE2" w:rsidP="000F3DE2" w14:paraId="64998EE2" w14:textId="7CE5BB3A">
      <w:pPr>
        <w:pStyle w:val="BodyText"/>
        <w:ind w:left="360"/>
        <w:rPr>
          <w:rFonts w:eastAsiaTheme="minorHAnsi"/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The</w:t>
      </w:r>
      <w:r w:rsidRPr="00E16FAB">
        <w:rPr>
          <w:szCs w:val="24"/>
        </w:rPr>
        <w:t xml:space="preserve"> home itself, the specific neighborhood, safety, the schools, </w:t>
      </w:r>
      <w:r>
        <w:rPr>
          <w:szCs w:val="24"/>
        </w:rPr>
        <w:t xml:space="preserve">close to family/friends, </w:t>
      </w:r>
      <w:r w:rsidRPr="00E16FAB">
        <w:rPr>
          <w:szCs w:val="24"/>
        </w:rPr>
        <w:t>other factors</w:t>
      </w:r>
      <w:r>
        <w:rPr>
          <w:szCs w:val="24"/>
        </w:rPr>
        <w:t>?</w:t>
      </w:r>
    </w:p>
    <w:p w:rsidR="00324742" w:rsidRPr="0089315E" w:rsidP="00BB469D" w14:paraId="0CE7D9FC" w14:textId="02740FB0">
      <w:pPr>
        <w:pStyle w:val="BodyText"/>
        <w:numPr>
          <w:ilvl w:val="0"/>
          <w:numId w:val="1"/>
        </w:numPr>
      </w:pPr>
      <w:r>
        <w:t xml:space="preserve">What main platforms or sources </w:t>
      </w:r>
      <w:r w:rsidR="00997913">
        <w:t>are you using</w:t>
      </w:r>
      <w:r>
        <w:t xml:space="preserve"> to search for housing?</w:t>
      </w:r>
    </w:p>
    <w:p w:rsidR="00324742" w:rsidRPr="0089315E" w:rsidP="00324742" w14:paraId="35A2425C" w14:textId="77777777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U</w:t>
      </w:r>
      <w:r w:rsidRPr="00E16FAB">
        <w:rPr>
          <w:szCs w:val="24"/>
        </w:rPr>
        <w:t xml:space="preserve">sing the PHA’s list or </w:t>
      </w:r>
      <w:r w:rsidRPr="00E16FAB">
        <w:rPr>
          <w:szCs w:val="24"/>
        </w:rPr>
        <w:t>GoSection</w:t>
      </w:r>
      <w:r w:rsidRPr="00E16FAB">
        <w:rPr>
          <w:szCs w:val="24"/>
        </w:rPr>
        <w:t xml:space="preserve"> 8, searching other online websites for housing listings, asking</w:t>
      </w:r>
      <w:r w:rsidRPr="0089315E">
        <w:rPr>
          <w:szCs w:val="24"/>
        </w:rPr>
        <w:t xml:space="preserve"> family and friends, driving around neighborhoods</w:t>
      </w:r>
      <w:r>
        <w:rPr>
          <w:szCs w:val="24"/>
        </w:rPr>
        <w:t xml:space="preserve">; </w:t>
      </w:r>
      <w:r w:rsidRPr="0089315E">
        <w:rPr>
          <w:szCs w:val="24"/>
        </w:rPr>
        <w:t>[</w:t>
      </w:r>
      <w:r>
        <w:rPr>
          <w:i/>
          <w:iCs/>
          <w:szCs w:val="24"/>
        </w:rPr>
        <w:t>Treatment group</w:t>
      </w:r>
      <w:r w:rsidRPr="0089315E">
        <w:rPr>
          <w:szCs w:val="24"/>
        </w:rPr>
        <w:t xml:space="preserve">] Housing identified by </w:t>
      </w:r>
      <w:r>
        <w:rPr>
          <w:szCs w:val="24"/>
        </w:rPr>
        <w:t>[MOBILITY PROGRAM]</w:t>
      </w:r>
      <w:r w:rsidRPr="0089315E">
        <w:rPr>
          <w:szCs w:val="24"/>
        </w:rPr>
        <w:t xml:space="preserve">? </w:t>
      </w:r>
    </w:p>
    <w:p w:rsidR="00324742" w:rsidP="00324742" w14:paraId="1F0EB3C6" w14:textId="09CF731C">
      <w:pPr>
        <w:pStyle w:val="BodyText"/>
        <w:numPr>
          <w:ilvl w:val="0"/>
          <w:numId w:val="6"/>
        </w:numPr>
        <w:rPr>
          <w:szCs w:val="24"/>
        </w:rPr>
      </w:pPr>
      <w:r w:rsidRPr="0089315E">
        <w:rPr>
          <w:szCs w:val="24"/>
        </w:rPr>
        <w:t>About how long did you search for housing with your voucher before you found the place you’re in now?</w:t>
      </w:r>
    </w:p>
    <w:p w:rsidR="00324742" w:rsidRPr="00BB469D" w:rsidP="00954116" w14:paraId="65AF88CB" w14:textId="1A8717E5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Roughly how many apartments/houses did you </w:t>
      </w:r>
      <w:r>
        <w:rPr>
          <w:szCs w:val="24"/>
        </w:rPr>
        <w:t>seriously think about applying for</w:t>
      </w:r>
      <w:r w:rsidRPr="0089315E">
        <w:rPr>
          <w:szCs w:val="24"/>
        </w:rPr>
        <w:t xml:space="preserve"> during your most recent search before deciding to move to your current home?</w:t>
      </w:r>
    </w:p>
    <w:p w:rsidR="00324742" w:rsidRPr="00E16FAB" w:rsidP="00324742" w14:paraId="1A1FBCCC" w14:textId="511D28D6">
      <w:pPr>
        <w:pStyle w:val="BodyText"/>
        <w:numPr>
          <w:ilvl w:val="0"/>
          <w:numId w:val="27"/>
        </w:numPr>
        <w:rPr>
          <w:szCs w:val="24"/>
        </w:rPr>
      </w:pPr>
      <w:r w:rsidRPr="00E16FAB">
        <w:rPr>
          <w:szCs w:val="24"/>
        </w:rPr>
        <w:t xml:space="preserve">Did you </w:t>
      </w:r>
      <w:r>
        <w:rPr>
          <w:szCs w:val="24"/>
        </w:rPr>
        <w:t xml:space="preserve">end up </w:t>
      </w:r>
      <w:r w:rsidRPr="00E16FAB">
        <w:rPr>
          <w:szCs w:val="24"/>
        </w:rPr>
        <w:t>submit</w:t>
      </w:r>
      <w:r>
        <w:rPr>
          <w:szCs w:val="24"/>
        </w:rPr>
        <w:t>ting</w:t>
      </w:r>
      <w:r w:rsidRPr="00E16FAB">
        <w:rPr>
          <w:szCs w:val="24"/>
        </w:rPr>
        <w:t xml:space="preserve"> rental applications to any</w:t>
      </w:r>
      <w:r>
        <w:rPr>
          <w:szCs w:val="24"/>
        </w:rPr>
        <w:t xml:space="preserve"> of</w:t>
      </w:r>
      <w:r w:rsidRPr="00E16FAB">
        <w:rPr>
          <w:szCs w:val="24"/>
        </w:rPr>
        <w:t xml:space="preserve"> those apartments/houses? </w:t>
      </w:r>
      <w:r w:rsidR="00370BAC">
        <w:rPr>
          <w:szCs w:val="24"/>
        </w:rPr>
        <w:br/>
      </w:r>
      <w:r w:rsidRPr="00E16FAB">
        <w:rPr>
          <w:szCs w:val="24"/>
        </w:rPr>
        <w:t>[</w:t>
      </w:r>
      <w:r w:rsidRPr="00E16FAB">
        <w:rPr>
          <w:i/>
          <w:iCs/>
          <w:szCs w:val="24"/>
        </w:rPr>
        <w:t>If yes</w:t>
      </w:r>
      <w:r w:rsidRPr="00E16FAB">
        <w:rPr>
          <w:szCs w:val="24"/>
        </w:rPr>
        <w:t>]</w:t>
      </w:r>
    </w:p>
    <w:p w:rsidR="00324742" w:rsidRPr="00E16FAB" w:rsidP="00324742" w14:paraId="4E9AAAE9" w14:textId="77777777">
      <w:pPr>
        <w:pStyle w:val="BodyText"/>
        <w:numPr>
          <w:ilvl w:val="1"/>
          <w:numId w:val="27"/>
        </w:numPr>
        <w:spacing w:after="0"/>
        <w:ind w:left="1260"/>
        <w:rPr>
          <w:szCs w:val="24"/>
        </w:rPr>
      </w:pPr>
      <w:r w:rsidRPr="00E16FAB">
        <w:rPr>
          <w:szCs w:val="24"/>
        </w:rPr>
        <w:t>What neighborhoods were they in?</w:t>
      </w:r>
    </w:p>
    <w:p w:rsidR="00324742" w:rsidRPr="00E16FAB" w:rsidP="00324742" w14:paraId="1E9B8D74" w14:textId="77777777">
      <w:pPr>
        <w:pStyle w:val="BodyText"/>
        <w:numPr>
          <w:ilvl w:val="1"/>
          <w:numId w:val="27"/>
        </w:numPr>
        <w:spacing w:after="0"/>
        <w:ind w:left="1260"/>
        <w:rPr>
          <w:szCs w:val="24"/>
        </w:rPr>
      </w:pPr>
      <w:r w:rsidRPr="00E16FAB">
        <w:rPr>
          <w:szCs w:val="24"/>
        </w:rPr>
        <w:t>Were any of these units from a list of apartments/homes that the [PHA] identified for you? [</w:t>
      </w:r>
      <w:r w:rsidRPr="00E16FAB">
        <w:rPr>
          <w:i/>
          <w:iCs/>
          <w:szCs w:val="24"/>
        </w:rPr>
        <w:t>If so</w:t>
      </w:r>
      <w:r w:rsidRPr="00E16FAB">
        <w:rPr>
          <w:szCs w:val="24"/>
        </w:rPr>
        <w:t>] How many did the program identify?</w:t>
      </w:r>
      <w:r w:rsidRPr="00E16FAB">
        <w:rPr>
          <w:szCs w:val="24"/>
        </w:rPr>
        <w:t xml:space="preserve"> </w:t>
      </w:r>
    </w:p>
    <w:p w:rsidR="00721A2F" w:rsidP="00324742" w14:paraId="0C01F0E3" w14:textId="77777777">
      <w:pPr>
        <w:pStyle w:val="BodyText"/>
        <w:numPr>
          <w:ilvl w:val="1"/>
          <w:numId w:val="27"/>
        </w:numPr>
        <w:spacing w:after="0"/>
        <w:ind w:left="1260"/>
        <w:rPr>
          <w:szCs w:val="24"/>
        </w:rPr>
      </w:pPr>
      <w:r w:rsidRPr="00E16FAB">
        <w:rPr>
          <w:szCs w:val="24"/>
        </w:rPr>
        <w:t xml:space="preserve">What happened after you applied? </w:t>
      </w:r>
    </w:p>
    <w:p w:rsidR="00721A2F" w:rsidP="00922EA3" w14:paraId="79AE81B3" w14:textId="77777777">
      <w:pPr>
        <w:pStyle w:val="BodyText"/>
        <w:numPr>
          <w:ilvl w:val="2"/>
          <w:numId w:val="50"/>
        </w:numPr>
        <w:spacing w:after="0"/>
        <w:ind w:left="1620" w:hanging="360"/>
        <w:rPr>
          <w:szCs w:val="24"/>
        </w:rPr>
      </w:pPr>
      <w:r w:rsidRPr="00E16FAB">
        <w:rPr>
          <w:szCs w:val="24"/>
        </w:rPr>
        <w:t xml:space="preserve">Was your application accepted/denied? </w:t>
      </w:r>
    </w:p>
    <w:p w:rsidR="00324742" w:rsidRPr="00E16FAB" w:rsidP="00922EA3" w14:paraId="508E68B1" w14:textId="121CE5F4">
      <w:pPr>
        <w:pStyle w:val="BodyText"/>
        <w:numPr>
          <w:ilvl w:val="2"/>
          <w:numId w:val="50"/>
        </w:numPr>
        <w:spacing w:after="0"/>
        <w:ind w:left="1620" w:hanging="360"/>
        <w:rPr>
          <w:szCs w:val="24"/>
        </w:rPr>
      </w:pPr>
      <w:r w:rsidRPr="00E16FAB">
        <w:rPr>
          <w:szCs w:val="24"/>
        </w:rPr>
        <w:t>Did you decide not to move into the unit? Why?</w:t>
      </w:r>
    </w:p>
    <w:p w:rsidR="00BB469D" w:rsidP="00BB469D" w14:paraId="33B6858A" w14:textId="77777777">
      <w:pPr>
        <w:pStyle w:val="BodyText"/>
        <w:numPr>
          <w:ilvl w:val="1"/>
          <w:numId w:val="27"/>
        </w:numPr>
        <w:ind w:left="1260"/>
        <w:rPr>
          <w:szCs w:val="24"/>
        </w:rPr>
      </w:pPr>
      <w:r w:rsidRPr="00E16FAB">
        <w:rPr>
          <w:szCs w:val="24"/>
        </w:rPr>
        <w:t xml:space="preserve">Did you want to move to any of these </w:t>
      </w:r>
      <w:r>
        <w:rPr>
          <w:szCs w:val="24"/>
        </w:rPr>
        <w:t>apartments/</w:t>
      </w:r>
      <w:r w:rsidRPr="00E16FAB">
        <w:rPr>
          <w:szCs w:val="24"/>
        </w:rPr>
        <w:t xml:space="preserve">homes but could not for some reason? </w:t>
      </w:r>
    </w:p>
    <w:p w:rsidR="00324742" w:rsidRPr="00BB469D" w:rsidP="00954116" w14:paraId="02532812" w14:textId="6E3CF601">
      <w:pPr>
        <w:pStyle w:val="BodyText"/>
        <w:ind w:left="1260"/>
        <w:rPr>
          <w:szCs w:val="24"/>
        </w:rPr>
      </w:pPr>
      <w:r w:rsidRPr="00BB469D">
        <w:rPr>
          <w:szCs w:val="24"/>
        </w:rPr>
        <w:t>[</w:t>
      </w:r>
      <w:r w:rsidRPr="00BB469D">
        <w:rPr>
          <w:i/>
          <w:iCs/>
          <w:szCs w:val="24"/>
        </w:rPr>
        <w:t>If yes</w:t>
      </w:r>
      <w:r w:rsidRPr="00BB469D">
        <w:rPr>
          <w:szCs w:val="24"/>
        </w:rPr>
        <w:t xml:space="preserve">] What was the main reason you couldn’t move to the home you wanted? </w:t>
      </w:r>
    </w:p>
    <w:p w:rsidR="00324742" w:rsidRPr="00F67B3C" w:rsidP="00954116" w14:paraId="4B34DEE1" w14:textId="4E02634F">
      <w:pPr>
        <w:pStyle w:val="BodyText"/>
        <w:ind w:left="1260"/>
      </w:pPr>
      <w:r>
        <w:t xml:space="preserve">Probes: Landlord rejected application; didn’t return phone call/hung up/didn’t provide application/etc.; issue with the PHA’s lease up process (paperwork, rent amount, inspection); past eviction, foreclosure, or credit problems; location concerns (safety, transportation options, location relative to employment, schools, etc.);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 xml:space="preserve">disability status, </w:t>
      </w:r>
      <w:r w:rsidR="004A7584">
        <w:rPr>
          <w:rFonts w:asciiTheme="majorBidi" w:hAnsiTheme="majorBidi" w:cstheme="majorBidi"/>
          <w:szCs w:val="24"/>
        </w:rPr>
        <w:t>sexual orientation, gender identity, age</w:t>
      </w:r>
      <w:r w:rsidRPr="00DF6217" w:rsidR="004A7584">
        <w:rPr>
          <w:szCs w:val="24"/>
        </w:rPr>
        <w:t>, or source of income, etc</w:t>
      </w:r>
      <w:r w:rsidR="004A7584">
        <w:rPr>
          <w:szCs w:val="24"/>
        </w:rPr>
        <w:t>.</w:t>
      </w:r>
      <w:r>
        <w:t>; told unit was no longer available?</w:t>
      </w:r>
      <w:r w:rsidRPr="00BB469D" w:rsidR="00BB469D">
        <w:rPr>
          <w:rFonts w:asciiTheme="majorBidi" w:hAnsiTheme="majorBidi" w:cstheme="majorBidi"/>
          <w:szCs w:val="24"/>
        </w:rPr>
        <w:t xml:space="preserve"> </w:t>
      </w:r>
    </w:p>
    <w:p w:rsidR="00324742" w:rsidP="00922EA3" w14:paraId="46573B40" w14:textId="7FC21367">
      <w:pPr>
        <w:pStyle w:val="BodyText"/>
        <w:ind w:left="1260"/>
        <w:rPr>
          <w:szCs w:val="24"/>
        </w:rPr>
      </w:pPr>
      <w:r>
        <w:rPr>
          <w:szCs w:val="24"/>
        </w:rPr>
        <w:t>[</w:t>
      </w:r>
      <w:r w:rsidRPr="00377C26">
        <w:rPr>
          <w:i/>
          <w:iCs/>
          <w:szCs w:val="24"/>
        </w:rPr>
        <w:t xml:space="preserve">If </w:t>
      </w:r>
      <w:r w:rsidRPr="00377C26">
        <w:rPr>
          <w:i/>
          <w:iCs/>
          <w:szCs w:val="24"/>
        </w:rPr>
        <w:t>no</w:t>
      </w:r>
      <w:r>
        <w:rPr>
          <w:szCs w:val="24"/>
        </w:rPr>
        <w:t xml:space="preserve">] </w:t>
      </w:r>
      <w:r w:rsidRPr="0037112C">
        <w:rPr>
          <w:szCs w:val="24"/>
        </w:rPr>
        <w:t>Were</w:t>
      </w:r>
      <w:r>
        <w:rPr>
          <w:szCs w:val="24"/>
        </w:rPr>
        <w:t xml:space="preserve"> there any apartments/houses that you seriously considered that you did not submit a rental application for?</w:t>
      </w:r>
      <w:r w:rsidRPr="00921FF6">
        <w:rPr>
          <w:szCs w:val="24"/>
        </w:rPr>
        <w:t xml:space="preserve"> </w:t>
      </w:r>
    </w:p>
    <w:p w:rsidR="00324742" w:rsidP="00922EA3" w14:paraId="1B88EB1B" w14:textId="5149F365">
      <w:pPr>
        <w:pStyle w:val="BodyText"/>
        <w:numPr>
          <w:ilvl w:val="2"/>
          <w:numId w:val="1"/>
        </w:numPr>
        <w:ind w:left="1260" w:hanging="360"/>
        <w:rPr>
          <w:szCs w:val="24"/>
        </w:rPr>
      </w:pPr>
      <w:r>
        <w:rPr>
          <w:szCs w:val="24"/>
        </w:rPr>
        <w:t>Why did you choose not to apply?</w:t>
      </w:r>
    </w:p>
    <w:p w:rsidR="00324742" w:rsidP="00922EA3" w14:paraId="767FA78D" w14:textId="66B48902">
      <w:pPr>
        <w:pStyle w:val="BodyText"/>
        <w:ind w:left="12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L</w:t>
      </w:r>
      <w:r w:rsidRPr="00E16FAB">
        <w:rPr>
          <w:szCs w:val="24"/>
        </w:rPr>
        <w:t>ocation concerns (safety, transportation options, location relative to employment, schools, etc.); landlord interactions</w:t>
      </w:r>
      <w:r w:rsidR="004E3193">
        <w:rPr>
          <w:szCs w:val="24"/>
        </w:rPr>
        <w:t>;</w:t>
      </w:r>
      <w:r w:rsidRPr="00E16FAB">
        <w:rPr>
          <w:szCs w:val="24"/>
        </w:rPr>
        <w:t xml:space="preserve">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A7584">
        <w:rPr>
          <w:szCs w:val="24"/>
        </w:rPr>
        <w:t>, or source of income, etc</w:t>
      </w:r>
      <w:r w:rsidR="004A7584">
        <w:rPr>
          <w:szCs w:val="24"/>
        </w:rPr>
        <w:t>.</w:t>
      </w:r>
      <w:r>
        <w:rPr>
          <w:szCs w:val="24"/>
        </w:rPr>
        <w:t>?</w:t>
      </w:r>
    </w:p>
    <w:p w:rsidR="00324742" w:rsidRPr="0089315E" w:rsidP="00BB469D" w14:paraId="2ECF22D4" w14:textId="77777777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What was</w:t>
      </w:r>
      <w:r w:rsidRPr="0089315E">
        <w:rPr>
          <w:szCs w:val="24"/>
        </w:rPr>
        <w:t xml:space="preserve"> your experience </w:t>
      </w:r>
      <w:r>
        <w:rPr>
          <w:szCs w:val="24"/>
        </w:rPr>
        <w:t xml:space="preserve">explaining the voucher to </w:t>
      </w:r>
      <w:r w:rsidRPr="0089315E">
        <w:rPr>
          <w:szCs w:val="24"/>
        </w:rPr>
        <w:t>landlords</w:t>
      </w:r>
      <w:r>
        <w:rPr>
          <w:szCs w:val="24"/>
        </w:rPr>
        <w:t xml:space="preserve"> during your housing search?</w:t>
      </w:r>
      <w:r w:rsidRPr="0089315E">
        <w:rPr>
          <w:szCs w:val="24"/>
        </w:rPr>
        <w:t xml:space="preserve"> </w:t>
      </w:r>
    </w:p>
    <w:p w:rsidR="00324742" w:rsidP="00324742" w14:paraId="5B77FE53" w14:textId="77777777">
      <w:pPr>
        <w:pStyle w:val="BodyText"/>
        <w:numPr>
          <w:ilvl w:val="0"/>
          <w:numId w:val="26"/>
        </w:numPr>
        <w:spacing w:after="240"/>
        <w:rPr>
          <w:szCs w:val="24"/>
        </w:rPr>
      </w:pPr>
      <w:r w:rsidRPr="0089315E">
        <w:rPr>
          <w:szCs w:val="24"/>
        </w:rPr>
        <w:t>[</w:t>
      </w:r>
      <w:r w:rsidRPr="00F67B3C">
        <w:rPr>
          <w:i/>
          <w:iCs/>
          <w:szCs w:val="24"/>
        </w:rPr>
        <w:t>Treatment group</w:t>
      </w:r>
      <w:r w:rsidRPr="0089315E">
        <w:rPr>
          <w:szCs w:val="24"/>
        </w:rPr>
        <w:t>] Tell me about your experience explaining [</w:t>
      </w:r>
      <w:r>
        <w:rPr>
          <w:szCs w:val="24"/>
        </w:rPr>
        <w:t>MOBILITY PROGRAM</w:t>
      </w:r>
      <w:r w:rsidRPr="0089315E">
        <w:rPr>
          <w:szCs w:val="24"/>
        </w:rPr>
        <w:t>] to landlords.</w:t>
      </w:r>
    </w:p>
    <w:p w:rsidR="00324742" w:rsidRPr="00097E81" w:rsidP="00BB469D" w14:paraId="256491CB" w14:textId="7B6E10E8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Have you encountered a</w:t>
      </w:r>
      <w:r w:rsidRPr="00097E81">
        <w:rPr>
          <w:szCs w:val="24"/>
        </w:rPr>
        <w:t>ny</w:t>
      </w:r>
      <w:r w:rsidRPr="000F3DE2">
        <w:rPr>
          <w:i/>
          <w:iCs/>
          <w:szCs w:val="24"/>
        </w:rPr>
        <w:t xml:space="preserve"> </w:t>
      </w:r>
      <w:r>
        <w:rPr>
          <w:i/>
          <w:iCs/>
          <w:szCs w:val="24"/>
        </w:rPr>
        <w:t>[</w:t>
      </w:r>
      <w:r w:rsidRPr="000F3DE2">
        <w:rPr>
          <w:i/>
          <w:iCs/>
          <w:szCs w:val="24"/>
        </w:rPr>
        <w:t>other</w:t>
      </w:r>
      <w:r>
        <w:rPr>
          <w:i/>
          <w:iCs/>
          <w:szCs w:val="24"/>
        </w:rPr>
        <w:t>]</w:t>
      </w:r>
      <w:r w:rsidRPr="00097E81">
        <w:rPr>
          <w:szCs w:val="24"/>
        </w:rPr>
        <w:t xml:space="preserve"> challenges in finding a place you want to live</w:t>
      </w:r>
      <w:r>
        <w:rPr>
          <w:szCs w:val="24"/>
        </w:rPr>
        <w:t xml:space="preserve"> that you haven’t talked about</w:t>
      </w:r>
      <w:r w:rsidRPr="00097E81">
        <w:rPr>
          <w:szCs w:val="24"/>
        </w:rPr>
        <w:t xml:space="preserve">? </w:t>
      </w:r>
      <w:r>
        <w:rPr>
          <w:szCs w:val="24"/>
        </w:rPr>
        <w:t>[</w:t>
      </w:r>
      <w:r>
        <w:rPr>
          <w:i/>
          <w:iCs/>
          <w:szCs w:val="24"/>
        </w:rPr>
        <w:t>If no, ask some probes</w:t>
      </w:r>
      <w:r>
        <w:rPr>
          <w:szCs w:val="24"/>
        </w:rPr>
        <w:t>]</w:t>
      </w:r>
    </w:p>
    <w:p w:rsidR="00324742" w:rsidRPr="00097E81" w:rsidP="63788C00" w14:paraId="1E39D1D8" w14:textId="3DD12130">
      <w:pPr>
        <w:pStyle w:val="BodyText"/>
        <w:spacing w:after="240"/>
        <w:ind w:left="360"/>
        <w:rPr>
          <w:rFonts w:eastAsia="Arial"/>
          <w:color w:val="000000"/>
          <w:lang w:eastAsia="ja-JP"/>
        </w:rPr>
      </w:pPr>
      <w:r>
        <w:t>Probes: Issue with the PHA’s lease up process (paperwork, rent amount, inspection)</w:t>
      </w:r>
      <w:r w:rsidR="004E3193">
        <w:t>;</w:t>
      </w:r>
      <w:r>
        <w:t xml:space="preserve"> eviction, foreclosure, credit problems, transportation, location of employment; issues with landlord (don’t want families with children</w:t>
      </w:r>
      <w:r w:rsidR="004E3193">
        <w:t>;</w:t>
      </w:r>
      <w:r>
        <w:t xml:space="preserve"> refuse to take voucher/Section 8</w:t>
      </w:r>
      <w:r w:rsidR="004E3193">
        <w:t>;</w:t>
      </w:r>
      <w:r>
        <w:t xml:space="preserve">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A7584">
        <w:rPr>
          <w:szCs w:val="24"/>
        </w:rPr>
        <w:t>, or source of income</w:t>
      </w:r>
      <w:r w:rsidR="004E3193">
        <w:rPr>
          <w:szCs w:val="24"/>
        </w:rPr>
        <w:t>;</w:t>
      </w:r>
      <w:r w:rsidRPr="00DF6217" w:rsidR="004A7584">
        <w:rPr>
          <w:szCs w:val="24"/>
        </w:rPr>
        <w:t xml:space="preserve"> </w:t>
      </w:r>
      <w:r>
        <w:t>didn’t return phone call/hung up</w:t>
      </w:r>
      <w:r w:rsidR="004E3193">
        <w:t>;</w:t>
      </w:r>
      <w:r>
        <w:t xml:space="preserve"> said unit was no longer available, or didn’t provide application to submit, etc.) </w:t>
      </w:r>
    </w:p>
    <w:p w:rsidR="00324742" w:rsidP="00324742" w14:paraId="27698515" w14:textId="1C611F0A">
      <w:pPr>
        <w:pStyle w:val="BodyText"/>
        <w:rPr>
          <w:b/>
          <w:bCs/>
          <w:iCs/>
          <w:szCs w:val="24"/>
        </w:rPr>
      </w:pPr>
      <w:r>
        <w:rPr>
          <w:b/>
          <w:bCs/>
          <w:iCs/>
          <w:szCs w:val="24"/>
        </w:rPr>
        <w:t xml:space="preserve">NEIGHBORHOOD </w:t>
      </w:r>
      <w:r w:rsidR="00FF6C7C">
        <w:rPr>
          <w:b/>
          <w:bCs/>
          <w:iCs/>
          <w:szCs w:val="24"/>
        </w:rPr>
        <w:t xml:space="preserve">PREFERENCE </w:t>
      </w:r>
      <w:r>
        <w:rPr>
          <w:b/>
          <w:bCs/>
          <w:iCs/>
          <w:szCs w:val="24"/>
        </w:rPr>
        <w:t>QUESTIONS</w:t>
      </w:r>
    </w:p>
    <w:p w:rsidR="00AC6CDF" w:rsidRPr="00AC6CDF" w:rsidP="000F3DE2" w14:paraId="694BBC11" w14:textId="483AFE3A">
      <w:pPr>
        <w:pStyle w:val="BodyText"/>
        <w:rPr>
          <w:iCs/>
          <w:szCs w:val="24"/>
        </w:rPr>
      </w:pPr>
      <w:r>
        <w:rPr>
          <w:iCs/>
          <w:szCs w:val="24"/>
        </w:rPr>
        <w:t>These next questions focus on your neighborhood</w:t>
      </w:r>
      <w:r w:rsidR="004B3BD5">
        <w:rPr>
          <w:iCs/>
          <w:szCs w:val="24"/>
        </w:rPr>
        <w:t xml:space="preserve">-related </w:t>
      </w:r>
      <w:r>
        <w:rPr>
          <w:iCs/>
          <w:szCs w:val="24"/>
        </w:rPr>
        <w:t xml:space="preserve">preferences and experiences in your housing search.  </w:t>
      </w:r>
    </w:p>
    <w:p w:rsidR="00AF6FA2" w:rsidP="00BB469D" w14:paraId="6EBED7D6" w14:textId="1AF30DF9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112122">
        <w:rPr>
          <w:i/>
          <w:iCs/>
          <w:szCs w:val="24"/>
        </w:rPr>
        <w:t xml:space="preserve">Existing voucher </w:t>
      </w:r>
      <w:r w:rsidR="00890CA1">
        <w:rPr>
          <w:i/>
          <w:iCs/>
          <w:szCs w:val="24"/>
        </w:rPr>
        <w:t>familie</w:t>
      </w:r>
      <w:r w:rsidRPr="00112122">
        <w:rPr>
          <w:i/>
          <w:iCs/>
          <w:szCs w:val="24"/>
        </w:rPr>
        <w:t>s</w:t>
      </w:r>
      <w:r w:rsidRPr="0089315E">
        <w:rPr>
          <w:szCs w:val="24"/>
        </w:rPr>
        <w:t xml:space="preserve">] Did you already have an idea about </w:t>
      </w:r>
      <w:r w:rsidR="00B052E8">
        <w:rPr>
          <w:szCs w:val="24"/>
        </w:rPr>
        <w:t xml:space="preserve">the area or neighborhood </w:t>
      </w:r>
      <w:r w:rsidRPr="0089315E">
        <w:rPr>
          <w:szCs w:val="24"/>
        </w:rPr>
        <w:t xml:space="preserve">where you wanted to live before you asked to move with your voucher? </w:t>
      </w:r>
    </w:p>
    <w:p w:rsidR="00E674A7" w:rsidRPr="0089315E" w:rsidP="0089289C" w14:paraId="59208A3A" w14:textId="2CDA91EF">
      <w:pPr>
        <w:pStyle w:val="BodyText"/>
        <w:ind w:left="360"/>
        <w:rPr>
          <w:szCs w:val="24"/>
        </w:rPr>
      </w:pPr>
      <w:r w:rsidRPr="0089315E">
        <w:rPr>
          <w:szCs w:val="24"/>
        </w:rPr>
        <w:t>[</w:t>
      </w:r>
      <w:r>
        <w:rPr>
          <w:i/>
          <w:iCs/>
          <w:szCs w:val="24"/>
        </w:rPr>
        <w:t>New</w:t>
      </w:r>
      <w:r w:rsidRPr="00112122">
        <w:rPr>
          <w:i/>
          <w:iCs/>
          <w:szCs w:val="24"/>
        </w:rPr>
        <w:t xml:space="preserve"> voucher</w:t>
      </w:r>
      <w:r w:rsidR="00890CA1">
        <w:rPr>
          <w:i/>
          <w:iCs/>
          <w:szCs w:val="24"/>
        </w:rPr>
        <w:t xml:space="preserve"> families</w:t>
      </w:r>
      <w:r w:rsidRPr="0089315E">
        <w:rPr>
          <w:szCs w:val="24"/>
        </w:rPr>
        <w:t xml:space="preserve">] Did you already have an idea about </w:t>
      </w:r>
      <w:r>
        <w:rPr>
          <w:szCs w:val="24"/>
        </w:rPr>
        <w:t xml:space="preserve">the area or neighborhood </w:t>
      </w:r>
      <w:r w:rsidRPr="0089315E">
        <w:rPr>
          <w:szCs w:val="24"/>
        </w:rPr>
        <w:t xml:space="preserve">where you wanted to live before </w:t>
      </w:r>
      <w:r>
        <w:rPr>
          <w:szCs w:val="24"/>
        </w:rPr>
        <w:t>you received</w:t>
      </w:r>
      <w:r w:rsidRPr="0089315E">
        <w:rPr>
          <w:szCs w:val="24"/>
        </w:rPr>
        <w:t xml:space="preserve"> your voucher? </w:t>
      </w:r>
    </w:p>
    <w:p w:rsidR="00890CA1" w:rsidRPr="0089315E" w:rsidP="00482894" w14:paraId="73C405FD" w14:textId="03D32B9D">
      <w:pPr>
        <w:pStyle w:val="BodyText"/>
        <w:numPr>
          <w:ilvl w:val="1"/>
          <w:numId w:val="28"/>
        </w:numPr>
        <w:spacing w:after="120"/>
        <w:ind w:left="720"/>
        <w:rPr>
          <w:szCs w:val="24"/>
        </w:rPr>
      </w:pPr>
      <w:r w:rsidRPr="0089315E">
        <w:rPr>
          <w:szCs w:val="24"/>
        </w:rPr>
        <w:t>[</w:t>
      </w:r>
      <w:r w:rsidRPr="00A4406A">
        <w:rPr>
          <w:i/>
          <w:iCs/>
          <w:szCs w:val="24"/>
        </w:rPr>
        <w:t>If yes</w:t>
      </w:r>
      <w:r w:rsidRPr="0089315E">
        <w:rPr>
          <w:szCs w:val="24"/>
        </w:rPr>
        <w:t xml:space="preserve">] </w:t>
      </w:r>
      <w:r w:rsidR="008D7313">
        <w:rPr>
          <w:szCs w:val="24"/>
        </w:rPr>
        <w:t>Can you tell</w:t>
      </w:r>
      <w:r w:rsidRPr="0089315E" w:rsidR="008D7313">
        <w:rPr>
          <w:szCs w:val="24"/>
        </w:rPr>
        <w:t xml:space="preserve"> </w:t>
      </w:r>
      <w:r w:rsidRPr="0089315E">
        <w:rPr>
          <w:szCs w:val="24"/>
        </w:rPr>
        <w:t xml:space="preserve">me more about that. Where did you want to </w:t>
      </w:r>
      <w:r w:rsidRPr="0089315E">
        <w:rPr>
          <w:szCs w:val="24"/>
        </w:rPr>
        <w:t>move</w:t>
      </w:r>
      <w:r w:rsidRPr="0089315E">
        <w:rPr>
          <w:szCs w:val="24"/>
        </w:rPr>
        <w:t>?</w:t>
      </w:r>
    </w:p>
    <w:p w:rsidR="00890CA1" w:rsidRPr="00890CA1" w:rsidP="00482894" w14:paraId="7BD3F54E" w14:textId="4B05E581">
      <w:pPr>
        <w:pStyle w:val="BodyText"/>
        <w:numPr>
          <w:ilvl w:val="1"/>
          <w:numId w:val="28"/>
        </w:numPr>
        <w:spacing w:after="120"/>
        <w:ind w:left="720"/>
        <w:rPr>
          <w:szCs w:val="24"/>
        </w:rPr>
      </w:pPr>
      <w:r w:rsidRPr="00890CA1">
        <w:t xml:space="preserve">Did that change at all once you started your search? </w:t>
      </w:r>
      <w:r w:rsidRPr="00890CA1" w:rsidR="00102560">
        <w:t>[</w:t>
      </w:r>
      <w:r w:rsidRPr="0089289C" w:rsidR="00102560">
        <w:rPr>
          <w:i/>
          <w:iCs/>
        </w:rPr>
        <w:t>If yes</w:t>
      </w:r>
      <w:r w:rsidRPr="00890CA1" w:rsidR="00102560">
        <w:t xml:space="preserve">] </w:t>
      </w:r>
      <w:r w:rsidRPr="00890CA1">
        <w:t xml:space="preserve">How so? </w:t>
      </w:r>
    </w:p>
    <w:p w:rsidR="00AF6FA2" w:rsidRPr="0089315E" w:rsidP="00BB469D" w14:paraId="5734247A" w14:textId="03930ACA">
      <w:pPr>
        <w:pStyle w:val="BodyText"/>
        <w:numPr>
          <w:ilvl w:val="0"/>
          <w:numId w:val="1"/>
        </w:numPr>
        <w:rPr>
          <w:szCs w:val="24"/>
        </w:rPr>
      </w:pPr>
      <w:bookmarkStart w:id="0" w:name="_Hlk64566132"/>
      <w:r>
        <w:rPr>
          <w:szCs w:val="24"/>
        </w:rPr>
        <w:t>About how many neighborhoods did you look in during your housing search?</w:t>
      </w:r>
      <w:r w:rsidRPr="0089315E">
        <w:rPr>
          <w:szCs w:val="24"/>
        </w:rPr>
        <w:t xml:space="preserve"> </w:t>
      </w:r>
    </w:p>
    <w:p w:rsidR="00AF6FA2" w:rsidRPr="0089315E" w:rsidP="00482894" w14:paraId="0668320B" w14:textId="7AA433B6">
      <w:pPr>
        <w:pStyle w:val="BodyText"/>
        <w:numPr>
          <w:ilvl w:val="0"/>
          <w:numId w:val="7"/>
        </w:numPr>
        <w:spacing w:after="120"/>
        <w:rPr>
          <w:szCs w:val="24"/>
        </w:rPr>
      </w:pPr>
      <w:bookmarkStart w:id="1" w:name="_Hlk74043175"/>
      <w:r>
        <w:rPr>
          <w:szCs w:val="24"/>
        </w:rPr>
        <w:t xml:space="preserve">Did you search in a limited number of neighborhoods or was your search broader than that? </w:t>
      </w:r>
    </w:p>
    <w:bookmarkEnd w:id="1"/>
    <w:p w:rsidR="00AF6FA2" w:rsidRPr="0089315E" w:rsidP="00482894" w14:paraId="66547BAD" w14:textId="17FBB9E8">
      <w:pPr>
        <w:pStyle w:val="BodyText"/>
        <w:numPr>
          <w:ilvl w:val="0"/>
          <w:numId w:val="7"/>
        </w:numPr>
        <w:spacing w:after="120"/>
        <w:rPr>
          <w:szCs w:val="24"/>
        </w:rPr>
      </w:pPr>
      <w:r>
        <w:rPr>
          <w:szCs w:val="24"/>
        </w:rPr>
        <w:t>How did you decide on those neighborhoods?</w:t>
      </w:r>
      <w:r w:rsidRPr="0089315E">
        <w:rPr>
          <w:szCs w:val="24"/>
        </w:rPr>
        <w:t xml:space="preserve"> </w:t>
      </w:r>
    </w:p>
    <w:p w:rsidR="00AF6FA2" w:rsidRPr="0089315E" w:rsidP="00482894" w14:paraId="52199814" w14:textId="2F17B560">
      <w:pPr>
        <w:pStyle w:val="BodyText"/>
        <w:numPr>
          <w:ilvl w:val="0"/>
          <w:numId w:val="7"/>
        </w:numPr>
        <w:spacing w:after="120"/>
        <w:rPr>
          <w:szCs w:val="24"/>
        </w:rPr>
      </w:pPr>
      <w:r>
        <w:rPr>
          <w:szCs w:val="24"/>
        </w:rPr>
        <w:t>What did you like about the neighborhoods where you searched?</w:t>
      </w:r>
      <w:r w:rsidRPr="0089315E">
        <w:rPr>
          <w:szCs w:val="24"/>
        </w:rPr>
        <w:t xml:space="preserve"> </w:t>
      </w:r>
    </w:p>
    <w:p w:rsidR="00AF6FA2" w:rsidP="00482894" w14:paraId="7E81D51B" w14:textId="6EACE1E8">
      <w:pPr>
        <w:pStyle w:val="BodyText"/>
        <w:numPr>
          <w:ilvl w:val="0"/>
          <w:numId w:val="7"/>
        </w:numPr>
        <w:spacing w:after="240"/>
        <w:rPr>
          <w:szCs w:val="24"/>
        </w:rPr>
      </w:pPr>
      <w:r>
        <w:rPr>
          <w:szCs w:val="24"/>
        </w:rPr>
        <w:t>Were</w:t>
      </w:r>
      <w:r w:rsidRPr="0089315E">
        <w:rPr>
          <w:szCs w:val="24"/>
        </w:rPr>
        <w:t xml:space="preserve"> </w:t>
      </w:r>
      <w:r w:rsidRPr="0089315E">
        <w:rPr>
          <w:szCs w:val="24"/>
        </w:rPr>
        <w:t xml:space="preserve">there neighborhoods you wanted to avoid? </w:t>
      </w:r>
      <w:bookmarkStart w:id="2" w:name="_Hlk63176300"/>
      <w:r w:rsidRPr="00890CA1">
        <w:rPr>
          <w:szCs w:val="24"/>
        </w:rPr>
        <w:t>[</w:t>
      </w:r>
      <w:r w:rsidRPr="00890CA1">
        <w:rPr>
          <w:i/>
          <w:iCs/>
          <w:szCs w:val="24"/>
        </w:rPr>
        <w:t>If yes</w:t>
      </w:r>
      <w:r w:rsidRPr="00890CA1">
        <w:rPr>
          <w:szCs w:val="24"/>
        </w:rPr>
        <w:t xml:space="preserve">] Which neighborhoods? What made you want to avoid them? </w:t>
      </w:r>
    </w:p>
    <w:bookmarkEnd w:id="0"/>
    <w:bookmarkEnd w:id="2"/>
    <w:p w:rsidR="003D4356" w:rsidRPr="00E16FAB" w:rsidP="00BB469D" w14:paraId="27885F1F" w14:textId="4A2DFECB">
      <w:pPr>
        <w:pStyle w:val="BodyText"/>
        <w:numPr>
          <w:ilvl w:val="0"/>
          <w:numId w:val="1"/>
        </w:numPr>
      </w:pPr>
      <w:r>
        <w:t>D</w:t>
      </w:r>
      <w:r>
        <w:t>id your</w:t>
      </w:r>
      <w:r w:rsidR="00205555">
        <w:t xml:space="preserve"> [child’s/</w:t>
      </w:r>
      <w:r>
        <w:t>children’s</w:t>
      </w:r>
      <w:r w:rsidR="00205555">
        <w:t>]</w:t>
      </w:r>
      <w:r>
        <w:t xml:space="preserve"> needs factor into decisions about neighborhoods?</w:t>
      </w:r>
      <w:r w:rsidR="008D7313">
        <w:t xml:space="preserve"> [</w:t>
      </w:r>
      <w:r w:rsidRPr="63788C00" w:rsidR="008D7313">
        <w:rPr>
          <w:i/>
          <w:iCs/>
        </w:rPr>
        <w:t>If yes</w:t>
      </w:r>
      <w:r w:rsidR="008D7313">
        <w:t>] How?</w:t>
      </w:r>
    </w:p>
    <w:p w:rsidR="006126B9" w:rsidP="009861F2" w14:paraId="272DE7EC" w14:textId="77777777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 w:rsidR="008D7313">
        <w:rPr>
          <w:szCs w:val="24"/>
        </w:rPr>
        <w:t>Daycare or childcare</w:t>
      </w:r>
      <w:r>
        <w:rPr>
          <w:szCs w:val="24"/>
        </w:rPr>
        <w:t xml:space="preserve">, schools, medical care, </w:t>
      </w:r>
      <w:r>
        <w:rPr>
          <w:szCs w:val="24"/>
        </w:rPr>
        <w:t>family</w:t>
      </w:r>
      <w:r w:rsidR="0020148B">
        <w:rPr>
          <w:szCs w:val="24"/>
        </w:rPr>
        <w:t xml:space="preserve"> or community ties</w:t>
      </w:r>
      <w:r>
        <w:rPr>
          <w:szCs w:val="24"/>
        </w:rPr>
        <w:t>, etc.</w:t>
      </w:r>
      <w:r w:rsidR="008D7313">
        <w:rPr>
          <w:szCs w:val="24"/>
        </w:rPr>
        <w:t>?</w:t>
      </w:r>
    </w:p>
    <w:p w:rsidR="00AF6FA2" w:rsidRPr="0089315E" w:rsidP="00BB469D" w14:paraId="6B000454" w14:textId="1C14BBA6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[</w:t>
      </w:r>
      <w:r w:rsidRPr="00256A44">
        <w:rPr>
          <w:i/>
          <w:iCs/>
          <w:szCs w:val="24"/>
        </w:rPr>
        <w:t>If schools/education identified as a decision factor, ask</w:t>
      </w:r>
      <w:r>
        <w:rPr>
          <w:szCs w:val="24"/>
        </w:rPr>
        <w:t xml:space="preserve">] </w:t>
      </w:r>
      <w:r w:rsidR="0037112C">
        <w:rPr>
          <w:szCs w:val="24"/>
        </w:rPr>
        <w:t xml:space="preserve">In what ways </w:t>
      </w:r>
      <w:r w:rsidR="008D7313">
        <w:rPr>
          <w:szCs w:val="24"/>
        </w:rPr>
        <w:t>did</w:t>
      </w:r>
      <w:r>
        <w:rPr>
          <w:szCs w:val="24"/>
        </w:rPr>
        <w:t xml:space="preserve"> </w:t>
      </w:r>
      <w:r w:rsidRPr="0089315E">
        <w:rPr>
          <w:szCs w:val="24"/>
        </w:rPr>
        <w:t>your</w:t>
      </w:r>
      <w:r w:rsidR="00205555">
        <w:rPr>
          <w:szCs w:val="24"/>
        </w:rPr>
        <w:t xml:space="preserve"> child’s/children’s</w:t>
      </w:r>
      <w:r w:rsidRPr="0089315E">
        <w:rPr>
          <w:szCs w:val="24"/>
        </w:rPr>
        <w:t xml:space="preserve"> schooling </w:t>
      </w:r>
      <w:r>
        <w:rPr>
          <w:szCs w:val="24"/>
        </w:rPr>
        <w:t>affect your decisions about where to search for housing</w:t>
      </w:r>
      <w:r w:rsidRPr="0089315E">
        <w:rPr>
          <w:szCs w:val="24"/>
        </w:rPr>
        <w:t>?</w:t>
      </w:r>
    </w:p>
    <w:p w:rsidR="002B7B6A" w:rsidRPr="00F67B3C" w:rsidP="0089289C" w14:paraId="577D078C" w14:textId="796BD3A2">
      <w:pPr>
        <w:pStyle w:val="BodyText"/>
        <w:ind w:left="360"/>
        <w:rPr>
          <w:szCs w:val="24"/>
        </w:rPr>
      </w:pPr>
      <w:r w:rsidRPr="00E16FAB">
        <w:rPr>
          <w:szCs w:val="24"/>
        </w:rPr>
        <w:t>Probes: School stability, distance/</w:t>
      </w:r>
      <w:r w:rsidRPr="00E16FAB">
        <w:rPr>
          <w:szCs w:val="24"/>
        </w:rPr>
        <w:t>commute</w:t>
      </w:r>
      <w:r w:rsidR="00F06480">
        <w:rPr>
          <w:szCs w:val="24"/>
        </w:rPr>
        <w:t>,</w:t>
      </w:r>
      <w:r w:rsidRPr="00E16FAB">
        <w:rPr>
          <w:szCs w:val="24"/>
        </w:rPr>
        <w:t xml:space="preserve"> teacher quality, school safety, academic programs, extracurricular</w:t>
      </w:r>
      <w:r w:rsidR="008D7313">
        <w:rPr>
          <w:szCs w:val="24"/>
        </w:rPr>
        <w:t>/after-school</w:t>
      </w:r>
      <w:r w:rsidRPr="00F67B3C">
        <w:rPr>
          <w:szCs w:val="24"/>
        </w:rPr>
        <w:t xml:space="preserve"> programs, college preparation</w:t>
      </w:r>
      <w:r w:rsidR="008D7313">
        <w:rPr>
          <w:szCs w:val="24"/>
        </w:rPr>
        <w:t>?</w:t>
      </w:r>
    </w:p>
    <w:p w:rsidR="00A53058" w:rsidP="00482894" w14:paraId="6FF0DAB1" w14:textId="23697C60">
      <w:pPr>
        <w:pStyle w:val="BodyText"/>
        <w:numPr>
          <w:ilvl w:val="0"/>
          <w:numId w:val="8"/>
        </w:numPr>
        <w:spacing w:after="240"/>
        <w:rPr>
          <w:szCs w:val="24"/>
        </w:rPr>
      </w:pPr>
      <w:r w:rsidRPr="00A57F2B">
        <w:rPr>
          <w:szCs w:val="24"/>
        </w:rPr>
        <w:t>Did your</w:t>
      </w:r>
      <w:r w:rsidR="00205555">
        <w:rPr>
          <w:szCs w:val="24"/>
        </w:rPr>
        <w:t xml:space="preserve"> child/children</w:t>
      </w:r>
      <w:r w:rsidRPr="00A57F2B">
        <w:rPr>
          <w:szCs w:val="24"/>
        </w:rPr>
        <w:t xml:space="preserve"> change schools</w:t>
      </w:r>
      <w:r w:rsidR="002B7B6A">
        <w:rPr>
          <w:szCs w:val="24"/>
        </w:rPr>
        <w:t xml:space="preserve"> </w:t>
      </w:r>
      <w:r w:rsidR="006D013C">
        <w:rPr>
          <w:szCs w:val="24"/>
        </w:rPr>
        <w:t>because of</w:t>
      </w:r>
      <w:r w:rsidR="00B12A7D">
        <w:rPr>
          <w:szCs w:val="24"/>
        </w:rPr>
        <w:t xml:space="preserve"> your move</w:t>
      </w:r>
      <w:r w:rsidRPr="00A57F2B">
        <w:rPr>
          <w:szCs w:val="24"/>
        </w:rPr>
        <w:t>? [</w:t>
      </w:r>
      <w:r w:rsidRPr="00A57F2B">
        <w:rPr>
          <w:i/>
          <w:iCs/>
          <w:szCs w:val="24"/>
        </w:rPr>
        <w:t>If yes</w:t>
      </w:r>
      <w:r w:rsidRPr="00A57F2B">
        <w:rPr>
          <w:szCs w:val="24"/>
        </w:rPr>
        <w:t xml:space="preserve">] </w:t>
      </w:r>
      <w:r w:rsidRPr="00A57F2B" w:rsidR="00AF6FA2">
        <w:rPr>
          <w:szCs w:val="24"/>
        </w:rPr>
        <w:t>How did you/</w:t>
      </w:r>
      <w:r w:rsidRPr="00A57F2B" w:rsidR="00A57F2B">
        <w:rPr>
          <w:szCs w:val="24"/>
        </w:rPr>
        <w:t xml:space="preserve"> </w:t>
      </w:r>
      <w:r w:rsidRPr="00A57F2B" w:rsidR="00AF6FA2">
        <w:rPr>
          <w:szCs w:val="24"/>
        </w:rPr>
        <w:t xml:space="preserve">feel about </w:t>
      </w:r>
      <w:r w:rsidRPr="00A57F2B" w:rsidR="00A57F2B">
        <w:rPr>
          <w:szCs w:val="24"/>
        </w:rPr>
        <w:t>your</w:t>
      </w:r>
      <w:r w:rsidR="00205555">
        <w:rPr>
          <w:szCs w:val="24"/>
        </w:rPr>
        <w:t xml:space="preserve"> child/children</w:t>
      </w:r>
      <w:r w:rsidRPr="00A57F2B" w:rsidR="00A57F2B">
        <w:rPr>
          <w:szCs w:val="24"/>
        </w:rPr>
        <w:t xml:space="preserve"> </w:t>
      </w:r>
      <w:r w:rsidRPr="00A57F2B" w:rsidR="00AF6FA2">
        <w:rPr>
          <w:szCs w:val="24"/>
        </w:rPr>
        <w:t xml:space="preserve">changing schools? </w:t>
      </w:r>
      <w:r>
        <w:rPr>
          <w:szCs w:val="24"/>
        </w:rPr>
        <w:t>How did your</w:t>
      </w:r>
      <w:r w:rsidR="00205555">
        <w:rPr>
          <w:szCs w:val="24"/>
        </w:rPr>
        <w:t xml:space="preserve"> child/children</w:t>
      </w:r>
      <w:r>
        <w:rPr>
          <w:szCs w:val="24"/>
        </w:rPr>
        <w:t xml:space="preserve"> feel about changing schools?</w:t>
      </w:r>
    </w:p>
    <w:p w:rsidR="00370BAC" w:rsidP="00BB469D" w14:paraId="03B2B060" w14:textId="38A2E750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Have there been</w:t>
      </w:r>
      <w:r w:rsidR="001E7930">
        <w:rPr>
          <w:szCs w:val="24"/>
        </w:rPr>
        <w:t xml:space="preserve"> other </w:t>
      </w:r>
      <w:r w:rsidRPr="00CF2433" w:rsidR="0085101E">
        <w:rPr>
          <w:i/>
          <w:iCs/>
          <w:szCs w:val="24"/>
          <w:u w:val="single"/>
        </w:rPr>
        <w:t xml:space="preserve">areas or </w:t>
      </w:r>
      <w:r w:rsidRPr="00CF2433" w:rsidR="001E7930">
        <w:rPr>
          <w:i/>
          <w:iCs/>
          <w:szCs w:val="24"/>
          <w:u w:val="single"/>
        </w:rPr>
        <w:t>neighborhoods</w:t>
      </w:r>
      <w:r w:rsidR="001E7930">
        <w:rPr>
          <w:szCs w:val="24"/>
        </w:rPr>
        <w:t xml:space="preserve"> you </w:t>
      </w:r>
      <w:r w:rsidR="00D3402E">
        <w:rPr>
          <w:szCs w:val="24"/>
        </w:rPr>
        <w:t>thought about moving to</w:t>
      </w:r>
      <w:r w:rsidR="001E7930">
        <w:rPr>
          <w:szCs w:val="24"/>
        </w:rPr>
        <w:t xml:space="preserve"> but didn’t choose</w:t>
      </w:r>
      <w:r w:rsidR="0085101E">
        <w:rPr>
          <w:szCs w:val="24"/>
        </w:rPr>
        <w:t xml:space="preserve"> for one reason or another</w:t>
      </w:r>
      <w:r w:rsidR="00F06480">
        <w:rPr>
          <w:szCs w:val="24"/>
        </w:rPr>
        <w:t>?</w:t>
      </w:r>
    </w:p>
    <w:p w:rsidR="00370BAC" w:rsidRPr="00370BAC" w:rsidP="003521D4" w14:paraId="433A66D0" w14:textId="0D91A4F8">
      <w:pPr>
        <w:pStyle w:val="BodyText"/>
        <w:numPr>
          <w:ilvl w:val="1"/>
          <w:numId w:val="1"/>
        </w:numPr>
        <w:ind w:left="720"/>
        <w:rPr>
          <w:szCs w:val="24"/>
        </w:rPr>
      </w:pPr>
      <w:r w:rsidRPr="00370BAC">
        <w:t>Why did you not choose one of those areas?</w:t>
      </w:r>
    </w:p>
    <w:p w:rsidR="001E7930" w:rsidRPr="00370BAC" w:rsidP="003521D4" w14:paraId="456EAD1F" w14:textId="3CC21C61">
      <w:pPr>
        <w:pStyle w:val="BodyText"/>
        <w:numPr>
          <w:ilvl w:val="1"/>
          <w:numId w:val="1"/>
        </w:numPr>
        <w:ind w:left="720"/>
        <w:rPr>
          <w:szCs w:val="24"/>
        </w:rPr>
      </w:pPr>
      <w:r w:rsidRPr="00370BAC">
        <w:rPr>
          <w:szCs w:val="24"/>
        </w:rPr>
        <w:t>Did you want to move to any of those neighborhoods but could not for some reason?</w:t>
      </w:r>
    </w:p>
    <w:p w:rsidR="001E7930" w:rsidP="003521D4" w14:paraId="7DC79465" w14:textId="55BA4F09">
      <w:pPr>
        <w:pStyle w:val="BodyText"/>
        <w:numPr>
          <w:ilvl w:val="2"/>
          <w:numId w:val="28"/>
        </w:numPr>
        <w:spacing w:after="240"/>
        <w:ind w:left="1080" w:hanging="270"/>
        <w:rPr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>If yes</w:t>
      </w:r>
      <w:r>
        <w:rPr>
          <w:szCs w:val="24"/>
        </w:rPr>
        <w:t>] What was the main reason you couldn’t move to the neighborhood you wanted?</w:t>
      </w:r>
    </w:p>
    <w:p w:rsidR="006A7CF4" w:rsidP="00922EA3" w14:paraId="1485E050" w14:textId="5C90AC78">
      <w:pPr>
        <w:pStyle w:val="BodyText"/>
        <w:ind w:left="1267"/>
      </w:pPr>
      <w:r>
        <w:t>Probes: Location concerns (safety, transportation options, location relative to employment, schools, etc.); landlord interactions</w:t>
      </w:r>
      <w:r w:rsidR="00F06480">
        <w:t>;</w:t>
      </w:r>
      <w:r>
        <w:t xml:space="preserve"> discriminatory actions based on race, ethnicity, family status, </w:t>
      </w:r>
      <w:r w:rsidR="00950369">
        <w:rPr>
          <w:rFonts w:asciiTheme="majorBidi" w:hAnsiTheme="majorBidi" w:cstheme="majorBidi"/>
          <w:szCs w:val="24"/>
        </w:rPr>
        <w:t xml:space="preserve">disability status, </w:t>
      </w:r>
      <w:r w:rsidR="004A7584">
        <w:rPr>
          <w:rFonts w:asciiTheme="majorBidi" w:hAnsiTheme="majorBidi" w:cstheme="majorBidi"/>
          <w:szCs w:val="24"/>
        </w:rPr>
        <w:t xml:space="preserve">sexual orientation, gender identity, </w:t>
      </w:r>
      <w:r w:rsidR="00950369">
        <w:rPr>
          <w:rFonts w:asciiTheme="majorBidi" w:hAnsiTheme="majorBidi" w:cstheme="majorBidi"/>
          <w:szCs w:val="24"/>
        </w:rPr>
        <w:t>age</w:t>
      </w:r>
      <w:r w:rsidRPr="00DF6217" w:rsidR="00950369">
        <w:rPr>
          <w:szCs w:val="24"/>
        </w:rPr>
        <w:t>, or source of income, etc</w:t>
      </w:r>
      <w:r w:rsidR="00950369">
        <w:rPr>
          <w:szCs w:val="24"/>
        </w:rPr>
        <w:t>.</w:t>
      </w:r>
      <w:r>
        <w:t xml:space="preserve">; issues related to </w:t>
      </w:r>
      <w:r>
        <w:t>particular housing</w:t>
      </w:r>
      <w:r>
        <w:t xml:space="preserve"> units?</w:t>
      </w:r>
    </w:p>
    <w:p w:rsidR="00FF6C7C" w:rsidP="00FF6C7C" w14:paraId="2BB9CDF8" w14:textId="4C56AA07">
      <w:pPr>
        <w:pStyle w:val="BodyText"/>
        <w:rPr>
          <w:i/>
          <w:iCs/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>For Mobility Program Participants]</w:t>
      </w:r>
    </w:p>
    <w:p w:rsidR="008D102D" w:rsidRPr="0089315E" w:rsidP="00BB469D" w14:paraId="0AA6B0AE" w14:textId="334FBEFE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After working with the </w:t>
      </w:r>
      <w:r w:rsidRPr="0089315E">
        <w:rPr>
          <w:szCs w:val="24"/>
        </w:rPr>
        <w:t>[</w:t>
      </w:r>
      <w:r>
        <w:rPr>
          <w:szCs w:val="24"/>
        </w:rPr>
        <w:t>MOBILITY PROGRAM</w:t>
      </w:r>
      <w:r w:rsidRPr="0089315E">
        <w:rPr>
          <w:szCs w:val="24"/>
        </w:rPr>
        <w:t>]</w:t>
      </w:r>
      <w:r>
        <w:rPr>
          <w:szCs w:val="24"/>
        </w:rPr>
        <w:t>, did you identify one or more neighborhoods that would work best for you and your family that you were not already considering</w:t>
      </w:r>
      <w:r w:rsidRPr="0089315E">
        <w:rPr>
          <w:szCs w:val="24"/>
        </w:rPr>
        <w:t xml:space="preserve">? </w:t>
      </w:r>
    </w:p>
    <w:p w:rsidR="008D102D" w:rsidRPr="0089315E" w:rsidP="008D102D" w14:paraId="37D4BE7B" w14:textId="77777777">
      <w:pPr>
        <w:pStyle w:val="BodyText"/>
        <w:numPr>
          <w:ilvl w:val="0"/>
          <w:numId w:val="20"/>
        </w:numPr>
        <w:spacing w:after="120"/>
        <w:rPr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 xml:space="preserve">If </w:t>
      </w:r>
      <w:r w:rsidRPr="00CF2433">
        <w:rPr>
          <w:szCs w:val="24"/>
        </w:rPr>
        <w:t>yes</w:t>
      </w:r>
      <w:r>
        <w:rPr>
          <w:szCs w:val="24"/>
        </w:rPr>
        <w:t xml:space="preserve">] </w:t>
      </w:r>
      <w:r w:rsidRPr="00E76E88">
        <w:rPr>
          <w:szCs w:val="24"/>
        </w:rPr>
        <w:t>Which</w:t>
      </w:r>
      <w:r w:rsidRPr="0089315E">
        <w:rPr>
          <w:szCs w:val="24"/>
        </w:rPr>
        <w:t xml:space="preserve"> neighborhoods </w:t>
      </w:r>
      <w:r>
        <w:rPr>
          <w:szCs w:val="24"/>
        </w:rPr>
        <w:t>were these</w:t>
      </w:r>
      <w:r w:rsidRPr="0089315E">
        <w:rPr>
          <w:szCs w:val="24"/>
        </w:rPr>
        <w:t xml:space="preserve">? </w:t>
      </w:r>
    </w:p>
    <w:p w:rsidR="008D102D" w:rsidRPr="008D102D" w:rsidP="00CA719F" w14:paraId="33C5AA1B" w14:textId="1FC2915E">
      <w:pPr>
        <w:pStyle w:val="BodyText"/>
        <w:numPr>
          <w:ilvl w:val="0"/>
          <w:numId w:val="20"/>
        </w:numPr>
        <w:spacing w:after="240"/>
        <w:rPr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 xml:space="preserve">If </w:t>
      </w:r>
      <w:r w:rsidRPr="00CF2433">
        <w:rPr>
          <w:szCs w:val="24"/>
        </w:rPr>
        <w:t>yes</w:t>
      </w:r>
      <w:r>
        <w:rPr>
          <w:szCs w:val="24"/>
        </w:rPr>
        <w:t xml:space="preserve">] </w:t>
      </w:r>
      <w:r w:rsidRPr="00E76E88">
        <w:rPr>
          <w:szCs w:val="24"/>
        </w:rPr>
        <w:t>Did</w:t>
      </w:r>
      <w:r w:rsidRPr="009B0D98">
        <w:rPr>
          <w:szCs w:val="24"/>
        </w:rPr>
        <w:t xml:space="preserve"> the coach’s suggestions affect your search? [</w:t>
      </w:r>
      <w:r w:rsidRPr="009B0D98">
        <w:rPr>
          <w:i/>
          <w:iCs/>
          <w:szCs w:val="24"/>
        </w:rPr>
        <w:t>If yes</w:t>
      </w:r>
      <w:r w:rsidRPr="009B0D98">
        <w:rPr>
          <w:szCs w:val="24"/>
        </w:rPr>
        <w:t>] How?</w:t>
      </w:r>
    </w:p>
    <w:p w:rsidR="00FF6C7C" w:rsidRPr="00560D8B" w:rsidP="00FF6C7C" w14:paraId="485522D9" w14:textId="69B48CBB">
      <w:pPr>
        <w:pStyle w:val="BodyText"/>
        <w:rPr>
          <w:szCs w:val="24"/>
        </w:rPr>
      </w:pPr>
      <w:r w:rsidRPr="00560D8B">
        <w:rPr>
          <w:szCs w:val="24"/>
        </w:rPr>
        <w:t>Next, I’d like to</w:t>
      </w:r>
      <w:r>
        <w:rPr>
          <w:szCs w:val="24"/>
        </w:rPr>
        <w:t xml:space="preserve"> get your perspectives on </w:t>
      </w:r>
      <w:r w:rsidRPr="00560D8B">
        <w:rPr>
          <w:szCs w:val="24"/>
        </w:rPr>
        <w:t xml:space="preserve">the areas on the map that </w:t>
      </w:r>
      <w:r>
        <w:rPr>
          <w:szCs w:val="24"/>
        </w:rPr>
        <w:t xml:space="preserve">[MOBILITY PROGRAM] </w:t>
      </w:r>
      <w:r w:rsidRPr="00560D8B">
        <w:rPr>
          <w:szCs w:val="24"/>
        </w:rPr>
        <w:t xml:space="preserve">staff showed you that are </w:t>
      </w:r>
      <w:r>
        <w:rPr>
          <w:szCs w:val="24"/>
        </w:rPr>
        <w:t xml:space="preserve">labelled </w:t>
      </w:r>
      <w:r w:rsidRPr="00560D8B">
        <w:rPr>
          <w:szCs w:val="24"/>
        </w:rPr>
        <w:t>“Opportunity Areas.”</w:t>
      </w:r>
      <w:r w:rsidR="00602AF9">
        <w:rPr>
          <w:szCs w:val="24"/>
        </w:rPr>
        <w:t xml:space="preserve"> Do you recall seeing the map?</w:t>
      </w:r>
      <w:r w:rsidRPr="00560D8B">
        <w:rPr>
          <w:szCs w:val="24"/>
        </w:rPr>
        <w:t xml:space="preserve"> </w:t>
      </w:r>
    </w:p>
    <w:p w:rsidR="00FF6C7C" w:rsidP="00BB469D" w14:paraId="0526BAFF" w14:textId="20B4C0C4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In your opinion, what are the</w:t>
      </w:r>
      <w:r>
        <w:rPr>
          <w:szCs w:val="24"/>
        </w:rPr>
        <w:t xml:space="preserve"> features or amenities </w:t>
      </w:r>
      <w:r>
        <w:rPr>
          <w:szCs w:val="24"/>
        </w:rPr>
        <w:t>that should be available in an</w:t>
      </w:r>
      <w:r>
        <w:rPr>
          <w:szCs w:val="24"/>
        </w:rPr>
        <w:t xml:space="preserve"> </w:t>
      </w:r>
      <w:r>
        <w:rPr>
          <w:szCs w:val="24"/>
        </w:rPr>
        <w:t>“</w:t>
      </w:r>
      <w:r>
        <w:rPr>
          <w:szCs w:val="24"/>
        </w:rPr>
        <w:t>opportunity area</w:t>
      </w:r>
      <w:r>
        <w:rPr>
          <w:szCs w:val="24"/>
        </w:rPr>
        <w:t>”</w:t>
      </w:r>
      <w:r>
        <w:rPr>
          <w:szCs w:val="24"/>
        </w:rPr>
        <w:t>?</w:t>
      </w:r>
    </w:p>
    <w:p w:rsidR="00FF6C7C" w:rsidP="00FF6C7C" w14:paraId="39E08C26" w14:textId="77777777">
      <w:pPr>
        <w:pStyle w:val="BodyText"/>
        <w:numPr>
          <w:ilvl w:val="1"/>
          <w:numId w:val="29"/>
        </w:numPr>
        <w:ind w:left="720" w:hanging="270"/>
        <w:rPr>
          <w:szCs w:val="24"/>
        </w:rPr>
      </w:pPr>
      <w:r w:rsidRPr="0089315E">
        <w:rPr>
          <w:szCs w:val="24"/>
        </w:rPr>
        <w:t xml:space="preserve">How would you describe the benefits of moving your family to an Opportunity Area? </w:t>
      </w:r>
    </w:p>
    <w:p w:rsidR="00FF6C7C" w:rsidRPr="00F67B3C" w:rsidP="00FF6C7C" w14:paraId="766D5A87" w14:textId="77777777">
      <w:pPr>
        <w:pStyle w:val="BodyText"/>
        <w:ind w:left="720"/>
        <w:rPr>
          <w:szCs w:val="24"/>
        </w:rPr>
      </w:pPr>
      <w:r w:rsidRPr="00F67B3C">
        <w:rPr>
          <w:szCs w:val="24"/>
        </w:rPr>
        <w:t>Probe</w:t>
      </w:r>
      <w:r>
        <w:rPr>
          <w:szCs w:val="24"/>
        </w:rPr>
        <w:t>s</w:t>
      </w:r>
      <w:r w:rsidRPr="00F67B3C">
        <w:rPr>
          <w:szCs w:val="24"/>
        </w:rPr>
        <w:t xml:space="preserve">: </w:t>
      </w:r>
      <w:r>
        <w:rPr>
          <w:szCs w:val="24"/>
        </w:rPr>
        <w:t>H</w:t>
      </w:r>
      <w:r w:rsidRPr="00F67B3C">
        <w:rPr>
          <w:szCs w:val="24"/>
        </w:rPr>
        <w:t>ousing features, transportation costs, community/social ties, identity, schools</w:t>
      </w:r>
      <w:r>
        <w:rPr>
          <w:szCs w:val="24"/>
        </w:rPr>
        <w:t>, safety?</w:t>
      </w:r>
    </w:p>
    <w:p w:rsidR="00FF6C7C" w:rsidRPr="0089315E" w:rsidP="00FF6C7C" w14:paraId="5C36ED3E" w14:textId="77777777">
      <w:pPr>
        <w:pStyle w:val="BodyText"/>
        <w:numPr>
          <w:ilvl w:val="1"/>
          <w:numId w:val="29"/>
        </w:numPr>
        <w:ind w:left="720" w:hanging="270"/>
        <w:rPr>
          <w:szCs w:val="24"/>
        </w:rPr>
      </w:pPr>
      <w:r>
        <w:rPr>
          <w:szCs w:val="24"/>
        </w:rPr>
        <w:t>What downsides, if any, have there been</w:t>
      </w:r>
      <w:r w:rsidRPr="0089315E">
        <w:rPr>
          <w:szCs w:val="24"/>
        </w:rPr>
        <w:t xml:space="preserve">? </w:t>
      </w:r>
    </w:p>
    <w:p w:rsidR="00570BF7" w:rsidP="00BB469D" w14:paraId="27AD4FB1" w14:textId="2D36F1FB">
      <w:pPr>
        <w:pStyle w:val="BodyText"/>
        <w:keepNext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[Ask if respondent recalls seeing the Opportunity Area Map] </w:t>
      </w:r>
    </w:p>
    <w:p w:rsidR="00FF6C7C" w:rsidRPr="0089315E" w:rsidP="00954116" w14:paraId="42385BA2" w14:textId="25C59336">
      <w:pPr>
        <w:pStyle w:val="BodyText"/>
        <w:keepNext/>
        <w:ind w:left="360"/>
        <w:rPr>
          <w:szCs w:val="24"/>
        </w:rPr>
      </w:pPr>
      <w:r w:rsidRPr="0089315E">
        <w:rPr>
          <w:szCs w:val="24"/>
        </w:rPr>
        <w:t>How did you feel about moving to an Opportunity Area when you started with [</w:t>
      </w:r>
      <w:r>
        <w:rPr>
          <w:szCs w:val="24"/>
        </w:rPr>
        <w:t>MOBILITY PROGRAM</w:t>
      </w:r>
      <w:r w:rsidRPr="0089315E">
        <w:rPr>
          <w:szCs w:val="24"/>
        </w:rPr>
        <w:t xml:space="preserve">]? </w:t>
      </w:r>
    </w:p>
    <w:p w:rsidR="00FF6C7C" w:rsidP="00FF6C7C" w14:paraId="07203637" w14:textId="77777777">
      <w:pPr>
        <w:pStyle w:val="BodyText"/>
        <w:ind w:left="360"/>
        <w:rPr>
          <w:szCs w:val="24"/>
        </w:rPr>
      </w:pPr>
      <w:r>
        <w:rPr>
          <w:szCs w:val="24"/>
        </w:rPr>
        <w:t>Probes: Excited, worried, nervous?</w:t>
      </w:r>
    </w:p>
    <w:p w:rsidR="00FF6C7C" w:rsidRPr="0089315E" w:rsidP="00FF6C7C" w14:paraId="79CC7FB8" w14:textId="77777777">
      <w:pPr>
        <w:pStyle w:val="BodyText"/>
        <w:numPr>
          <w:ilvl w:val="0"/>
          <w:numId w:val="11"/>
        </w:numPr>
        <w:rPr>
          <w:szCs w:val="24"/>
        </w:rPr>
      </w:pPr>
      <w:r>
        <w:rPr>
          <w:szCs w:val="24"/>
        </w:rPr>
        <w:t xml:space="preserve">Has your opinion about </w:t>
      </w:r>
      <w:r w:rsidRPr="0089315E">
        <w:rPr>
          <w:szCs w:val="24"/>
        </w:rPr>
        <w:t>moving to an Opportunity Area</w:t>
      </w:r>
      <w:r>
        <w:rPr>
          <w:szCs w:val="24"/>
        </w:rPr>
        <w:t xml:space="preserve"> changed since you </w:t>
      </w:r>
      <w:r>
        <w:rPr>
          <w:szCs w:val="24"/>
        </w:rPr>
        <w:t>leased</w:t>
      </w:r>
      <w:r>
        <w:rPr>
          <w:szCs w:val="24"/>
        </w:rPr>
        <w:t xml:space="preserve"> up</w:t>
      </w:r>
      <w:r w:rsidRPr="0089315E">
        <w:rPr>
          <w:szCs w:val="24"/>
        </w:rPr>
        <w:t>?</w:t>
      </w:r>
      <w:r>
        <w:rPr>
          <w:szCs w:val="24"/>
        </w:rPr>
        <w:t xml:space="preserve"> [</w:t>
      </w:r>
      <w:r>
        <w:rPr>
          <w:i/>
          <w:iCs/>
          <w:szCs w:val="24"/>
        </w:rPr>
        <w:t>If yes</w:t>
      </w:r>
      <w:r>
        <w:rPr>
          <w:szCs w:val="24"/>
        </w:rPr>
        <w:t>] In what ways?</w:t>
      </w:r>
    </w:p>
    <w:p w:rsidR="00570BF7" w:rsidP="00BB469D" w14:paraId="767B8F57" w14:textId="77777777">
      <w:pPr>
        <w:pStyle w:val="BodyText"/>
        <w:keepNext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[Ask if respondent recalls seeing the Opportunity Area Map] </w:t>
      </w:r>
    </w:p>
    <w:p w:rsidR="00FF6C7C" w:rsidRPr="0089315E" w:rsidP="00954116" w14:paraId="354CA856" w14:textId="6733EB25">
      <w:pPr>
        <w:pStyle w:val="BodyText"/>
        <w:ind w:left="360"/>
        <w:rPr>
          <w:szCs w:val="24"/>
        </w:rPr>
      </w:pPr>
      <w:r w:rsidRPr="0089315E">
        <w:rPr>
          <w:szCs w:val="24"/>
        </w:rPr>
        <w:t>How did your</w:t>
      </w:r>
      <w:r w:rsidR="00205555">
        <w:rPr>
          <w:szCs w:val="24"/>
        </w:rPr>
        <w:t xml:space="preserve"> child/children</w:t>
      </w:r>
      <w:r w:rsidRPr="0089315E">
        <w:rPr>
          <w:szCs w:val="24"/>
        </w:rPr>
        <w:t xml:space="preserve"> feel about moving to an Opportunity Area when you were doing your search? </w:t>
      </w:r>
      <w:r>
        <w:rPr>
          <w:szCs w:val="24"/>
        </w:rPr>
        <w:t xml:space="preserve">What excited them? What worried them? </w:t>
      </w:r>
    </w:p>
    <w:p w:rsidR="00FF6C7C" w:rsidRPr="0089315E" w:rsidP="00FF6C7C" w14:paraId="58E2B3B2" w14:textId="5F935278">
      <w:pPr>
        <w:pStyle w:val="BodyText"/>
        <w:numPr>
          <w:ilvl w:val="0"/>
          <w:numId w:val="12"/>
        </w:numPr>
        <w:rPr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>As applicable</w:t>
      </w:r>
      <w:r w:rsidRPr="00922EA3">
        <w:rPr>
          <w:szCs w:val="24"/>
        </w:rPr>
        <w:t>]</w:t>
      </w:r>
      <w:r>
        <w:rPr>
          <w:i/>
          <w:iCs/>
          <w:szCs w:val="24"/>
        </w:rPr>
        <w:t xml:space="preserve"> </w:t>
      </w:r>
      <w:r w:rsidRPr="0089315E">
        <w:rPr>
          <w:szCs w:val="24"/>
        </w:rPr>
        <w:t xml:space="preserve">Did it differ </w:t>
      </w:r>
      <w:r>
        <w:rPr>
          <w:szCs w:val="24"/>
        </w:rPr>
        <w:t>by age (teenagers compared with younger</w:t>
      </w:r>
      <w:r w:rsidR="00205555">
        <w:rPr>
          <w:szCs w:val="24"/>
        </w:rPr>
        <w:t xml:space="preserve"> child/children</w:t>
      </w:r>
      <w:r>
        <w:rPr>
          <w:szCs w:val="24"/>
        </w:rPr>
        <w:t>) or the</w:t>
      </w:r>
      <w:r w:rsidRPr="0089315E">
        <w:rPr>
          <w:szCs w:val="24"/>
        </w:rPr>
        <w:t xml:space="preserve"> grade they are in? </w:t>
      </w:r>
      <w:r>
        <w:rPr>
          <w:szCs w:val="24"/>
        </w:rPr>
        <w:t>By gender? In what ways?</w:t>
      </w:r>
    </w:p>
    <w:p w:rsidR="00FF6C7C" w:rsidP="00FF6C7C" w14:paraId="0C14A64F" w14:textId="09977E12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W</w:t>
      </w:r>
      <w:r w:rsidRPr="00E16FAB">
        <w:rPr>
          <w:szCs w:val="24"/>
        </w:rPr>
        <w:t>orries about losing friends; school changes; teachers; other routines/access to family</w:t>
      </w:r>
      <w:r>
        <w:rPr>
          <w:szCs w:val="24"/>
        </w:rPr>
        <w:t>?</w:t>
      </w:r>
    </w:p>
    <w:p w:rsidR="00463F3D" w:rsidRPr="00120267" w:rsidP="00120267" w14:paraId="50001A92" w14:textId="408949F8">
      <w:pPr>
        <w:pStyle w:val="BodyText"/>
        <w:rPr>
          <w:i/>
          <w:iCs/>
          <w:szCs w:val="24"/>
        </w:rPr>
      </w:pPr>
      <w:r>
        <w:rPr>
          <w:szCs w:val="24"/>
        </w:rPr>
        <w:t>[</w:t>
      </w:r>
      <w:r>
        <w:rPr>
          <w:i/>
          <w:iCs/>
          <w:szCs w:val="24"/>
        </w:rPr>
        <w:t xml:space="preserve">FOR ALL </w:t>
      </w:r>
      <w:r w:rsidR="00602AF9">
        <w:rPr>
          <w:i/>
          <w:iCs/>
          <w:szCs w:val="24"/>
        </w:rPr>
        <w:t>RESPONDENTS</w:t>
      </w:r>
      <w:r>
        <w:rPr>
          <w:i/>
          <w:iCs/>
          <w:szCs w:val="24"/>
        </w:rPr>
        <w:t>]</w:t>
      </w:r>
    </w:p>
    <w:p w:rsidR="00463F3D" w:rsidP="00922EA3" w14:paraId="02C86BC5" w14:textId="7DFE6043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How does th</w:t>
      </w:r>
      <w:r>
        <w:rPr>
          <w:szCs w:val="24"/>
        </w:rPr>
        <w:t xml:space="preserve">e </w:t>
      </w:r>
      <w:r w:rsidRPr="0089315E">
        <w:rPr>
          <w:szCs w:val="24"/>
        </w:rPr>
        <w:t xml:space="preserve">neighborhood </w:t>
      </w:r>
      <w:r>
        <w:rPr>
          <w:szCs w:val="24"/>
        </w:rPr>
        <w:t xml:space="preserve">you moved to </w:t>
      </w:r>
      <w:r w:rsidRPr="0089315E">
        <w:rPr>
          <w:szCs w:val="24"/>
        </w:rPr>
        <w:t xml:space="preserve">compare with the neighborhood you lived in before? What is </w:t>
      </w:r>
      <w:r w:rsidRPr="0089315E">
        <w:rPr>
          <w:szCs w:val="24"/>
        </w:rPr>
        <w:t>different</w:t>
      </w:r>
      <w:r w:rsidRPr="0089315E">
        <w:rPr>
          <w:szCs w:val="24"/>
        </w:rPr>
        <w:t>?</w:t>
      </w:r>
    </w:p>
    <w:p w:rsidR="008D102D" w:rsidRPr="0089315E" w:rsidP="00BB469D" w14:paraId="28441BF6" w14:textId="0261F388">
      <w:pPr>
        <w:pStyle w:val="BodyText"/>
        <w:numPr>
          <w:ilvl w:val="0"/>
          <w:numId w:val="1"/>
        </w:numPr>
        <w:rPr>
          <w:szCs w:val="24"/>
        </w:rPr>
      </w:pPr>
      <w:r w:rsidRPr="00E16FAB">
        <w:rPr>
          <w:szCs w:val="24"/>
        </w:rPr>
        <w:t>Do you think you</w:t>
      </w:r>
      <w:r w:rsidRPr="0089315E">
        <w:rPr>
          <w:szCs w:val="24"/>
        </w:rPr>
        <w:t xml:space="preserve"> will stay in this neighborhood? </w:t>
      </w:r>
    </w:p>
    <w:p w:rsidR="008D102D" w:rsidP="008D102D" w14:paraId="57F1690F" w14:textId="77777777">
      <w:pPr>
        <w:pStyle w:val="BodyText"/>
        <w:numPr>
          <w:ilvl w:val="0"/>
          <w:numId w:val="24"/>
        </w:numPr>
        <w:spacing w:after="120"/>
        <w:rPr>
          <w:szCs w:val="24"/>
        </w:rPr>
      </w:pPr>
      <w:r w:rsidRPr="0089315E">
        <w:rPr>
          <w:szCs w:val="24"/>
        </w:rPr>
        <w:t>[</w:t>
      </w:r>
      <w:r w:rsidRPr="00D747CA">
        <w:rPr>
          <w:i/>
          <w:iCs/>
          <w:szCs w:val="24"/>
        </w:rPr>
        <w:t xml:space="preserve">If </w:t>
      </w:r>
      <w:r w:rsidRPr="00D747CA">
        <w:rPr>
          <w:i/>
          <w:iCs/>
          <w:szCs w:val="24"/>
        </w:rPr>
        <w:t>no</w:t>
      </w:r>
      <w:r w:rsidRPr="00D747CA">
        <w:rPr>
          <w:i/>
          <w:iCs/>
          <w:szCs w:val="24"/>
        </w:rPr>
        <w:t xml:space="preserve"> or unsure</w:t>
      </w:r>
      <w:r w:rsidRPr="0089315E">
        <w:rPr>
          <w:szCs w:val="24"/>
        </w:rPr>
        <w:t xml:space="preserve">] </w:t>
      </w:r>
      <w:r>
        <w:rPr>
          <w:szCs w:val="24"/>
        </w:rPr>
        <w:t>Do you have an idea of where you would like to move next?</w:t>
      </w:r>
    </w:p>
    <w:p w:rsidR="008D102D" w:rsidRPr="0089289C" w:rsidP="008D102D" w14:paraId="6358433B" w14:textId="77777777">
      <w:pPr>
        <w:pStyle w:val="BodyText"/>
        <w:numPr>
          <w:ilvl w:val="1"/>
          <w:numId w:val="24"/>
        </w:numPr>
        <w:spacing w:after="120"/>
        <w:rPr>
          <w:szCs w:val="24"/>
        </w:rPr>
      </w:pPr>
      <w:r w:rsidRPr="0089289C">
        <w:rPr>
          <w:szCs w:val="24"/>
        </w:rPr>
        <w:t>[</w:t>
      </w:r>
      <w:r w:rsidRPr="0089289C">
        <w:rPr>
          <w:i/>
          <w:iCs/>
          <w:szCs w:val="24"/>
        </w:rPr>
        <w:t>If yes</w:t>
      </w:r>
      <w:r w:rsidRPr="0089289C">
        <w:rPr>
          <w:szCs w:val="24"/>
        </w:rPr>
        <w:t>] What makes you want to move to [that/a different neighborhood]?</w:t>
      </w:r>
    </w:p>
    <w:p w:rsidR="008D102D" w:rsidRPr="00E16FAB" w:rsidP="008D102D" w14:paraId="4C182605" w14:textId="77777777">
      <w:pPr>
        <w:pStyle w:val="BodyText"/>
        <w:numPr>
          <w:ilvl w:val="0"/>
          <w:numId w:val="24"/>
        </w:numPr>
        <w:rPr>
          <w:szCs w:val="24"/>
        </w:rPr>
      </w:pPr>
      <w:r w:rsidRPr="00E16FAB">
        <w:rPr>
          <w:szCs w:val="24"/>
        </w:rPr>
        <w:t>[</w:t>
      </w:r>
      <w:r w:rsidRPr="00E16FAB">
        <w:rPr>
          <w:i/>
          <w:iCs/>
          <w:szCs w:val="24"/>
        </w:rPr>
        <w:t>If yes</w:t>
      </w:r>
      <w:r w:rsidRPr="00E16FAB">
        <w:rPr>
          <w:szCs w:val="24"/>
        </w:rPr>
        <w:t>] What makes you want to stay in this neighborhood?</w:t>
      </w:r>
    </w:p>
    <w:p w:rsidR="008D102D" w:rsidP="008D102D" w14:paraId="557763C2" w14:textId="52591C59">
      <w:pPr>
        <w:pStyle w:val="BodyText"/>
        <w:ind w:left="360"/>
        <w:rPr>
          <w:szCs w:val="24"/>
        </w:rPr>
      </w:pPr>
      <w:r w:rsidRPr="00E16FAB">
        <w:rPr>
          <w:szCs w:val="24"/>
        </w:rPr>
        <w:t>Probes: Distance/proximity from services or networks; sense of community;</w:t>
      </w:r>
      <w:r w:rsidR="00205555">
        <w:rPr>
          <w:szCs w:val="24"/>
        </w:rPr>
        <w:t xml:space="preserve"> child’s/children’s</w:t>
      </w:r>
      <w:r w:rsidRPr="00E16FAB">
        <w:rPr>
          <w:szCs w:val="24"/>
        </w:rPr>
        <w:t xml:space="preserve"> satisfaction;</w:t>
      </w:r>
      <w:r w:rsidRPr="0089315E">
        <w:rPr>
          <w:szCs w:val="24"/>
        </w:rPr>
        <w:t xml:space="preserve"> satisfaction with </w:t>
      </w:r>
      <w:r>
        <w:rPr>
          <w:szCs w:val="24"/>
        </w:rPr>
        <w:t xml:space="preserve">childcare, </w:t>
      </w:r>
      <w:r w:rsidRPr="0089315E">
        <w:rPr>
          <w:szCs w:val="24"/>
        </w:rPr>
        <w:t>schools, safety, accessibility of alternative options/difficulty moving to alternative neighborhood</w:t>
      </w:r>
      <w:r>
        <w:rPr>
          <w:szCs w:val="24"/>
        </w:rPr>
        <w:t>?</w:t>
      </w:r>
    </w:p>
    <w:p w:rsidR="008D102D" w:rsidP="008D102D" w14:paraId="603AF06D" w14:textId="45A3BF1B">
      <w:pPr>
        <w:pStyle w:val="BodyText"/>
        <w:numPr>
          <w:ilvl w:val="0"/>
          <w:numId w:val="24"/>
        </w:numPr>
        <w:spacing w:after="120"/>
        <w:rPr>
          <w:szCs w:val="24"/>
        </w:rPr>
      </w:pPr>
      <w:r>
        <w:rPr>
          <w:szCs w:val="24"/>
        </w:rPr>
        <w:t>Did the racial or ethnic make-up of the neighborhood factor into your decision to move there?</w:t>
      </w:r>
    </w:p>
    <w:p w:rsidR="00A33E12" w:rsidP="00C5185B" w14:paraId="35E735D7" w14:textId="7958DC48">
      <w:pPr>
        <w:pStyle w:val="BodyText"/>
        <w:numPr>
          <w:ilvl w:val="1"/>
          <w:numId w:val="24"/>
        </w:numPr>
        <w:spacing w:after="120"/>
        <w:rPr>
          <w:szCs w:val="24"/>
        </w:rPr>
      </w:pPr>
      <w:r>
        <w:rPr>
          <w:szCs w:val="24"/>
        </w:rPr>
        <w:t>How did it affect your decision?</w:t>
      </w:r>
    </w:p>
    <w:p w:rsidR="00A33E12" w:rsidP="008D102D" w14:paraId="33FC1516" w14:textId="443D77EB">
      <w:pPr>
        <w:pStyle w:val="BodyText"/>
        <w:numPr>
          <w:ilvl w:val="0"/>
          <w:numId w:val="24"/>
        </w:numPr>
        <w:rPr>
          <w:szCs w:val="24"/>
        </w:rPr>
      </w:pPr>
      <w:r>
        <w:rPr>
          <w:szCs w:val="24"/>
        </w:rPr>
        <w:t>Does the racial or ethnic make-up of the neighborhood factor into your interest in staying there?</w:t>
      </w:r>
    </w:p>
    <w:p w:rsidR="00FF6C7C" w:rsidRPr="008D102D" w:rsidP="00C5185B" w14:paraId="48E65B9B" w14:textId="2A358A13">
      <w:pPr>
        <w:pStyle w:val="BodyText"/>
        <w:numPr>
          <w:ilvl w:val="1"/>
          <w:numId w:val="24"/>
        </w:numPr>
        <w:rPr>
          <w:szCs w:val="24"/>
        </w:rPr>
      </w:pPr>
      <w:r>
        <w:rPr>
          <w:szCs w:val="24"/>
        </w:rPr>
        <w:t>Can you tell me about how it affects your interest in staying?</w:t>
      </w:r>
    </w:p>
    <w:p w:rsidR="00AF6FA2" w:rsidRPr="0089315E" w:rsidP="00AF6FA2" w14:paraId="0600C14E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HOUSING CHARACTERISTICS [All respondents]</w:t>
      </w:r>
    </w:p>
    <w:p w:rsidR="008D102D" w:rsidRPr="0089315E" w:rsidP="00BB469D" w14:paraId="0A9B6DA2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How did you eventually find the home you rented? Tell me more about that. </w:t>
      </w:r>
    </w:p>
    <w:p w:rsidR="008D102D" w:rsidRPr="0089315E" w:rsidP="008D102D" w14:paraId="07C99009" w14:textId="3F753FB2">
      <w:pPr>
        <w:pStyle w:val="BodyText"/>
        <w:ind w:left="360"/>
      </w:pPr>
      <w:r>
        <w:t xml:space="preserve">Probes: Program staff identified the </w:t>
      </w:r>
      <w:r>
        <w:t>unit,</w:t>
      </w:r>
      <w:r>
        <w:t xml:space="preserve"> </w:t>
      </w:r>
      <w:r w:rsidR="004F2ABE">
        <w:t>respondent</w:t>
      </w:r>
      <w:r>
        <w:t xml:space="preserve"> found the unit on their own? </w:t>
      </w:r>
    </w:p>
    <w:p w:rsidR="00FF6C7C" w:rsidRPr="00FF6C7C" w:rsidP="00BB469D" w14:paraId="01F0A462" w14:textId="1898EAF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Did anyone else help you make the decision to choose this home? Family? Friends? Children? </w:t>
      </w:r>
      <w:r>
        <w:rPr>
          <w:szCs w:val="24"/>
        </w:rPr>
        <w:t>Can you tell</w:t>
      </w:r>
      <w:r w:rsidRPr="0089315E">
        <w:rPr>
          <w:szCs w:val="24"/>
        </w:rPr>
        <w:t xml:space="preserve"> me more about </w:t>
      </w:r>
      <w:r>
        <w:rPr>
          <w:szCs w:val="24"/>
        </w:rPr>
        <w:t>the help they provided?</w:t>
      </w:r>
      <w:r w:rsidRPr="0089315E">
        <w:rPr>
          <w:szCs w:val="24"/>
        </w:rPr>
        <w:t xml:space="preserve"> </w:t>
      </w:r>
    </w:p>
    <w:p w:rsidR="00AF6FA2" w:rsidRPr="0089315E" w:rsidP="00BB469D" w14:paraId="66047D4A" w14:textId="7D68E7A3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I’m interested in what aspects of [the apartment/home you moved into] work well for your family and which don’t work so well. </w:t>
      </w:r>
      <w:bookmarkStart w:id="3" w:name="_Hlk63425142"/>
      <w:r w:rsidR="00DD2BA1">
        <w:rPr>
          <w:szCs w:val="24"/>
        </w:rPr>
        <w:t>Can you t</w:t>
      </w:r>
      <w:r w:rsidRPr="0089315E" w:rsidR="00DD2BA1">
        <w:rPr>
          <w:szCs w:val="24"/>
        </w:rPr>
        <w:t xml:space="preserve">ell </w:t>
      </w:r>
      <w:r w:rsidRPr="0089315E">
        <w:rPr>
          <w:szCs w:val="24"/>
        </w:rPr>
        <w:t>me about that</w:t>
      </w:r>
      <w:r w:rsidR="006609AD">
        <w:rPr>
          <w:szCs w:val="24"/>
        </w:rPr>
        <w:t>?</w:t>
      </w:r>
      <w:r w:rsidRPr="0089315E">
        <w:rPr>
          <w:szCs w:val="24"/>
        </w:rPr>
        <w:t xml:space="preserve"> </w:t>
      </w:r>
    </w:p>
    <w:bookmarkEnd w:id="3"/>
    <w:p w:rsidR="00AF6FA2" w:rsidRPr="0089315E" w:rsidP="00482894" w14:paraId="55476350" w14:textId="77777777">
      <w:pPr>
        <w:pStyle w:val="BodyText"/>
        <w:numPr>
          <w:ilvl w:val="0"/>
          <w:numId w:val="10"/>
        </w:numPr>
        <w:rPr>
          <w:szCs w:val="24"/>
        </w:rPr>
      </w:pPr>
      <w:r w:rsidRPr="0089315E">
        <w:rPr>
          <w:szCs w:val="24"/>
        </w:rPr>
        <w:t>What would make it better?</w:t>
      </w:r>
    </w:p>
    <w:p w:rsidR="00D93BD7" w:rsidP="00D93BD7" w14:paraId="2EB9CF54" w14:textId="676B0409">
      <w:pPr>
        <w:pStyle w:val="BodyText"/>
        <w:spacing w:after="240"/>
        <w:ind w:left="360"/>
        <w:rPr>
          <w:szCs w:val="24"/>
        </w:rPr>
      </w:pPr>
      <w:r w:rsidRPr="00E16FAB">
        <w:rPr>
          <w:szCs w:val="24"/>
        </w:rPr>
        <w:t xml:space="preserve">Probes: Cost, </w:t>
      </w:r>
      <w:r w:rsidRPr="00F67B3C">
        <w:rPr>
          <w:szCs w:val="24"/>
        </w:rPr>
        <w:t>size, location</w:t>
      </w:r>
      <w:r w:rsidR="007678C8">
        <w:rPr>
          <w:szCs w:val="24"/>
        </w:rPr>
        <w:t xml:space="preserve"> of the apartment/home</w:t>
      </w:r>
      <w:r w:rsidRPr="00F67B3C">
        <w:rPr>
          <w:szCs w:val="24"/>
        </w:rPr>
        <w:t>, neighbors</w:t>
      </w:r>
      <w:r w:rsidR="006609AD">
        <w:rPr>
          <w:szCs w:val="24"/>
        </w:rPr>
        <w:t>?</w:t>
      </w:r>
    </w:p>
    <w:p w:rsidR="000B2997" w:rsidP="00BB469D" w14:paraId="2AE7725E" w14:textId="5D519556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How does your current apartment/house compare with the last place you lived? </w:t>
      </w:r>
    </w:p>
    <w:p w:rsidR="009C2FCE" w:rsidRPr="0089315E" w:rsidP="003521D4" w14:paraId="052E1DD5" w14:textId="19995891">
      <w:pPr>
        <w:pStyle w:val="BodyText"/>
        <w:numPr>
          <w:ilvl w:val="1"/>
          <w:numId w:val="1"/>
        </w:numPr>
        <w:ind w:left="720"/>
        <w:rPr>
          <w:szCs w:val="24"/>
        </w:rPr>
      </w:pPr>
      <w:r w:rsidRPr="0089315E">
        <w:rPr>
          <w:szCs w:val="24"/>
        </w:rPr>
        <w:t xml:space="preserve">What is </w:t>
      </w:r>
      <w:r w:rsidRPr="0089315E">
        <w:rPr>
          <w:szCs w:val="24"/>
        </w:rPr>
        <w:t>different</w:t>
      </w:r>
      <w:r w:rsidRPr="0089315E">
        <w:rPr>
          <w:szCs w:val="24"/>
        </w:rPr>
        <w:t>?</w:t>
      </w:r>
    </w:p>
    <w:p w:rsidR="00AF6FA2" w:rsidRPr="0089315E" w:rsidP="00BB469D" w14:paraId="29538622" w14:textId="7A027400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Is there anything</w:t>
      </w:r>
      <w:r w:rsidRPr="0089315E">
        <w:rPr>
          <w:szCs w:val="24"/>
        </w:rPr>
        <w:t xml:space="preserve"> you wish you had known about this house/unit before you moved in</w:t>
      </w:r>
      <w:r>
        <w:rPr>
          <w:szCs w:val="24"/>
        </w:rPr>
        <w:t xml:space="preserve">? </w:t>
      </w:r>
      <w:r w:rsidR="00A276DE">
        <w:rPr>
          <w:szCs w:val="24"/>
        </w:rPr>
        <w:t>[</w:t>
      </w:r>
      <w:r w:rsidRPr="00CF2433">
        <w:rPr>
          <w:i/>
          <w:iCs/>
          <w:szCs w:val="24"/>
        </w:rPr>
        <w:t>If yes</w:t>
      </w:r>
      <w:r w:rsidR="00A276DE">
        <w:rPr>
          <w:szCs w:val="24"/>
        </w:rPr>
        <w:t>]</w:t>
      </w:r>
      <w:r>
        <w:rPr>
          <w:szCs w:val="24"/>
        </w:rPr>
        <w:t xml:space="preserve"> </w:t>
      </w:r>
      <w:r w:rsidR="00A276DE">
        <w:rPr>
          <w:szCs w:val="24"/>
        </w:rPr>
        <w:t>W</w:t>
      </w:r>
      <w:r>
        <w:rPr>
          <w:szCs w:val="24"/>
        </w:rPr>
        <w:t>hat was it?</w:t>
      </w:r>
    </w:p>
    <w:p w:rsidR="00AF6FA2" w:rsidRPr="0089315E" w:rsidP="00AF6FA2" w14:paraId="3F7C88A9" w14:textId="77777777">
      <w:pPr>
        <w:pStyle w:val="Heading1"/>
        <w:rPr>
          <w:rFonts w:ascii="Times New Roman" w:hAnsi="Times New Roman" w:cs="Times New Roman"/>
        </w:rPr>
      </w:pPr>
      <w:bookmarkStart w:id="4" w:name="_Hlk520733967"/>
      <w:r w:rsidRPr="0089315E">
        <w:rPr>
          <w:rFonts w:ascii="Times New Roman" w:hAnsi="Times New Roman" w:cs="Times New Roman"/>
        </w:rPr>
        <w:t xml:space="preserve">PHA SERVICES RECEIVED </w:t>
      </w:r>
      <w:bookmarkStart w:id="5" w:name="_Hlk521075776"/>
      <w:r w:rsidRPr="0089315E">
        <w:rPr>
          <w:rFonts w:ascii="Times New Roman" w:hAnsi="Times New Roman" w:cs="Times New Roman"/>
        </w:rPr>
        <w:t>[All Respondents]</w:t>
      </w:r>
    </w:p>
    <w:p w:rsidR="00F06480" w:rsidP="00BB469D" w14:paraId="78F5920A" w14:textId="35357194">
      <w:pPr>
        <w:pStyle w:val="BodyText"/>
        <w:numPr>
          <w:ilvl w:val="0"/>
          <w:numId w:val="1"/>
        </w:numPr>
        <w:rPr>
          <w:szCs w:val="24"/>
        </w:rPr>
      </w:pPr>
      <w:r w:rsidRPr="004B483F">
        <w:rPr>
          <w:szCs w:val="24"/>
        </w:rPr>
        <w:t>[</w:t>
      </w:r>
      <w:r w:rsidRPr="004B483F" w:rsidR="004B483F">
        <w:rPr>
          <w:i/>
          <w:iCs/>
          <w:szCs w:val="24"/>
        </w:rPr>
        <w:t>Existing voucher family</w:t>
      </w:r>
      <w:r w:rsidRPr="004B483F">
        <w:rPr>
          <w:szCs w:val="24"/>
        </w:rPr>
        <w:t xml:space="preserve">] </w:t>
      </w:r>
      <w:r w:rsidRPr="004B483F" w:rsidR="004B483F">
        <w:rPr>
          <w:szCs w:val="24"/>
        </w:rPr>
        <w:t xml:space="preserve">Please tell </w:t>
      </w:r>
      <w:r w:rsidRPr="000B4170" w:rsidR="004B483F">
        <w:rPr>
          <w:szCs w:val="24"/>
        </w:rPr>
        <w:t xml:space="preserve">me about the process of getting a voucher </w:t>
      </w:r>
      <w:r w:rsidRPr="002F040E" w:rsidR="004B483F">
        <w:rPr>
          <w:szCs w:val="24"/>
        </w:rPr>
        <w:t>from the [PHA]</w:t>
      </w:r>
      <w:r>
        <w:rPr>
          <w:szCs w:val="24"/>
        </w:rPr>
        <w:t xml:space="preserve"> </w:t>
      </w:r>
      <w:r w:rsidRPr="002F040E" w:rsidR="004B483F">
        <w:rPr>
          <w:szCs w:val="24"/>
        </w:rPr>
        <w:t>to move</w:t>
      </w:r>
      <w:r w:rsidRPr="00EF5441" w:rsidR="004B483F">
        <w:rPr>
          <w:szCs w:val="24"/>
        </w:rPr>
        <w:t xml:space="preserve">. What was easy? What was hard? </w:t>
      </w:r>
    </w:p>
    <w:p w:rsidR="00941973" w:rsidRPr="004B483F" w:rsidP="00922EA3" w14:paraId="119E9D64" w14:textId="08712DC5">
      <w:pPr>
        <w:pStyle w:val="BodyText"/>
        <w:ind w:left="360"/>
        <w:rPr>
          <w:szCs w:val="24"/>
        </w:rPr>
      </w:pPr>
      <w:r w:rsidRPr="004B483F">
        <w:rPr>
          <w:szCs w:val="24"/>
        </w:rPr>
        <w:t>Probe</w:t>
      </w:r>
      <w:r w:rsidRPr="004B483F" w:rsidR="00EB4906">
        <w:rPr>
          <w:szCs w:val="24"/>
        </w:rPr>
        <w:t>s</w:t>
      </w:r>
      <w:r w:rsidRPr="004B483F">
        <w:rPr>
          <w:szCs w:val="24"/>
        </w:rPr>
        <w:t xml:space="preserve">: </w:t>
      </w:r>
      <w:r w:rsidRPr="004B483F" w:rsidR="00EB4906">
        <w:rPr>
          <w:szCs w:val="24"/>
        </w:rPr>
        <w:t>Paperwork</w:t>
      </w:r>
      <w:r w:rsidRPr="004B483F">
        <w:rPr>
          <w:szCs w:val="24"/>
        </w:rPr>
        <w:t>/certification process, communicating with PHA staff, staff responsiveness and clarity of information</w:t>
      </w:r>
      <w:r w:rsidRPr="004B483F" w:rsidR="00EB4906">
        <w:rPr>
          <w:szCs w:val="24"/>
        </w:rPr>
        <w:t>?</w:t>
      </w:r>
    </w:p>
    <w:p w:rsidR="00941973" w:rsidP="00482894" w14:paraId="0D08D0C9" w14:textId="72195474">
      <w:pPr>
        <w:pStyle w:val="BodyText"/>
        <w:numPr>
          <w:ilvl w:val="1"/>
          <w:numId w:val="30"/>
        </w:numPr>
        <w:ind w:left="630"/>
        <w:rPr>
          <w:szCs w:val="24"/>
        </w:rPr>
      </w:pPr>
      <w:r w:rsidRPr="00E16FAB">
        <w:rPr>
          <w:szCs w:val="24"/>
        </w:rPr>
        <w:t>What questions</w:t>
      </w:r>
      <w:r w:rsidRPr="00097E81">
        <w:rPr>
          <w:szCs w:val="24"/>
        </w:rPr>
        <w:t xml:space="preserve"> did you have after you got your </w:t>
      </w:r>
      <w:r w:rsidR="004B483F">
        <w:rPr>
          <w:szCs w:val="24"/>
        </w:rPr>
        <w:t xml:space="preserve">moving </w:t>
      </w:r>
      <w:r w:rsidRPr="00097E81">
        <w:rPr>
          <w:szCs w:val="24"/>
        </w:rPr>
        <w:t>voucher?</w:t>
      </w:r>
      <w:r w:rsidRPr="008B291E">
        <w:t xml:space="preserve"> </w:t>
      </w:r>
    </w:p>
    <w:p w:rsidR="004B483F" w:rsidRPr="00E16FAB" w:rsidP="004B483F" w14:paraId="64E7AC05" w14:textId="1BF91B77">
      <w:pPr>
        <w:pStyle w:val="BodyText"/>
        <w:ind w:left="360"/>
        <w:rPr>
          <w:szCs w:val="24"/>
        </w:rPr>
      </w:pPr>
      <w:r>
        <w:rPr>
          <w:szCs w:val="24"/>
        </w:rPr>
        <w:t>[</w:t>
      </w:r>
      <w:r w:rsidRPr="004B483F">
        <w:rPr>
          <w:i/>
          <w:iCs/>
          <w:szCs w:val="24"/>
        </w:rPr>
        <w:t xml:space="preserve"> </w:t>
      </w:r>
      <w:r>
        <w:rPr>
          <w:i/>
          <w:iCs/>
          <w:szCs w:val="24"/>
        </w:rPr>
        <w:t xml:space="preserve">New admissions </w:t>
      </w:r>
      <w:r w:rsidR="003D206A">
        <w:rPr>
          <w:i/>
          <w:iCs/>
          <w:szCs w:val="24"/>
        </w:rPr>
        <w:t>family</w:t>
      </w:r>
      <w:r w:rsidR="003D206A">
        <w:rPr>
          <w:szCs w:val="24"/>
        </w:rPr>
        <w:t xml:space="preserve">] </w:t>
      </w:r>
      <w:r w:rsidRPr="00E16FAB" w:rsidR="003D206A">
        <w:rPr>
          <w:szCs w:val="24"/>
        </w:rPr>
        <w:t>Tell</w:t>
      </w:r>
      <w:r w:rsidRPr="00097E81">
        <w:rPr>
          <w:szCs w:val="24"/>
        </w:rPr>
        <w:t xml:space="preserve"> me about the process of getting the voucher</w:t>
      </w:r>
      <w:r>
        <w:rPr>
          <w:szCs w:val="24"/>
        </w:rPr>
        <w:t xml:space="preserve"> from [PHA]</w:t>
      </w:r>
      <w:r w:rsidRPr="00097E81">
        <w:rPr>
          <w:szCs w:val="24"/>
        </w:rPr>
        <w:t xml:space="preserve">. </w:t>
      </w:r>
      <w:r w:rsidRPr="00E16FAB">
        <w:rPr>
          <w:szCs w:val="24"/>
        </w:rPr>
        <w:t xml:space="preserve">What was easy? What was hard? </w:t>
      </w:r>
    </w:p>
    <w:p w:rsidR="00941973" w:rsidRPr="00E16FAB" w:rsidP="00941973" w14:paraId="41D419A1" w14:textId="7648F325">
      <w:pPr>
        <w:pStyle w:val="BodyText"/>
        <w:ind w:left="360"/>
        <w:rPr>
          <w:szCs w:val="24"/>
        </w:rPr>
      </w:pPr>
      <w:r w:rsidRPr="00E16FAB">
        <w:rPr>
          <w:szCs w:val="24"/>
        </w:rPr>
        <w:t>Probe</w:t>
      </w:r>
      <w:r w:rsidR="00EB4906">
        <w:rPr>
          <w:szCs w:val="24"/>
        </w:rPr>
        <w:t>s</w:t>
      </w:r>
      <w:r w:rsidRPr="00E16FAB">
        <w:rPr>
          <w:szCs w:val="24"/>
        </w:rPr>
        <w:t xml:space="preserve">: </w:t>
      </w:r>
      <w:r w:rsidR="00EB4906">
        <w:rPr>
          <w:szCs w:val="24"/>
        </w:rPr>
        <w:t>P</w:t>
      </w:r>
      <w:r w:rsidRPr="00E16FAB" w:rsidR="00EB4906">
        <w:rPr>
          <w:szCs w:val="24"/>
        </w:rPr>
        <w:t>aperwork</w:t>
      </w:r>
      <w:r w:rsidRPr="00E16FAB">
        <w:rPr>
          <w:szCs w:val="24"/>
        </w:rPr>
        <w:t>/certification process, communicating with PHA staff, staff responsiveness and clarity of information</w:t>
      </w:r>
      <w:r w:rsidR="00EB4906">
        <w:rPr>
          <w:szCs w:val="24"/>
        </w:rPr>
        <w:t>?</w:t>
      </w:r>
    </w:p>
    <w:p w:rsidR="00941973" w:rsidP="00482894" w14:paraId="00E80883" w14:textId="5FB474B7">
      <w:pPr>
        <w:pStyle w:val="BodyText"/>
        <w:numPr>
          <w:ilvl w:val="1"/>
          <w:numId w:val="30"/>
        </w:numPr>
        <w:ind w:left="720"/>
        <w:rPr>
          <w:szCs w:val="24"/>
        </w:rPr>
      </w:pPr>
      <w:r w:rsidRPr="00E16FAB">
        <w:rPr>
          <w:szCs w:val="24"/>
        </w:rPr>
        <w:t>What questions did you have</w:t>
      </w:r>
      <w:r w:rsidRPr="00097E81">
        <w:rPr>
          <w:szCs w:val="24"/>
        </w:rPr>
        <w:t xml:space="preserve"> after you got your voucher?</w:t>
      </w:r>
      <w:r w:rsidRPr="008B291E">
        <w:t xml:space="preserve"> </w:t>
      </w:r>
    </w:p>
    <w:p w:rsidR="00941973" w:rsidP="00BB469D" w14:paraId="02F56CF2" w14:textId="3F5CDD92">
      <w:pPr>
        <w:pStyle w:val="BodyText"/>
        <w:numPr>
          <w:ilvl w:val="0"/>
          <w:numId w:val="1"/>
        </w:numPr>
        <w:rPr>
          <w:szCs w:val="24"/>
        </w:rPr>
      </w:pPr>
      <w:r w:rsidRPr="00097E81">
        <w:rPr>
          <w:szCs w:val="24"/>
        </w:rPr>
        <w:t>Tell me about any information you</w:t>
      </w:r>
      <w:r>
        <w:rPr>
          <w:szCs w:val="24"/>
        </w:rPr>
        <w:t xml:space="preserve"> </w:t>
      </w:r>
      <w:r w:rsidRPr="00097E81">
        <w:rPr>
          <w:szCs w:val="24"/>
        </w:rPr>
        <w:t xml:space="preserve">received from </w:t>
      </w:r>
      <w:r w:rsidR="00B12A7D">
        <w:rPr>
          <w:szCs w:val="24"/>
        </w:rPr>
        <w:t xml:space="preserve">[the PHA] </w:t>
      </w:r>
      <w:r w:rsidRPr="00097E81">
        <w:rPr>
          <w:szCs w:val="24"/>
        </w:rPr>
        <w:t xml:space="preserve">about how to use your voucher. </w:t>
      </w:r>
    </w:p>
    <w:p w:rsidR="00AF6FA2" w14:paraId="27958418" w14:textId="7C0A1EBB">
      <w:pPr>
        <w:pStyle w:val="BodyText"/>
        <w:numPr>
          <w:ilvl w:val="0"/>
          <w:numId w:val="13"/>
        </w:numPr>
        <w:spacing w:after="120"/>
        <w:rPr>
          <w:szCs w:val="24"/>
        </w:rPr>
      </w:pPr>
      <w:r w:rsidRPr="0089315E">
        <w:rPr>
          <w:szCs w:val="24"/>
        </w:rPr>
        <w:t xml:space="preserve">What did they tell you about where you could use your voucher? </w:t>
      </w:r>
    </w:p>
    <w:p w:rsidR="00370BAC" w:rsidP="00482894" w14:paraId="2CD6D0E4" w14:textId="2B49E65E">
      <w:pPr>
        <w:pStyle w:val="BodyText"/>
        <w:numPr>
          <w:ilvl w:val="0"/>
          <w:numId w:val="13"/>
        </w:numPr>
        <w:spacing w:after="120"/>
        <w:rPr>
          <w:szCs w:val="24"/>
        </w:rPr>
      </w:pPr>
      <w:r>
        <w:rPr>
          <w:szCs w:val="24"/>
        </w:rPr>
        <w:t xml:space="preserve">Did they tell you how much you could afford in rent? </w:t>
      </w:r>
    </w:p>
    <w:p w:rsidR="00370BAC" w14:paraId="4B5229B4" w14:textId="4D17767F">
      <w:pPr>
        <w:pStyle w:val="BodyText"/>
        <w:numPr>
          <w:ilvl w:val="0"/>
          <w:numId w:val="13"/>
        </w:numPr>
        <w:spacing w:after="120"/>
        <w:rPr>
          <w:szCs w:val="24"/>
        </w:rPr>
      </w:pPr>
      <w:r>
        <w:rPr>
          <w:szCs w:val="24"/>
        </w:rPr>
        <w:t>Did they tell you what to expect</w:t>
      </w:r>
      <w:r w:rsidR="004C7DFF">
        <w:rPr>
          <w:szCs w:val="24"/>
        </w:rPr>
        <w:t xml:space="preserve"> as next steps</w:t>
      </w:r>
      <w:r>
        <w:rPr>
          <w:szCs w:val="24"/>
        </w:rPr>
        <w:t xml:space="preserve"> after you found a unit? </w:t>
      </w:r>
    </w:p>
    <w:p w:rsidR="00370BAC" w:rsidP="00BB469D" w14:paraId="0010151B" w14:textId="5E530984">
      <w:pPr>
        <w:pStyle w:val="BodyText"/>
        <w:numPr>
          <w:ilvl w:val="0"/>
          <w:numId w:val="1"/>
        </w:numPr>
        <w:spacing w:after="120"/>
      </w:pPr>
      <w:r>
        <w:t>[</w:t>
      </w:r>
      <w:r>
        <w:rPr>
          <w:i/>
          <w:iCs/>
        </w:rPr>
        <w:t xml:space="preserve">Control </w:t>
      </w:r>
      <w:r w:rsidRPr="000B4170">
        <w:rPr>
          <w:i/>
          <w:iCs/>
        </w:rPr>
        <w:t>group</w:t>
      </w:r>
      <w:r>
        <w:t xml:space="preserve">] Since you leased up, have you </w:t>
      </w:r>
      <w:r w:rsidR="002F040E">
        <w:t>communicated</w:t>
      </w:r>
      <w:r>
        <w:t xml:space="preserve"> with these PHA staff mem</w:t>
      </w:r>
      <w:r w:rsidR="006D11E9">
        <w:t>b</w:t>
      </w:r>
      <w:r>
        <w:t>ers? [</w:t>
      </w:r>
      <w:r>
        <w:rPr>
          <w:i/>
          <w:iCs/>
        </w:rPr>
        <w:t xml:space="preserve">If </w:t>
      </w:r>
      <w:r w:rsidRPr="000B4170">
        <w:rPr>
          <w:i/>
          <w:iCs/>
        </w:rPr>
        <w:t>yes</w:t>
      </w:r>
      <w:r>
        <w:t>] What were these about?</w:t>
      </w:r>
    </w:p>
    <w:bookmarkEnd w:id="5"/>
    <w:p w:rsidR="00AF6FA2" w:rsidRPr="00493399" w:rsidP="00C5185B" w14:paraId="115184C1" w14:textId="77777777">
      <w:pPr>
        <w:pStyle w:val="BodyText"/>
        <w:spacing w:after="120"/>
      </w:pPr>
      <w:r w:rsidRPr="00C5185B">
        <w:rPr>
          <w:b/>
          <w:bCs/>
        </w:rPr>
        <w:t>MOBILITY SERVICES AVAILABLE [Treatment Respondents]</w:t>
      </w:r>
    </w:p>
    <w:p w:rsidR="00AF6FA2" w:rsidP="00AF6FA2" w14:paraId="7F5E8F51" w14:textId="26D8A711">
      <w:pPr>
        <w:pStyle w:val="BodyText"/>
        <w:rPr>
          <w:szCs w:val="24"/>
        </w:rPr>
      </w:pPr>
      <w:r w:rsidRPr="00F67B3C">
        <w:rPr>
          <w:szCs w:val="24"/>
        </w:rPr>
        <w:t xml:space="preserve">Let’s shift to discuss </w:t>
      </w:r>
      <w:r w:rsidR="00B12A7D">
        <w:rPr>
          <w:szCs w:val="24"/>
        </w:rPr>
        <w:t xml:space="preserve">the </w:t>
      </w:r>
      <w:r w:rsidRPr="00F67B3C">
        <w:rPr>
          <w:szCs w:val="24"/>
        </w:rPr>
        <w:t>[MOBILITY PROGRAM]</w:t>
      </w:r>
      <w:r w:rsidR="00B12A7D">
        <w:rPr>
          <w:szCs w:val="24"/>
        </w:rPr>
        <w:t xml:space="preserve">. We are interested in learning about your interactions with staff and the services that were offered to you </w:t>
      </w:r>
      <w:r w:rsidRPr="00F67B3C">
        <w:rPr>
          <w:szCs w:val="24"/>
        </w:rPr>
        <w:t>when you were searching for a new place to live and during the process of applying for and leasing up in a new rental apartment or house.</w:t>
      </w:r>
    </w:p>
    <w:p w:rsidR="002F040E" w:rsidRPr="0089315E" w:rsidP="00BB469D" w14:paraId="3FC8F655" w14:textId="7C1E0458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First, t</w:t>
      </w:r>
      <w:r w:rsidRPr="0089315E">
        <w:rPr>
          <w:szCs w:val="24"/>
        </w:rPr>
        <w:t xml:space="preserve">ell me about your decision to join </w:t>
      </w:r>
      <w:r>
        <w:rPr>
          <w:szCs w:val="24"/>
        </w:rPr>
        <w:t>[MOBILITY PROGRAM]</w:t>
      </w:r>
      <w:r w:rsidRPr="0089315E">
        <w:rPr>
          <w:szCs w:val="24"/>
        </w:rPr>
        <w:t xml:space="preserve">. What made you interested in enrolling? </w:t>
      </w:r>
    </w:p>
    <w:p w:rsidR="004F2ABE" w:rsidP="004F2ABE" w14:paraId="2B74267A" w14:textId="66B091C9">
      <w:pPr>
        <w:pStyle w:val="BodyText"/>
      </w:pPr>
      <w:r>
        <w:rPr>
          <w:i/>
          <w:iCs/>
          <w:szCs w:val="24"/>
        </w:rPr>
        <w:t>MOBILITY STAFF INTERACTIONS</w:t>
      </w:r>
    </w:p>
    <w:p w:rsidR="00463F3D" w:rsidRPr="0089315E" w:rsidP="00BB469D" w14:paraId="63BC04E0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Were you assigned to a particular staff member, or did you </w:t>
      </w:r>
      <w:r>
        <w:rPr>
          <w:szCs w:val="24"/>
        </w:rPr>
        <w:t>interact</w:t>
      </w:r>
      <w:r w:rsidRPr="0089315E">
        <w:rPr>
          <w:szCs w:val="24"/>
        </w:rPr>
        <w:t xml:space="preserve"> with </w:t>
      </w:r>
      <w:r>
        <w:rPr>
          <w:szCs w:val="24"/>
        </w:rPr>
        <w:t xml:space="preserve">various </w:t>
      </w:r>
      <w:r w:rsidRPr="0089315E">
        <w:rPr>
          <w:szCs w:val="24"/>
        </w:rPr>
        <w:t>people at [</w:t>
      </w:r>
      <w:r>
        <w:rPr>
          <w:szCs w:val="24"/>
        </w:rPr>
        <w:t>MOBILITY PROGRAM</w:t>
      </w:r>
      <w:r w:rsidRPr="0089315E">
        <w:rPr>
          <w:szCs w:val="24"/>
        </w:rPr>
        <w:t>]?</w:t>
      </w:r>
    </w:p>
    <w:p w:rsidR="00463F3D" w:rsidP="00463F3D" w14:paraId="3F13E18A" w14:textId="77777777">
      <w:pPr>
        <w:pStyle w:val="BodyText"/>
        <w:numPr>
          <w:ilvl w:val="0"/>
          <w:numId w:val="14"/>
        </w:numPr>
        <w:spacing w:after="120"/>
        <w:rPr>
          <w:szCs w:val="24"/>
        </w:rPr>
      </w:pPr>
      <w:r w:rsidRPr="0089315E">
        <w:rPr>
          <w:szCs w:val="24"/>
        </w:rPr>
        <w:t>Tell me about how that worked</w:t>
      </w:r>
      <w:r>
        <w:rPr>
          <w:szCs w:val="24"/>
        </w:rPr>
        <w:t>.</w:t>
      </w:r>
      <w:r w:rsidRPr="0089315E">
        <w:rPr>
          <w:szCs w:val="24"/>
        </w:rPr>
        <w:t xml:space="preserve"> Who did you </w:t>
      </w:r>
      <w:r>
        <w:rPr>
          <w:szCs w:val="24"/>
        </w:rPr>
        <w:t>interact</w:t>
      </w:r>
      <w:r w:rsidRPr="0089315E">
        <w:rPr>
          <w:szCs w:val="24"/>
        </w:rPr>
        <w:t xml:space="preserve"> with the most?</w:t>
      </w:r>
      <w:r>
        <w:rPr>
          <w:szCs w:val="24"/>
        </w:rPr>
        <w:t xml:space="preserve"> </w:t>
      </w:r>
    </w:p>
    <w:p w:rsidR="00463F3D" w:rsidRPr="000F2D51" w:rsidP="00463F3D" w14:paraId="78C02EA4" w14:textId="36223CAF">
      <w:pPr>
        <w:pStyle w:val="BodyText"/>
        <w:numPr>
          <w:ilvl w:val="0"/>
          <w:numId w:val="14"/>
        </w:numPr>
        <w:spacing w:after="120"/>
      </w:pPr>
      <w:r>
        <w:t>What did you communicate about with [STAFF MEMBER</w:t>
      </w:r>
      <w:r w:rsidR="004F2ABE">
        <w:t>(</w:t>
      </w:r>
      <w:r>
        <w:t>S</w:t>
      </w:r>
      <w:r w:rsidR="004F2ABE">
        <w:t>)</w:t>
      </w:r>
      <w:r>
        <w:t>]?</w:t>
      </w:r>
    </w:p>
    <w:p w:rsidR="00463F3D" w:rsidP="00BB469D" w14:paraId="7FCA3CAA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How did you typically communicate with [</w:t>
      </w:r>
      <w:r>
        <w:rPr>
          <w:szCs w:val="24"/>
        </w:rPr>
        <w:t>MOBILITY PROGRAM]</w:t>
      </w:r>
      <w:r w:rsidRPr="0089315E">
        <w:rPr>
          <w:szCs w:val="24"/>
        </w:rPr>
        <w:t xml:space="preserve"> </w:t>
      </w:r>
      <w:r>
        <w:rPr>
          <w:szCs w:val="24"/>
        </w:rPr>
        <w:t>[</w:t>
      </w:r>
      <w:r w:rsidRPr="0089315E">
        <w:rPr>
          <w:szCs w:val="24"/>
        </w:rPr>
        <w:t>STAFF MEMBER(S)]?</w:t>
      </w:r>
    </w:p>
    <w:p w:rsidR="00463F3D" w:rsidRPr="000240BA" w:rsidP="00922EA3" w14:paraId="0C8645F7" w14:textId="09528191">
      <w:pPr>
        <w:pStyle w:val="BodyText"/>
        <w:ind w:left="360"/>
        <w:rPr>
          <w:szCs w:val="24"/>
        </w:rPr>
      </w:pPr>
      <w:r w:rsidRPr="00E16FAB">
        <w:rPr>
          <w:rStyle w:val="normaltextrun"/>
          <w:szCs w:val="24"/>
        </w:rPr>
        <w:t xml:space="preserve">Probes: </w:t>
      </w:r>
      <w:r>
        <w:rPr>
          <w:rStyle w:val="normaltextrun"/>
          <w:szCs w:val="24"/>
        </w:rPr>
        <w:t>S</w:t>
      </w:r>
      <w:r w:rsidRPr="00E16FAB">
        <w:rPr>
          <w:rStyle w:val="normaltextrun"/>
          <w:szCs w:val="24"/>
        </w:rPr>
        <w:t>cheduled meetings, in-person, informal calls/texts, who initiated contact</w:t>
      </w:r>
      <w:r w:rsidR="00F06480">
        <w:rPr>
          <w:rStyle w:val="normaltextrun"/>
          <w:szCs w:val="24"/>
        </w:rPr>
        <w:t>?</w:t>
      </w:r>
    </w:p>
    <w:p w:rsidR="00463F3D" w:rsidRPr="0089315E" w:rsidP="00463F3D" w14:paraId="1636C01E" w14:textId="77777777">
      <w:pPr>
        <w:pStyle w:val="BodyText"/>
        <w:numPr>
          <w:ilvl w:val="0"/>
          <w:numId w:val="15"/>
        </w:numPr>
        <w:spacing w:after="120"/>
        <w:rPr>
          <w:rStyle w:val="normaltextrun"/>
          <w:szCs w:val="24"/>
        </w:rPr>
      </w:pPr>
      <w:r w:rsidRPr="0089315E">
        <w:rPr>
          <w:rStyle w:val="normaltextrun"/>
          <w:szCs w:val="24"/>
        </w:rPr>
        <w:t xml:space="preserve">How often did you speak with them? </w:t>
      </w:r>
    </w:p>
    <w:p w:rsidR="00463F3D" w:rsidP="00463F3D" w14:paraId="4D74F8E4" w14:textId="77777777">
      <w:pPr>
        <w:pStyle w:val="BodyText"/>
        <w:numPr>
          <w:ilvl w:val="0"/>
          <w:numId w:val="15"/>
        </w:numPr>
        <w:spacing w:after="120"/>
        <w:rPr>
          <w:rStyle w:val="normaltextrun"/>
        </w:rPr>
      </w:pPr>
      <w:r w:rsidRPr="00E16FAB">
        <w:rPr>
          <w:rStyle w:val="normaltextrun"/>
        </w:rPr>
        <w:t>What d</w:t>
      </w:r>
      <w:r>
        <w:rPr>
          <w:rStyle w:val="normaltextrun"/>
        </w:rPr>
        <w:t>id</w:t>
      </w:r>
      <w:r w:rsidRPr="00E16FAB">
        <w:rPr>
          <w:rStyle w:val="normaltextrun"/>
        </w:rPr>
        <w:t xml:space="preserve"> you find</w:t>
      </w:r>
      <w:r>
        <w:rPr>
          <w:rStyle w:val="normaltextrun"/>
        </w:rPr>
        <w:t xml:space="preserve"> most helpful in your interactions with them?</w:t>
      </w:r>
      <w:r w:rsidRPr="0069659E">
        <w:rPr>
          <w:rStyle w:val="normaltextrun"/>
        </w:rPr>
        <w:t xml:space="preserve"> </w:t>
      </w:r>
      <w:r w:rsidRPr="00BC7C78">
        <w:rPr>
          <w:rStyle w:val="normaltextrun"/>
        </w:rPr>
        <w:t>Can you give an example?</w:t>
      </w:r>
    </w:p>
    <w:p w:rsidR="00463F3D" w:rsidP="00463F3D" w14:paraId="1B7D334C" w14:textId="77777777">
      <w:pPr>
        <w:pStyle w:val="BodyText"/>
        <w:numPr>
          <w:ilvl w:val="0"/>
          <w:numId w:val="15"/>
        </w:numPr>
        <w:spacing w:after="240"/>
        <w:rPr>
          <w:rStyle w:val="normaltextrun"/>
        </w:rPr>
      </w:pPr>
      <w:r>
        <w:rPr>
          <w:rStyle w:val="normaltextrun"/>
        </w:rPr>
        <w:t xml:space="preserve">What did you find not </w:t>
      </w:r>
      <w:r w:rsidRPr="00BA687C">
        <w:rPr>
          <w:rStyle w:val="normaltextrun"/>
        </w:rPr>
        <w:t>helpful? Can you give an example?</w:t>
      </w:r>
    </w:p>
    <w:p w:rsidR="00463F3D" w:rsidP="00BB469D" w14:paraId="2D25B6BD" w14:textId="567F2DF4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Did your work with [STAFF MEMBER</w:t>
      </w:r>
      <w:r w:rsidR="004F2ABE">
        <w:rPr>
          <w:szCs w:val="24"/>
        </w:rPr>
        <w:t>(S)</w:t>
      </w:r>
      <w:r w:rsidRPr="0089315E">
        <w:rPr>
          <w:szCs w:val="24"/>
        </w:rPr>
        <w:t>] help prepare you for your housing search? Tell me more about that.</w:t>
      </w:r>
    </w:p>
    <w:p w:rsidR="00C5185B" w:rsidRPr="00C5185B" w:rsidP="00BB469D" w14:paraId="202965C9" w14:textId="1795ED60">
      <w:pPr>
        <w:pStyle w:val="BodyText"/>
        <w:numPr>
          <w:ilvl w:val="0"/>
          <w:numId w:val="1"/>
        </w:numPr>
        <w:rPr>
          <w:szCs w:val="24"/>
        </w:rPr>
      </w:pPr>
      <w:r w:rsidRPr="00192851">
        <w:t>Do you feel like [STAFF MEMBER</w:t>
      </w:r>
      <w:r w:rsidR="004F2ABE">
        <w:t>(S)</w:t>
      </w:r>
      <w:r w:rsidRPr="00192851">
        <w:t xml:space="preserve">] </w:t>
      </w:r>
      <w:r>
        <w:t>understood</w:t>
      </w:r>
      <w:r w:rsidRPr="00192851">
        <w:t xml:space="preserve"> what you</w:t>
      </w:r>
      <w:r>
        <w:t xml:space="preserve"> we</w:t>
      </w:r>
      <w:r w:rsidRPr="00192851">
        <w:t>re going through with the search process? Do they listen to your concerns?</w:t>
      </w:r>
    </w:p>
    <w:p w:rsidR="00463F3D" w:rsidRPr="0089315E" w:rsidP="003521D4" w14:paraId="1AE0391E" w14:textId="7C74AFF1">
      <w:pPr>
        <w:pStyle w:val="BodyText"/>
        <w:numPr>
          <w:ilvl w:val="1"/>
          <w:numId w:val="1"/>
        </w:numPr>
        <w:ind w:left="720"/>
        <w:rPr>
          <w:szCs w:val="24"/>
        </w:rPr>
      </w:pPr>
      <w:r>
        <w:t>Can you give me an example of when you felt staff really listened/did not hear your concerns?</w:t>
      </w:r>
    </w:p>
    <w:p w:rsidR="00463F3D" w:rsidRPr="0089315E" w:rsidP="00BB469D" w14:paraId="26FC002D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How easy or difficult was it to work with [</w:t>
      </w:r>
      <w:r>
        <w:rPr>
          <w:szCs w:val="24"/>
        </w:rPr>
        <w:t>MOBILITY PROGRAM</w:t>
      </w:r>
      <w:r w:rsidRPr="0089315E">
        <w:rPr>
          <w:szCs w:val="24"/>
        </w:rPr>
        <w:t xml:space="preserve">] to get the help you wanted? Tell me more about that. </w:t>
      </w:r>
    </w:p>
    <w:p w:rsidR="00463F3D" w:rsidRPr="0089315E" w:rsidP="00463F3D" w14:paraId="2C9F94BE" w14:textId="77777777">
      <w:pPr>
        <w:pStyle w:val="BodyText"/>
        <w:numPr>
          <w:ilvl w:val="0"/>
          <w:numId w:val="16"/>
        </w:numPr>
        <w:rPr>
          <w:szCs w:val="24"/>
        </w:rPr>
      </w:pPr>
      <w:r w:rsidRPr="0089315E">
        <w:rPr>
          <w:szCs w:val="24"/>
        </w:rPr>
        <w:t>[</w:t>
      </w:r>
      <w:r w:rsidRPr="00F67B3C">
        <w:rPr>
          <w:i/>
          <w:iCs/>
          <w:szCs w:val="24"/>
        </w:rPr>
        <w:t>If challenging</w:t>
      </w:r>
      <w:r w:rsidRPr="0089315E">
        <w:rPr>
          <w:szCs w:val="24"/>
        </w:rPr>
        <w:t>] Tell me more about a specific instance or example.</w:t>
      </w:r>
    </w:p>
    <w:p w:rsidR="00463F3D" w:rsidP="00463F3D" w14:paraId="011A0110" w14:textId="6135F1C1">
      <w:pPr>
        <w:pStyle w:val="BodyText"/>
        <w:spacing w:after="240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C</w:t>
      </w:r>
      <w:r w:rsidRPr="00E16FAB">
        <w:rPr>
          <w:szCs w:val="24"/>
        </w:rPr>
        <w:t>ommunication with staff/reaching staff</w:t>
      </w:r>
      <w:r w:rsidR="00CA16ED">
        <w:rPr>
          <w:szCs w:val="24"/>
        </w:rPr>
        <w:t>,</w:t>
      </w:r>
      <w:r w:rsidRPr="00E16FAB">
        <w:rPr>
          <w:szCs w:val="24"/>
        </w:rPr>
        <w:t xml:space="preserve"> availability of needed service(s)</w:t>
      </w:r>
      <w:r w:rsidR="00CA16ED">
        <w:rPr>
          <w:szCs w:val="24"/>
        </w:rPr>
        <w:t>,</w:t>
      </w:r>
      <w:r w:rsidRPr="00E16FAB">
        <w:rPr>
          <w:szCs w:val="24"/>
        </w:rPr>
        <w:t xml:space="preserve"> clarity on services available</w:t>
      </w:r>
      <w:r>
        <w:rPr>
          <w:szCs w:val="24"/>
        </w:rPr>
        <w:t>?</w:t>
      </w:r>
    </w:p>
    <w:p w:rsidR="00463F3D" w:rsidRPr="00463F3D" w:rsidP="00BB469D" w14:paraId="5D5C7FE7" w14:textId="2699AA18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Since you leased up, have you </w:t>
      </w:r>
      <w:r w:rsidR="002F040E">
        <w:rPr>
          <w:szCs w:val="24"/>
        </w:rPr>
        <w:t>communicated</w:t>
      </w:r>
      <w:r w:rsidRPr="0089315E">
        <w:rPr>
          <w:szCs w:val="24"/>
        </w:rPr>
        <w:t xml:space="preserve"> with</w:t>
      </w:r>
      <w:r>
        <w:rPr>
          <w:szCs w:val="24"/>
        </w:rPr>
        <w:t xml:space="preserve"> PHA or</w:t>
      </w:r>
      <w:r w:rsidRPr="0089315E">
        <w:rPr>
          <w:szCs w:val="24"/>
        </w:rPr>
        <w:t xml:space="preserve"> </w:t>
      </w:r>
      <w:r>
        <w:rPr>
          <w:szCs w:val="24"/>
        </w:rPr>
        <w:t>[MOBILITY PROGRAM] staff</w:t>
      </w:r>
      <w:r w:rsidRPr="0089315E">
        <w:rPr>
          <w:szCs w:val="24"/>
        </w:rPr>
        <w:t>? [</w:t>
      </w:r>
      <w:r w:rsidRPr="00A4406A">
        <w:rPr>
          <w:i/>
          <w:iCs/>
          <w:szCs w:val="24"/>
        </w:rPr>
        <w:t>If yes</w:t>
      </w:r>
      <w:r w:rsidRPr="0089315E">
        <w:rPr>
          <w:szCs w:val="24"/>
        </w:rPr>
        <w:t>]</w:t>
      </w:r>
      <w:r>
        <w:rPr>
          <w:szCs w:val="24"/>
        </w:rPr>
        <w:t xml:space="preserve"> Who have you interacted with? W</w:t>
      </w:r>
      <w:r w:rsidRPr="0089315E">
        <w:rPr>
          <w:szCs w:val="24"/>
        </w:rPr>
        <w:t xml:space="preserve">hat were these </w:t>
      </w:r>
      <w:r w:rsidR="00D031A3">
        <w:rPr>
          <w:szCs w:val="24"/>
        </w:rPr>
        <w:t xml:space="preserve">communications </w:t>
      </w:r>
      <w:r w:rsidRPr="0089315E">
        <w:rPr>
          <w:szCs w:val="24"/>
        </w:rPr>
        <w:t xml:space="preserve">about? </w:t>
      </w:r>
    </w:p>
    <w:p w:rsidR="009C2FCE" w:rsidP="00AF6FA2" w14:paraId="390A64F7" w14:textId="5BDAF39B">
      <w:pPr>
        <w:pStyle w:val="BodyText"/>
        <w:rPr>
          <w:i/>
          <w:iCs/>
          <w:szCs w:val="24"/>
        </w:rPr>
      </w:pPr>
      <w:r>
        <w:rPr>
          <w:i/>
          <w:iCs/>
          <w:szCs w:val="24"/>
        </w:rPr>
        <w:t>MOBILITY SERVICES/PROGRAMMING</w:t>
      </w:r>
    </w:p>
    <w:p w:rsidR="00463F3D" w:rsidRPr="00463F3D" w:rsidP="00AF6FA2" w14:paraId="79C05E24" w14:textId="733F5C86">
      <w:pPr>
        <w:pStyle w:val="BodyText"/>
        <w:rPr>
          <w:szCs w:val="24"/>
        </w:rPr>
      </w:pPr>
      <w:r>
        <w:rPr>
          <w:szCs w:val="24"/>
        </w:rPr>
        <w:t xml:space="preserve">Let’s shift to talk about the services available through the </w:t>
      </w:r>
      <w:r w:rsidR="00D031A3">
        <w:rPr>
          <w:szCs w:val="24"/>
        </w:rPr>
        <w:t>[MOBILITY PROGRAM]</w:t>
      </w:r>
      <w:r w:rsidR="00596DF1">
        <w:rPr>
          <w:szCs w:val="24"/>
        </w:rPr>
        <w:t xml:space="preserve"> </w:t>
      </w:r>
      <w:r>
        <w:rPr>
          <w:szCs w:val="24"/>
        </w:rPr>
        <w:t>and your experiences with them.</w:t>
      </w:r>
    </w:p>
    <w:p w:rsidR="00AF6FA2" w:rsidRPr="0089315E" w:rsidP="00922EA3" w14:paraId="04C303D6" w14:textId="538D54EC">
      <w:pPr>
        <w:pStyle w:val="BodyText"/>
        <w:rPr>
          <w:szCs w:val="24"/>
        </w:rPr>
      </w:pPr>
      <w:r w:rsidRPr="0089315E">
        <w:rPr>
          <w:szCs w:val="24"/>
        </w:rPr>
        <w:t xml:space="preserve">We’re interested in hearing about all </w:t>
      </w:r>
      <w:r w:rsidR="004C7DFF">
        <w:rPr>
          <w:szCs w:val="24"/>
        </w:rPr>
        <w:t>types of</w:t>
      </w:r>
      <w:r w:rsidRPr="0089315E" w:rsidR="004C7DFF">
        <w:rPr>
          <w:szCs w:val="24"/>
        </w:rPr>
        <w:t xml:space="preserve"> services </w:t>
      </w:r>
      <w:r w:rsidR="004C7DFF">
        <w:rPr>
          <w:szCs w:val="24"/>
        </w:rPr>
        <w:t xml:space="preserve">or assistance </w:t>
      </w:r>
      <w:r w:rsidRPr="0089315E" w:rsidR="004C7DFF">
        <w:rPr>
          <w:szCs w:val="24"/>
        </w:rPr>
        <w:t>available to you from [</w:t>
      </w:r>
      <w:r w:rsidR="004C7DFF">
        <w:rPr>
          <w:szCs w:val="24"/>
        </w:rPr>
        <w:t>MOBILITY PROGRAM</w:t>
      </w:r>
      <w:r w:rsidRPr="0089315E" w:rsidR="004C7DFF">
        <w:rPr>
          <w:szCs w:val="24"/>
        </w:rPr>
        <w:t>]</w:t>
      </w:r>
      <w:r w:rsidRPr="0089315E">
        <w:rPr>
          <w:szCs w:val="24"/>
        </w:rPr>
        <w:t xml:space="preserve">, even if you </w:t>
      </w:r>
      <w:r w:rsidR="00241A5F">
        <w:rPr>
          <w:szCs w:val="24"/>
        </w:rPr>
        <w:t>have not</w:t>
      </w:r>
      <w:r w:rsidRPr="0089315E">
        <w:rPr>
          <w:szCs w:val="24"/>
        </w:rPr>
        <w:t xml:space="preserve"> use</w:t>
      </w:r>
      <w:r w:rsidR="00B12A7D">
        <w:rPr>
          <w:szCs w:val="24"/>
        </w:rPr>
        <w:t>d</w:t>
      </w:r>
      <w:r w:rsidRPr="0089315E">
        <w:rPr>
          <w:szCs w:val="24"/>
        </w:rPr>
        <w:t xml:space="preserve"> them. </w:t>
      </w:r>
      <w:bookmarkStart w:id="6" w:name="_Hlk69826647"/>
      <w:r w:rsidR="00241A5F">
        <w:rPr>
          <w:szCs w:val="24"/>
        </w:rPr>
        <w:t xml:space="preserve">Later, I’ll ask you about the services </w:t>
      </w:r>
      <w:r w:rsidR="00241A5F">
        <w:rPr>
          <w:szCs w:val="24"/>
        </w:rPr>
        <w:t>you did use</w:t>
      </w:r>
      <w:r w:rsidR="00241A5F">
        <w:rPr>
          <w:szCs w:val="24"/>
        </w:rPr>
        <w:t>; for now, I’m interested in the variety of services you were offered.</w:t>
      </w:r>
      <w:bookmarkEnd w:id="6"/>
    </w:p>
    <w:p w:rsidR="006D11E9" w:rsidP="00922EA3" w14:paraId="3B1D93F8" w14:textId="6FFFBE6B">
      <w:pPr>
        <w:pStyle w:val="BodyText"/>
        <w:rPr>
          <w:szCs w:val="24"/>
        </w:rPr>
      </w:pPr>
      <w:r w:rsidRPr="0089315E">
        <w:rPr>
          <w:szCs w:val="24"/>
        </w:rPr>
        <w:t xml:space="preserve">By services we mean the types of help the program staff can provide to help your search, like </w:t>
      </w:r>
      <w:r w:rsidR="00B12A7D">
        <w:rPr>
          <w:szCs w:val="24"/>
        </w:rPr>
        <w:t xml:space="preserve">one on one-meetings with a </w:t>
      </w:r>
      <w:r w:rsidR="00EA6941">
        <w:rPr>
          <w:szCs w:val="24"/>
        </w:rPr>
        <w:t xml:space="preserve">[MOBILITY PROGRAM] </w:t>
      </w:r>
      <w:r w:rsidR="00B12A7D">
        <w:rPr>
          <w:szCs w:val="24"/>
        </w:rPr>
        <w:t xml:space="preserve">coach, group workshops, help </w:t>
      </w:r>
      <w:r w:rsidRPr="0089315E">
        <w:rPr>
          <w:szCs w:val="24"/>
        </w:rPr>
        <w:t xml:space="preserve">finding apartments/houses in opportunity areas, financial </w:t>
      </w:r>
      <w:r w:rsidR="00EA6941">
        <w:rPr>
          <w:szCs w:val="24"/>
        </w:rPr>
        <w:t>assistance</w:t>
      </w:r>
      <w:r w:rsidRPr="0089315E">
        <w:rPr>
          <w:szCs w:val="24"/>
        </w:rPr>
        <w:t xml:space="preserve">, </w:t>
      </w:r>
      <w:r w:rsidR="00EA6941">
        <w:rPr>
          <w:szCs w:val="24"/>
        </w:rPr>
        <w:t xml:space="preserve">and help </w:t>
      </w:r>
      <w:r w:rsidRPr="0089315E">
        <w:rPr>
          <w:szCs w:val="24"/>
        </w:rPr>
        <w:t>communicating with landlords</w:t>
      </w:r>
      <w:r w:rsidR="00E16FAB">
        <w:rPr>
          <w:szCs w:val="24"/>
        </w:rPr>
        <w:t>.</w:t>
      </w:r>
      <w:r w:rsidRPr="0089315E">
        <w:rPr>
          <w:szCs w:val="24"/>
        </w:rPr>
        <w:t xml:space="preserve"> </w:t>
      </w:r>
    </w:p>
    <w:p w:rsidR="004C7DFF" w:rsidRPr="004C7DFF" w:rsidP="00BB469D" w14:paraId="595313DC" w14:textId="41390329">
      <w:pPr>
        <w:pStyle w:val="BodyText"/>
        <w:numPr>
          <w:ilvl w:val="0"/>
          <w:numId w:val="1"/>
        </w:numPr>
        <w:rPr>
          <w:szCs w:val="24"/>
        </w:rPr>
      </w:pPr>
      <w:r>
        <w:rPr>
          <w:szCs w:val="24"/>
        </w:rPr>
        <w:t>What</w:t>
      </w:r>
      <w:r w:rsidRPr="0089315E">
        <w:rPr>
          <w:szCs w:val="24"/>
        </w:rPr>
        <w:t xml:space="preserve"> </w:t>
      </w:r>
      <w:r>
        <w:rPr>
          <w:szCs w:val="24"/>
        </w:rPr>
        <w:t>types of</w:t>
      </w:r>
      <w:r w:rsidRPr="0089315E">
        <w:rPr>
          <w:szCs w:val="24"/>
        </w:rPr>
        <w:t xml:space="preserve"> services </w:t>
      </w:r>
      <w:r>
        <w:rPr>
          <w:szCs w:val="24"/>
        </w:rPr>
        <w:t xml:space="preserve">or assistance have been </w:t>
      </w:r>
      <w:r w:rsidRPr="0089315E">
        <w:rPr>
          <w:szCs w:val="24"/>
        </w:rPr>
        <w:t>available to you from [</w:t>
      </w:r>
      <w:r>
        <w:rPr>
          <w:szCs w:val="24"/>
        </w:rPr>
        <w:t>MOBILITY PROGRAM</w:t>
      </w:r>
      <w:r w:rsidRPr="0089315E">
        <w:rPr>
          <w:szCs w:val="24"/>
        </w:rPr>
        <w:t>]</w:t>
      </w:r>
      <w:r>
        <w:rPr>
          <w:szCs w:val="24"/>
        </w:rPr>
        <w:t>?</w:t>
      </w:r>
    </w:p>
    <w:p w:rsidR="00EA6941" w:rsidP="006933B8" w14:paraId="114DEFDF" w14:textId="4362D1AC">
      <w:pPr>
        <w:pStyle w:val="BodyText"/>
        <w:ind w:left="360"/>
        <w:rPr>
          <w:rFonts w:eastAsia="Lato"/>
          <w:szCs w:val="24"/>
        </w:rPr>
      </w:pPr>
      <w:r w:rsidRPr="00D747CA">
        <w:rPr>
          <w:szCs w:val="24"/>
        </w:rPr>
        <w:t>Probe</w:t>
      </w:r>
      <w:r w:rsidR="00E16FAB">
        <w:rPr>
          <w:szCs w:val="24"/>
        </w:rPr>
        <w:t>s</w:t>
      </w:r>
      <w:r w:rsidRPr="00D747CA">
        <w:rPr>
          <w:szCs w:val="24"/>
        </w:rPr>
        <w:t xml:space="preserve">: </w:t>
      </w:r>
      <w:r w:rsidR="007B0DED">
        <w:rPr>
          <w:rFonts w:eastAsia="Lato"/>
          <w:szCs w:val="24"/>
        </w:rPr>
        <w:t>One</w:t>
      </w:r>
      <w:r>
        <w:rPr>
          <w:rFonts w:eastAsia="Lato"/>
          <w:szCs w:val="24"/>
        </w:rPr>
        <w:t>-on-one meetings with a [MOBILITY PROGRAM] coach</w:t>
      </w:r>
      <w:r w:rsidR="00B12A7D">
        <w:rPr>
          <w:rFonts w:eastAsia="Lato"/>
          <w:szCs w:val="24"/>
        </w:rPr>
        <w:t xml:space="preserve">; </w:t>
      </w:r>
      <w:r w:rsidR="00AB4EB7">
        <w:rPr>
          <w:rFonts w:eastAsia="Lato"/>
          <w:szCs w:val="24"/>
        </w:rPr>
        <w:t>mapping</w:t>
      </w:r>
      <w:r w:rsidR="00B12A7D">
        <w:rPr>
          <w:rFonts w:eastAsia="Lato"/>
          <w:szCs w:val="24"/>
        </w:rPr>
        <w:t xml:space="preserve"> family systems; </w:t>
      </w:r>
      <w:r>
        <w:rPr>
          <w:rFonts w:eastAsia="Lato"/>
          <w:szCs w:val="24"/>
        </w:rPr>
        <w:t xml:space="preserve">help </w:t>
      </w:r>
      <w:r w:rsidRPr="0031234D" w:rsidR="00B12A7D">
        <w:rPr>
          <w:rFonts w:eastAsia="Lato"/>
          <w:szCs w:val="24"/>
        </w:rPr>
        <w:t>identifying goals</w:t>
      </w:r>
      <w:r>
        <w:rPr>
          <w:rFonts w:eastAsia="Lato"/>
          <w:szCs w:val="24"/>
        </w:rPr>
        <w:t xml:space="preserve"> for the move</w:t>
      </w:r>
      <w:r w:rsidRPr="0031234D" w:rsidR="00B12A7D">
        <w:rPr>
          <w:rFonts w:eastAsia="Lato"/>
          <w:szCs w:val="24"/>
        </w:rPr>
        <w:t>; education about the program and opportunity areas</w:t>
      </w:r>
      <w:r w:rsidR="00B12A7D">
        <w:rPr>
          <w:rFonts w:eastAsia="Lato"/>
          <w:szCs w:val="24"/>
        </w:rPr>
        <w:t xml:space="preserve">; </w:t>
      </w:r>
      <w:r>
        <w:rPr>
          <w:rFonts w:eastAsia="Lato"/>
          <w:szCs w:val="24"/>
        </w:rPr>
        <w:t xml:space="preserve">review of </w:t>
      </w:r>
      <w:r w:rsidR="00B12A7D">
        <w:rPr>
          <w:rFonts w:eastAsia="Lato"/>
          <w:szCs w:val="24"/>
        </w:rPr>
        <w:t xml:space="preserve">credit report; </w:t>
      </w:r>
      <w:r>
        <w:rPr>
          <w:rFonts w:eastAsia="Lato"/>
          <w:szCs w:val="24"/>
        </w:rPr>
        <w:t xml:space="preserve">help preparing an </w:t>
      </w:r>
      <w:r w:rsidR="00B12A7D">
        <w:rPr>
          <w:rFonts w:eastAsia="Lato"/>
          <w:szCs w:val="24"/>
        </w:rPr>
        <w:t>application cover letter;</w:t>
      </w:r>
      <w:r>
        <w:rPr>
          <w:rFonts w:eastAsia="Lato"/>
          <w:szCs w:val="24"/>
        </w:rPr>
        <w:t xml:space="preserve"> group workshops</w:t>
      </w:r>
      <w:r w:rsidR="006933B8">
        <w:rPr>
          <w:rFonts w:eastAsia="Lato"/>
          <w:szCs w:val="24"/>
        </w:rPr>
        <w:t>; financial assistance</w:t>
      </w:r>
      <w:r w:rsidR="007B0DED">
        <w:rPr>
          <w:rFonts w:eastAsia="Lato"/>
          <w:szCs w:val="24"/>
        </w:rPr>
        <w:t>?</w:t>
      </w:r>
    </w:p>
    <w:p w:rsidR="00EB7B58" w:rsidRPr="0089315E" w:rsidP="00BB469D" w14:paraId="7CE1BC0F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Which of the services that [</w:t>
      </w:r>
      <w:r>
        <w:rPr>
          <w:szCs w:val="24"/>
        </w:rPr>
        <w:t>MOBILITY PROGRAM</w:t>
      </w:r>
      <w:r w:rsidRPr="0089315E">
        <w:rPr>
          <w:szCs w:val="24"/>
        </w:rPr>
        <w:t xml:space="preserve">] offers did you use? </w:t>
      </w:r>
    </w:p>
    <w:p w:rsidR="00EB7B58" w:rsidP="00EB7B58" w14:paraId="7AF87C23" w14:textId="77777777">
      <w:pPr>
        <w:pStyle w:val="BodyText"/>
        <w:numPr>
          <w:ilvl w:val="0"/>
          <w:numId w:val="17"/>
        </w:numPr>
        <w:spacing w:after="120"/>
        <w:rPr>
          <w:szCs w:val="24"/>
        </w:rPr>
      </w:pPr>
      <w:r>
        <w:rPr>
          <w:szCs w:val="24"/>
        </w:rPr>
        <w:t>How did</w:t>
      </w:r>
      <w:r w:rsidRPr="0089315E">
        <w:rPr>
          <w:szCs w:val="24"/>
        </w:rPr>
        <w:t xml:space="preserve"> you decide to use these services as opposed to the other ones?</w:t>
      </w:r>
    </w:p>
    <w:p w:rsidR="00EB7B58" w:rsidRPr="00E16FAB" w:rsidP="00EB7B58" w14:paraId="29BF521D" w14:textId="77777777">
      <w:pPr>
        <w:pStyle w:val="BodyText"/>
        <w:numPr>
          <w:ilvl w:val="0"/>
          <w:numId w:val="17"/>
        </w:numPr>
        <w:rPr>
          <w:szCs w:val="24"/>
        </w:rPr>
      </w:pPr>
      <w:r w:rsidRPr="00E16FAB">
        <w:rPr>
          <w:szCs w:val="24"/>
        </w:rPr>
        <w:t>Are there other services you think you will use at some point?</w:t>
      </w:r>
    </w:p>
    <w:p w:rsidR="00EB7B58" w:rsidRPr="00E16FAB" w:rsidP="00EB7B58" w14:paraId="2BBDDEB4" w14:textId="77777777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rFonts w:eastAsia="Lato"/>
          <w:szCs w:val="24"/>
        </w:rPr>
        <w:t>O</w:t>
      </w:r>
      <w:r w:rsidRPr="00E16FAB">
        <w:rPr>
          <w:rFonts w:eastAsia="Lato"/>
          <w:szCs w:val="24"/>
        </w:rPr>
        <w:t xml:space="preserve">ne-on-one meetings with a [MOBILITY PROGRAM] coach; </w:t>
      </w:r>
      <w:r>
        <w:rPr>
          <w:rFonts w:eastAsia="Lato"/>
          <w:szCs w:val="24"/>
        </w:rPr>
        <w:t>mapping</w:t>
      </w:r>
      <w:r w:rsidRPr="00E16FAB">
        <w:rPr>
          <w:rFonts w:eastAsia="Lato"/>
          <w:szCs w:val="24"/>
        </w:rPr>
        <w:t xml:space="preserve"> family systems; help identifying goals for the move; education about the program and opportunity areas; review of credit report; help preparing an application cover letter; group workshops; </w:t>
      </w:r>
      <w:r>
        <w:rPr>
          <w:szCs w:val="24"/>
        </w:rPr>
        <w:t xml:space="preserve">help covering </w:t>
      </w:r>
      <w:r w:rsidRPr="00DF6217">
        <w:rPr>
          <w:szCs w:val="24"/>
        </w:rPr>
        <w:t>application fees, security deposits,</w:t>
      </w:r>
      <w:r>
        <w:rPr>
          <w:szCs w:val="24"/>
        </w:rPr>
        <w:t xml:space="preserve"> other moving expenses</w:t>
      </w:r>
      <w:r>
        <w:rPr>
          <w:rFonts w:eastAsia="Lato"/>
          <w:szCs w:val="24"/>
        </w:rPr>
        <w:t>?</w:t>
      </w:r>
    </w:p>
    <w:p w:rsidR="00EB7B58" w:rsidRPr="00E16FAB" w:rsidP="00BB469D" w14:paraId="2E1573C3" w14:textId="77777777">
      <w:pPr>
        <w:pStyle w:val="BodyText"/>
        <w:numPr>
          <w:ilvl w:val="0"/>
          <w:numId w:val="1"/>
        </w:numPr>
        <w:rPr>
          <w:szCs w:val="24"/>
        </w:rPr>
      </w:pPr>
      <w:r w:rsidRPr="00E16FAB">
        <w:rPr>
          <w:szCs w:val="24"/>
        </w:rPr>
        <w:t xml:space="preserve">Were the services you used from [MOBILITY PROGRAM] helpful during your housing search and lease up? </w:t>
      </w:r>
    </w:p>
    <w:p w:rsidR="00EB7B58" w:rsidRPr="00E16FAB" w:rsidP="00EB7B58" w14:paraId="0806C78D" w14:textId="77777777">
      <w:pPr>
        <w:pStyle w:val="BodyText"/>
        <w:numPr>
          <w:ilvl w:val="0"/>
          <w:numId w:val="18"/>
        </w:numPr>
        <w:spacing w:after="120"/>
        <w:rPr>
          <w:szCs w:val="24"/>
        </w:rPr>
      </w:pPr>
      <w:r w:rsidRPr="00E16FAB">
        <w:rPr>
          <w:szCs w:val="24"/>
        </w:rPr>
        <w:t xml:space="preserve">Which </w:t>
      </w:r>
      <w:r>
        <w:rPr>
          <w:szCs w:val="24"/>
        </w:rPr>
        <w:t>were</w:t>
      </w:r>
      <w:r w:rsidRPr="00E16FAB">
        <w:rPr>
          <w:szCs w:val="24"/>
        </w:rPr>
        <w:t xml:space="preserve"> the most useful? Tell me more about that. </w:t>
      </w:r>
    </w:p>
    <w:p w:rsidR="00EB7B58" w:rsidP="00EB7B58" w14:paraId="0722192F" w14:textId="2355FBA2">
      <w:pPr>
        <w:pStyle w:val="BodyText"/>
        <w:spacing w:after="0"/>
        <w:ind w:left="360"/>
        <w:rPr>
          <w:szCs w:val="24"/>
        </w:rPr>
      </w:pPr>
      <w:r w:rsidRPr="00E16FAB">
        <w:rPr>
          <w:szCs w:val="24"/>
        </w:rPr>
        <w:t xml:space="preserve">Probes: Working one-on-one with a [MOBILITY PROGRAM] coach; help identifying available units, help negotiating with landlords, help assisting with and expediting PHA’s lease up process; </w:t>
      </w:r>
      <w:r>
        <w:rPr>
          <w:szCs w:val="24"/>
        </w:rPr>
        <w:t xml:space="preserve">help covering </w:t>
      </w:r>
      <w:r w:rsidRPr="00DF6217">
        <w:rPr>
          <w:szCs w:val="24"/>
        </w:rPr>
        <w:t>application fees, security deposits,</w:t>
      </w:r>
      <w:r>
        <w:rPr>
          <w:szCs w:val="24"/>
        </w:rPr>
        <w:t xml:space="preserve"> or other moving expenses</w:t>
      </w:r>
      <w:r w:rsidRPr="00DF6217">
        <w:rPr>
          <w:szCs w:val="24"/>
        </w:rPr>
        <w:t xml:space="preserve">; navigating perceived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A7584">
        <w:rPr>
          <w:szCs w:val="24"/>
        </w:rPr>
        <w:t>, or source of income, etc</w:t>
      </w:r>
      <w:r w:rsidRPr="00DF6217">
        <w:rPr>
          <w:szCs w:val="24"/>
        </w:rPr>
        <w:t>.</w:t>
      </w:r>
      <w:r>
        <w:rPr>
          <w:szCs w:val="24"/>
        </w:rPr>
        <w:t>?</w:t>
      </w:r>
    </w:p>
    <w:p w:rsidR="00EB7B58" w:rsidP="00EB7B58" w14:paraId="422CD2F3" w14:textId="77777777">
      <w:pPr>
        <w:pStyle w:val="BodyText"/>
        <w:spacing w:after="0"/>
        <w:ind w:left="360"/>
        <w:rPr>
          <w:szCs w:val="24"/>
        </w:rPr>
      </w:pPr>
      <w:r w:rsidRPr="00DF6217">
        <w:rPr>
          <w:szCs w:val="24"/>
        </w:rPr>
        <w:t xml:space="preserve"> </w:t>
      </w:r>
    </w:p>
    <w:p w:rsidR="00EB7B58" w:rsidP="00EB7B58" w14:paraId="4CA59AEE" w14:textId="40A74F78">
      <w:pPr>
        <w:pStyle w:val="BodyText"/>
        <w:numPr>
          <w:ilvl w:val="0"/>
          <w:numId w:val="18"/>
        </w:numPr>
        <w:spacing w:after="240"/>
        <w:rPr>
          <w:szCs w:val="24"/>
        </w:rPr>
      </w:pPr>
      <w:r w:rsidRPr="0089315E">
        <w:rPr>
          <w:szCs w:val="24"/>
        </w:rPr>
        <w:t xml:space="preserve">Which </w:t>
      </w:r>
      <w:r w:rsidR="00C5185B">
        <w:rPr>
          <w:szCs w:val="24"/>
        </w:rPr>
        <w:t xml:space="preserve">service or </w:t>
      </w:r>
      <w:r w:rsidRPr="0089315E">
        <w:rPr>
          <w:szCs w:val="24"/>
        </w:rPr>
        <w:t xml:space="preserve">services </w:t>
      </w:r>
      <w:r w:rsidR="00C5185B">
        <w:rPr>
          <w:szCs w:val="24"/>
        </w:rPr>
        <w:t>did you find least</w:t>
      </w:r>
      <w:r w:rsidRPr="0089315E">
        <w:rPr>
          <w:szCs w:val="24"/>
        </w:rPr>
        <w:t xml:space="preserve"> useful</w:t>
      </w:r>
      <w:r w:rsidR="00EF5441">
        <w:rPr>
          <w:szCs w:val="24"/>
        </w:rPr>
        <w:t>, if any</w:t>
      </w:r>
      <w:r w:rsidRPr="0089315E">
        <w:rPr>
          <w:szCs w:val="24"/>
        </w:rPr>
        <w:t xml:space="preserve">? </w:t>
      </w:r>
      <w:r w:rsidRPr="009F7539">
        <w:rPr>
          <w:szCs w:val="24"/>
        </w:rPr>
        <w:t>Can you give any examples of something that hasn’t turned out to be useful?</w:t>
      </w:r>
    </w:p>
    <w:p w:rsidR="00EB7B58" w:rsidRPr="0089315E" w:rsidP="00BB469D" w14:paraId="19093273" w14:textId="54CD094E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F67B3C">
        <w:rPr>
          <w:i/>
          <w:iCs/>
          <w:szCs w:val="24"/>
        </w:rPr>
        <w:t>If they mention getting financial assistance]</w:t>
      </w:r>
      <w:r w:rsidRPr="0089315E">
        <w:rPr>
          <w:szCs w:val="24"/>
        </w:rPr>
        <w:t xml:space="preserve"> </w:t>
      </w:r>
      <w:r w:rsidR="00EF5441">
        <w:rPr>
          <w:szCs w:val="24"/>
        </w:rPr>
        <w:t>How helpful was the financial assistance in moving to an Opportunity Area</w:t>
      </w:r>
      <w:r w:rsidRPr="0089315E">
        <w:rPr>
          <w:szCs w:val="24"/>
        </w:rPr>
        <w:t>?</w:t>
      </w:r>
      <w:r>
        <w:rPr>
          <w:szCs w:val="24"/>
        </w:rPr>
        <w:t xml:space="preserve"> </w:t>
      </w:r>
    </w:p>
    <w:p w:rsidR="00EB7B58" w:rsidRPr="00EF5441" w:rsidP="00BB469D" w14:paraId="41127A11" w14:textId="4D54AD1F">
      <w:pPr>
        <w:pStyle w:val="BodyText"/>
        <w:numPr>
          <w:ilvl w:val="1"/>
          <w:numId w:val="1"/>
        </w:numPr>
        <w:spacing w:after="240"/>
        <w:rPr>
          <w:szCs w:val="24"/>
        </w:rPr>
      </w:pPr>
      <w:r>
        <w:rPr>
          <w:szCs w:val="24"/>
        </w:rPr>
        <w:t xml:space="preserve"> </w:t>
      </w:r>
      <w:r w:rsidR="00C7770F">
        <w:rPr>
          <w:szCs w:val="24"/>
        </w:rPr>
        <w:t>Did</w:t>
      </w:r>
      <w:r>
        <w:rPr>
          <w:szCs w:val="24"/>
        </w:rPr>
        <w:t xml:space="preserve"> you have</w:t>
      </w:r>
      <w:r w:rsidR="00C7770F">
        <w:rPr>
          <w:szCs w:val="24"/>
        </w:rPr>
        <w:t xml:space="preserve"> other expenses not covered by the financial assistance</w:t>
      </w:r>
      <w:r>
        <w:rPr>
          <w:szCs w:val="24"/>
        </w:rPr>
        <w:t xml:space="preserve"> that you needed help with to move to an Opportunity Area?</w:t>
      </w:r>
    </w:p>
    <w:p w:rsidR="00EB7B58" w:rsidRPr="0089315E" w:rsidP="00BB469D" w14:paraId="5654472F" w14:textId="34A32E6C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F67B3C">
        <w:rPr>
          <w:i/>
          <w:iCs/>
          <w:szCs w:val="24"/>
        </w:rPr>
        <w:t xml:space="preserve">Existing voucher </w:t>
      </w:r>
      <w:r>
        <w:rPr>
          <w:i/>
          <w:iCs/>
          <w:szCs w:val="24"/>
        </w:rPr>
        <w:t>families</w:t>
      </w:r>
      <w:r>
        <w:rPr>
          <w:szCs w:val="24"/>
        </w:rPr>
        <w:t>]</w:t>
      </w:r>
      <w:r w:rsidRPr="0089315E">
        <w:rPr>
          <w:szCs w:val="24"/>
        </w:rPr>
        <w:t xml:space="preserve"> Thinking back to other moves you have made with your voucher, did the help you received </w:t>
      </w:r>
      <w:r>
        <w:rPr>
          <w:szCs w:val="24"/>
        </w:rPr>
        <w:t>through</w:t>
      </w:r>
      <w:r w:rsidRPr="0089315E">
        <w:rPr>
          <w:szCs w:val="24"/>
        </w:rPr>
        <w:t xml:space="preserve"> [</w:t>
      </w:r>
      <w:r>
        <w:rPr>
          <w:szCs w:val="24"/>
        </w:rPr>
        <w:t>MOBILITY PROGRAM</w:t>
      </w:r>
      <w:r w:rsidRPr="0089315E">
        <w:rPr>
          <w:szCs w:val="24"/>
        </w:rPr>
        <w:t>] make any difference compared with your previous housing search experiences? Tell me about that.</w:t>
      </w:r>
    </w:p>
    <w:p w:rsidR="00EB7B58" w:rsidRPr="00EB7B58" w:rsidP="00EF5441" w14:paraId="60C3E5D0" w14:textId="44824D9C">
      <w:pPr>
        <w:pStyle w:val="BodyText"/>
        <w:numPr>
          <w:ilvl w:val="0"/>
          <w:numId w:val="21"/>
        </w:numPr>
        <w:rPr>
          <w:szCs w:val="24"/>
        </w:rPr>
      </w:pPr>
      <w:r w:rsidRPr="0089315E">
        <w:rPr>
          <w:szCs w:val="24"/>
        </w:rPr>
        <w:t>Tell me more about past experiences with landlords and using your voucher. Did the services you receive(d) through [</w:t>
      </w:r>
      <w:r>
        <w:rPr>
          <w:szCs w:val="24"/>
        </w:rPr>
        <w:t>MOBILITY PROGRAM</w:t>
      </w:r>
      <w:r w:rsidRPr="0089315E">
        <w:rPr>
          <w:szCs w:val="24"/>
        </w:rPr>
        <w:t xml:space="preserve">] make a difference with your interactions with landlords? </w:t>
      </w:r>
    </w:p>
    <w:p w:rsidR="00EB7B58" w:rsidRPr="00E16FAB" w:rsidP="00BB469D" w14:paraId="03F521C5" w14:textId="3BEBD129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If you could improve the help [</w:t>
      </w:r>
      <w:r>
        <w:rPr>
          <w:szCs w:val="24"/>
        </w:rPr>
        <w:t>MOBILITY PROGRAM</w:t>
      </w:r>
      <w:r w:rsidRPr="0089315E">
        <w:rPr>
          <w:szCs w:val="24"/>
        </w:rPr>
        <w:t xml:space="preserve">] provides </w:t>
      </w:r>
      <w:r>
        <w:rPr>
          <w:szCs w:val="24"/>
        </w:rPr>
        <w:t xml:space="preserve">to </w:t>
      </w:r>
      <w:r w:rsidRPr="0089315E">
        <w:rPr>
          <w:szCs w:val="24"/>
        </w:rPr>
        <w:t xml:space="preserve">people with vouchers searching for housing and leasing up, what </w:t>
      </w:r>
      <w:r w:rsidRPr="00E16FAB">
        <w:rPr>
          <w:szCs w:val="24"/>
        </w:rPr>
        <w:t xml:space="preserve">changes would you make? </w:t>
      </w:r>
    </w:p>
    <w:p w:rsidR="00EB7B58" w:rsidP="00EB7B58" w14:paraId="6E1D24A8" w14:textId="6F1433AB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>
        <w:rPr>
          <w:szCs w:val="24"/>
        </w:rPr>
        <w:t>M</w:t>
      </w:r>
      <w:r w:rsidRPr="00E16FAB">
        <w:rPr>
          <w:szCs w:val="24"/>
        </w:rPr>
        <w:t>ake changes to types of services available, how services are delivered, length of services</w:t>
      </w:r>
      <w:r>
        <w:rPr>
          <w:szCs w:val="24"/>
        </w:rPr>
        <w:t>, staffing changes,</w:t>
      </w:r>
      <w:r w:rsidRPr="00E16FAB">
        <w:rPr>
          <w:szCs w:val="24"/>
        </w:rPr>
        <w:t xml:space="preserve"> etc.</w:t>
      </w:r>
      <w:r>
        <w:rPr>
          <w:szCs w:val="24"/>
        </w:rPr>
        <w:t>?</w:t>
      </w:r>
    </w:p>
    <w:p w:rsidR="00AF6FA2" w:rsidRPr="0089315E" w:rsidP="00AF6FA2" w14:paraId="389A4F38" w14:textId="63DF3753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POST-MOVE SERVICES (if available) [Treatment Respondents</w:t>
      </w:r>
      <w:r w:rsidR="00FF3FE7">
        <w:rPr>
          <w:rFonts w:ascii="Times New Roman" w:hAnsi="Times New Roman" w:cs="Times New Roman"/>
        </w:rPr>
        <w:t>]</w:t>
      </w:r>
    </w:p>
    <w:p w:rsidR="00AF6FA2" w:rsidRPr="0089315E" w:rsidP="00BB469D" w14:paraId="12DDF382" w14:textId="75FCEE6E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I understand the mobility program also offers help after your move. </w:t>
      </w:r>
      <w:r w:rsidR="009E44C5">
        <w:rPr>
          <w:szCs w:val="24"/>
        </w:rPr>
        <w:t>Please t</w:t>
      </w:r>
      <w:r w:rsidRPr="0089315E">
        <w:rPr>
          <w:szCs w:val="24"/>
        </w:rPr>
        <w:t xml:space="preserve">ell me about the help that has been available to you since your recent move. </w:t>
      </w:r>
    </w:p>
    <w:p w:rsidR="00AF6FA2" w:rsidRPr="0089315E" w:rsidP="00482894" w14:paraId="67D385BC" w14:textId="4297409D">
      <w:pPr>
        <w:pStyle w:val="BodyText"/>
        <w:numPr>
          <w:ilvl w:val="0"/>
          <w:numId w:val="22"/>
        </w:numPr>
        <w:spacing w:after="120"/>
        <w:rPr>
          <w:szCs w:val="24"/>
        </w:rPr>
      </w:pPr>
      <w:r w:rsidRPr="0089315E">
        <w:rPr>
          <w:szCs w:val="24"/>
        </w:rPr>
        <w:t xml:space="preserve">What services </w:t>
      </w:r>
      <w:r w:rsidR="008B77AB">
        <w:rPr>
          <w:szCs w:val="24"/>
        </w:rPr>
        <w:t xml:space="preserve">or assistance </w:t>
      </w:r>
      <w:r w:rsidRPr="0089315E">
        <w:rPr>
          <w:szCs w:val="24"/>
        </w:rPr>
        <w:t xml:space="preserve">have you used? </w:t>
      </w:r>
    </w:p>
    <w:p w:rsidR="00632919" w:rsidP="00482894" w14:paraId="68D3E99B" w14:textId="7338C464">
      <w:pPr>
        <w:pStyle w:val="BodyText"/>
        <w:numPr>
          <w:ilvl w:val="0"/>
          <w:numId w:val="22"/>
        </w:numPr>
        <w:spacing w:after="120"/>
        <w:rPr>
          <w:szCs w:val="24"/>
        </w:rPr>
      </w:pPr>
      <w:r w:rsidRPr="0089315E">
        <w:rPr>
          <w:szCs w:val="24"/>
        </w:rPr>
        <w:t>[</w:t>
      </w:r>
      <w:r w:rsidRPr="0025242E">
        <w:rPr>
          <w:i/>
          <w:iCs/>
          <w:szCs w:val="24"/>
        </w:rPr>
        <w:t>If used services</w:t>
      </w:r>
      <w:r w:rsidR="008B77AB">
        <w:rPr>
          <w:i/>
          <w:iCs/>
          <w:szCs w:val="24"/>
        </w:rPr>
        <w:t xml:space="preserve"> or assistance</w:t>
      </w:r>
      <w:r w:rsidRPr="0089315E">
        <w:rPr>
          <w:szCs w:val="24"/>
        </w:rPr>
        <w:t xml:space="preserve">] In what ways has </w:t>
      </w:r>
      <w:r w:rsidRPr="0089315E">
        <w:rPr>
          <w:szCs w:val="24"/>
        </w:rPr>
        <w:t>the help you received from [</w:t>
      </w:r>
      <w:r>
        <w:rPr>
          <w:szCs w:val="24"/>
        </w:rPr>
        <w:t>MOBILITY PROGRAM</w:t>
      </w:r>
      <w:r w:rsidRPr="0089315E">
        <w:rPr>
          <w:szCs w:val="24"/>
        </w:rPr>
        <w:t>] after moving into your apartment/house</w:t>
      </w:r>
      <w:r w:rsidRPr="0089315E">
        <w:rPr>
          <w:szCs w:val="24"/>
        </w:rPr>
        <w:t xml:space="preserve"> </w:t>
      </w:r>
      <w:r w:rsidRPr="0089315E">
        <w:rPr>
          <w:szCs w:val="24"/>
        </w:rPr>
        <w:t>been useful</w:t>
      </w:r>
      <w:r>
        <w:rPr>
          <w:szCs w:val="24"/>
        </w:rPr>
        <w:t>, if any</w:t>
      </w:r>
      <w:r w:rsidRPr="0089315E">
        <w:rPr>
          <w:szCs w:val="24"/>
        </w:rPr>
        <w:t>?</w:t>
      </w:r>
    </w:p>
    <w:p w:rsidR="00AF6FA2" w:rsidRPr="0089315E" w:rsidP="00922EA3" w14:paraId="7CEA5FCD" w14:textId="21AAC9F4">
      <w:pPr>
        <w:pStyle w:val="BodyText"/>
        <w:numPr>
          <w:ilvl w:val="0"/>
          <w:numId w:val="48"/>
        </w:numPr>
        <w:spacing w:after="240"/>
        <w:ind w:left="1620" w:hanging="540"/>
        <w:rPr>
          <w:szCs w:val="24"/>
        </w:rPr>
      </w:pPr>
      <w:r>
        <w:rPr>
          <w:szCs w:val="24"/>
        </w:rPr>
        <w:t>Has any of the assistance since your move not been useful? [</w:t>
      </w:r>
      <w:r w:rsidRPr="00922EA3">
        <w:rPr>
          <w:szCs w:val="24"/>
        </w:rPr>
        <w:t>If yes</w:t>
      </w:r>
      <w:r>
        <w:rPr>
          <w:szCs w:val="24"/>
        </w:rPr>
        <w:t>] What hasn’t been useful?</w:t>
      </w:r>
      <w:r w:rsidRPr="0089315E">
        <w:rPr>
          <w:szCs w:val="24"/>
        </w:rPr>
        <w:t xml:space="preserve"> </w:t>
      </w:r>
    </w:p>
    <w:p w:rsidR="00AF6FA2" w:rsidP="00922EA3" w14:paraId="0069CA5F" w14:textId="7ED3AF39">
      <w:pPr>
        <w:pStyle w:val="BodyText"/>
        <w:ind w:left="360"/>
        <w:rPr>
          <w:szCs w:val="24"/>
        </w:rPr>
      </w:pPr>
      <w:r>
        <w:t>Probes: Support for landlord disputes</w:t>
      </w:r>
      <w:r w:rsidR="00597EDD">
        <w:t>;</w:t>
      </w:r>
      <w:r>
        <w:t xml:space="preserve"> conflicts with neighbors</w:t>
      </w:r>
      <w:r w:rsidR="00597EDD">
        <w:t>;</w:t>
      </w:r>
      <w:r>
        <w:t xml:space="preserve"> housing quality concerns</w:t>
      </w:r>
      <w:r w:rsidR="00597EDD">
        <w:t xml:space="preserve">; </w:t>
      </w:r>
      <w:r>
        <w:t>second moves</w:t>
      </w:r>
      <w:r w:rsidR="00597EDD">
        <w:t>;</w:t>
      </w:r>
      <w:r>
        <w:t xml:space="preserve"> voucher questions</w:t>
      </w:r>
      <w:r w:rsidR="00597EDD">
        <w:t>;</w:t>
      </w:r>
      <w:r>
        <w:t xml:space="preserve"> complaints from neighbors</w:t>
      </w:r>
      <w:r w:rsidR="00597EDD">
        <w:t>;</w:t>
      </w:r>
      <w:r>
        <w:t xml:space="preserve"> </w:t>
      </w:r>
      <w:r w:rsidR="004A7584">
        <w:t xml:space="preserve">discriminatory actions based on race, ethnicity, family status, </w:t>
      </w:r>
      <w:r w:rsidR="004A7584">
        <w:rPr>
          <w:rFonts w:asciiTheme="majorBidi" w:hAnsiTheme="majorBidi" w:cstheme="majorBidi"/>
          <w:szCs w:val="24"/>
        </w:rPr>
        <w:t>disability status, sexual orientation, gender identity, age</w:t>
      </w:r>
      <w:r w:rsidRPr="00DF6217" w:rsidR="004A7584">
        <w:rPr>
          <w:szCs w:val="24"/>
        </w:rPr>
        <w:t>, or source of income, etc</w:t>
      </w:r>
      <w:r w:rsidR="004A7584">
        <w:rPr>
          <w:szCs w:val="24"/>
        </w:rPr>
        <w:t>.</w:t>
      </w:r>
      <w:r w:rsidR="009E44C5">
        <w:t>?</w:t>
      </w:r>
      <w:r w:rsidRPr="00950369" w:rsidR="00950369">
        <w:rPr>
          <w:rFonts w:asciiTheme="majorBidi" w:hAnsiTheme="majorBidi" w:cstheme="majorBidi"/>
          <w:szCs w:val="24"/>
        </w:rPr>
        <w:t xml:space="preserve"> </w:t>
      </w:r>
      <w:r w:rsidR="003E06A1">
        <w:rPr>
          <w:szCs w:val="24"/>
        </w:rPr>
        <w:t>Can you t</w:t>
      </w:r>
      <w:r w:rsidRPr="0089315E" w:rsidR="003E06A1">
        <w:rPr>
          <w:szCs w:val="24"/>
        </w:rPr>
        <w:t xml:space="preserve">ell </w:t>
      </w:r>
      <w:r w:rsidRPr="0089315E">
        <w:rPr>
          <w:szCs w:val="24"/>
        </w:rPr>
        <w:t xml:space="preserve">me about any help you </w:t>
      </w:r>
      <w:r w:rsidRPr="0089315E">
        <w:rPr>
          <w:szCs w:val="24"/>
        </w:rPr>
        <w:t>were</w:t>
      </w:r>
      <w:r w:rsidRPr="0089315E">
        <w:rPr>
          <w:szCs w:val="24"/>
        </w:rPr>
        <w:t xml:space="preserve"> offered since you moved, but you did not end up using</w:t>
      </w:r>
      <w:r w:rsidR="003E06A1">
        <w:rPr>
          <w:szCs w:val="24"/>
        </w:rPr>
        <w:t>?</w:t>
      </w:r>
      <w:r w:rsidRPr="0089315E">
        <w:rPr>
          <w:szCs w:val="24"/>
        </w:rPr>
        <w:t xml:space="preserve"> </w:t>
      </w:r>
    </w:p>
    <w:p w:rsidR="00EB7B58" w:rsidP="00BB469D" w14:paraId="4ED8DA73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D747CA">
        <w:rPr>
          <w:i/>
          <w:iCs/>
          <w:szCs w:val="24"/>
        </w:rPr>
        <w:t>Existing v</w:t>
      </w:r>
      <w:r>
        <w:rPr>
          <w:i/>
          <w:iCs/>
          <w:szCs w:val="24"/>
        </w:rPr>
        <w:t>oucher families, if used post-move services</w:t>
      </w:r>
      <w:r w:rsidRPr="0089315E">
        <w:rPr>
          <w:szCs w:val="24"/>
        </w:rPr>
        <w:t xml:space="preserve">] </w:t>
      </w:r>
      <w:r>
        <w:rPr>
          <w:szCs w:val="24"/>
        </w:rPr>
        <w:t>Did the help you received from [MOBILITY PROGRAM] after your move make any difference c</w:t>
      </w:r>
      <w:r w:rsidRPr="0089315E">
        <w:rPr>
          <w:szCs w:val="24"/>
        </w:rPr>
        <w:t>ompared with your previous move</w:t>
      </w:r>
      <w:r>
        <w:rPr>
          <w:szCs w:val="24"/>
        </w:rPr>
        <w:t xml:space="preserve"> experience</w:t>
      </w:r>
      <w:r w:rsidRPr="0089315E">
        <w:rPr>
          <w:szCs w:val="24"/>
        </w:rPr>
        <w:t>s with a voucher</w:t>
      </w:r>
      <w:r>
        <w:rPr>
          <w:szCs w:val="24"/>
        </w:rPr>
        <w:t>?</w:t>
      </w:r>
      <w:r w:rsidRPr="0089315E">
        <w:rPr>
          <w:szCs w:val="24"/>
        </w:rPr>
        <w:t xml:space="preserve"> </w:t>
      </w:r>
      <w:r>
        <w:rPr>
          <w:szCs w:val="24"/>
        </w:rPr>
        <w:t>[</w:t>
      </w:r>
      <w:r>
        <w:rPr>
          <w:i/>
          <w:iCs/>
          <w:szCs w:val="24"/>
        </w:rPr>
        <w:t>If yes</w:t>
      </w:r>
      <w:r>
        <w:rPr>
          <w:szCs w:val="24"/>
        </w:rPr>
        <w:t>] How so? T</w:t>
      </w:r>
      <w:r w:rsidRPr="0089315E">
        <w:rPr>
          <w:szCs w:val="24"/>
        </w:rPr>
        <w:t xml:space="preserve">ell me </w:t>
      </w:r>
      <w:r>
        <w:rPr>
          <w:szCs w:val="24"/>
        </w:rPr>
        <w:t>more about that</w:t>
      </w:r>
      <w:r w:rsidRPr="0089315E">
        <w:rPr>
          <w:szCs w:val="24"/>
        </w:rPr>
        <w:t>.</w:t>
      </w:r>
    </w:p>
    <w:p w:rsidR="00EB7B58" w:rsidRPr="0089315E" w:rsidP="00120267" w14:paraId="07185118" w14:textId="36FF2AEA">
      <w:pPr>
        <w:pStyle w:val="BodyText"/>
        <w:ind w:left="360"/>
        <w:rPr>
          <w:szCs w:val="24"/>
        </w:rPr>
      </w:pPr>
      <w:r>
        <w:rPr>
          <w:szCs w:val="24"/>
        </w:rPr>
        <w:t xml:space="preserve">Probes: </w:t>
      </w:r>
      <w:r>
        <w:rPr>
          <w:szCs w:val="24"/>
        </w:rPr>
        <w:t>Particular services</w:t>
      </w:r>
      <w:r>
        <w:rPr>
          <w:szCs w:val="24"/>
        </w:rPr>
        <w:t>, specific things said or done by coach/counselor?</w:t>
      </w:r>
    </w:p>
    <w:p w:rsidR="00AF6FA2" w:rsidRPr="00E16FAB" w:rsidP="00BB469D" w14:paraId="75853BCE" w14:textId="13D30825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If you could get </w:t>
      </w:r>
      <w:r w:rsidR="00227A02">
        <w:rPr>
          <w:szCs w:val="24"/>
        </w:rPr>
        <w:t>other</w:t>
      </w:r>
      <w:r w:rsidRPr="00E16FAB">
        <w:rPr>
          <w:szCs w:val="24"/>
        </w:rPr>
        <w:t xml:space="preserve"> help from [MOBILITY PROGRAM] after your move, what </w:t>
      </w:r>
      <w:r w:rsidR="00227A02">
        <w:rPr>
          <w:szCs w:val="24"/>
        </w:rPr>
        <w:t>type of help</w:t>
      </w:r>
      <w:r w:rsidR="00151541">
        <w:rPr>
          <w:szCs w:val="24"/>
        </w:rPr>
        <w:t xml:space="preserve"> </w:t>
      </w:r>
      <w:r w:rsidR="00227A02">
        <w:rPr>
          <w:szCs w:val="24"/>
        </w:rPr>
        <w:t xml:space="preserve">would </w:t>
      </w:r>
      <w:r w:rsidR="00C7770F">
        <w:rPr>
          <w:szCs w:val="24"/>
        </w:rPr>
        <w:t>you want</w:t>
      </w:r>
      <w:r w:rsidRPr="00E16FAB">
        <w:rPr>
          <w:szCs w:val="24"/>
        </w:rPr>
        <w:t xml:space="preserve">? </w:t>
      </w:r>
    </w:p>
    <w:p w:rsidR="00AF6FA2" w:rsidRPr="0089315E" w:rsidP="00AF6FA2" w14:paraId="13544EDE" w14:textId="52AFB5A4">
      <w:pPr>
        <w:pStyle w:val="BodyText"/>
        <w:ind w:left="360"/>
        <w:rPr>
          <w:szCs w:val="24"/>
        </w:rPr>
      </w:pPr>
      <w:r w:rsidRPr="00E16FAB">
        <w:rPr>
          <w:iCs/>
          <w:szCs w:val="24"/>
        </w:rPr>
        <w:t>Probes:</w:t>
      </w:r>
      <w:r w:rsidRPr="00E16FAB">
        <w:rPr>
          <w:szCs w:val="24"/>
        </w:rPr>
        <w:t xml:space="preserve"> </w:t>
      </w:r>
      <w:r w:rsidR="00D939C7">
        <w:rPr>
          <w:szCs w:val="24"/>
        </w:rPr>
        <w:t>M</w:t>
      </w:r>
      <w:r w:rsidRPr="00E16FAB">
        <w:rPr>
          <w:szCs w:val="24"/>
        </w:rPr>
        <w:t xml:space="preserve">ake changes </w:t>
      </w:r>
      <w:r w:rsidRPr="0089315E">
        <w:rPr>
          <w:szCs w:val="24"/>
        </w:rPr>
        <w:t xml:space="preserve">to types of services, how services are delivered, </w:t>
      </w:r>
      <w:r w:rsidR="00D939C7">
        <w:rPr>
          <w:szCs w:val="24"/>
        </w:rPr>
        <w:t xml:space="preserve">frequency of contact with coach/counselor, </w:t>
      </w:r>
      <w:r w:rsidRPr="0089315E">
        <w:rPr>
          <w:szCs w:val="24"/>
        </w:rPr>
        <w:t>etc.</w:t>
      </w:r>
      <w:r w:rsidR="00D939C7">
        <w:rPr>
          <w:szCs w:val="24"/>
        </w:rPr>
        <w:t>?</w:t>
      </w:r>
    </w:p>
    <w:bookmarkEnd w:id="4"/>
    <w:p w:rsidR="00AF6FA2" w:rsidRPr="0089315E" w:rsidP="00AF6FA2" w14:paraId="24625445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SATISFACTION WITH MOVE AND NEIGHBORHOOD [All Respondents]</w:t>
      </w:r>
    </w:p>
    <w:p w:rsidR="00275775" w:rsidRPr="00E16FAB" w:rsidP="00BB469D" w14:paraId="4FB36292" w14:textId="5DBEF59F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Are you satisfied with how your most recent move turned out? </w:t>
      </w:r>
      <w:r w:rsidR="00A02595">
        <w:rPr>
          <w:szCs w:val="24"/>
        </w:rPr>
        <w:t>Can you t</w:t>
      </w:r>
      <w:r w:rsidRPr="0089315E">
        <w:rPr>
          <w:szCs w:val="24"/>
        </w:rPr>
        <w:t>ell me more about that</w:t>
      </w:r>
      <w:r w:rsidR="00123CAA">
        <w:rPr>
          <w:szCs w:val="24"/>
        </w:rPr>
        <w:t>?</w:t>
      </w:r>
      <w:r w:rsidRPr="0089315E">
        <w:rPr>
          <w:szCs w:val="24"/>
        </w:rPr>
        <w:t xml:space="preserve"> Why </w:t>
      </w:r>
      <w:r w:rsidRPr="00E16FAB">
        <w:rPr>
          <w:szCs w:val="24"/>
        </w:rPr>
        <w:t xml:space="preserve">or why not? </w:t>
      </w:r>
    </w:p>
    <w:p w:rsidR="00AF6FA2" w:rsidRPr="00E16FAB" w:rsidP="0089289C" w14:paraId="6B47A8B1" w14:textId="2F702095">
      <w:pPr>
        <w:pStyle w:val="BodyText"/>
        <w:ind w:left="360"/>
        <w:rPr>
          <w:szCs w:val="24"/>
        </w:rPr>
      </w:pPr>
      <w:r w:rsidRPr="00123CAA">
        <w:rPr>
          <w:iCs/>
          <w:szCs w:val="24"/>
        </w:rPr>
        <w:t>Probe</w:t>
      </w:r>
      <w:r w:rsidRPr="00123CAA" w:rsidR="00FA41D5">
        <w:rPr>
          <w:iCs/>
          <w:szCs w:val="24"/>
        </w:rPr>
        <w:t>s</w:t>
      </w:r>
      <w:r w:rsidRPr="00123CAA">
        <w:rPr>
          <w:iCs/>
          <w:szCs w:val="24"/>
        </w:rPr>
        <w:t>:</w:t>
      </w:r>
      <w:r w:rsidRPr="00E16FAB">
        <w:rPr>
          <w:iCs/>
          <w:szCs w:val="24"/>
        </w:rPr>
        <w:t xml:space="preserve"> </w:t>
      </w:r>
      <w:r w:rsidRPr="00E16FAB">
        <w:rPr>
          <w:szCs w:val="24"/>
        </w:rPr>
        <w:t>Satisfied with the neighborhood</w:t>
      </w:r>
      <w:r w:rsidR="00123CAA">
        <w:rPr>
          <w:szCs w:val="24"/>
        </w:rPr>
        <w:t>, with</w:t>
      </w:r>
      <w:r w:rsidRPr="00E16FAB">
        <w:rPr>
          <w:szCs w:val="24"/>
        </w:rPr>
        <w:t xml:space="preserve"> the house/apartment</w:t>
      </w:r>
      <w:r w:rsidR="00123CAA">
        <w:rPr>
          <w:szCs w:val="24"/>
        </w:rPr>
        <w:t>, with</w:t>
      </w:r>
      <w:r w:rsidRPr="00E16FAB">
        <w:rPr>
          <w:szCs w:val="24"/>
        </w:rPr>
        <w:t xml:space="preserve"> your landlord</w:t>
      </w:r>
      <w:r w:rsidR="00123CAA">
        <w:rPr>
          <w:szCs w:val="24"/>
        </w:rPr>
        <w:t>, with</w:t>
      </w:r>
      <w:r w:rsidR="00A02595">
        <w:rPr>
          <w:szCs w:val="24"/>
        </w:rPr>
        <w:t xml:space="preserve"> schools</w:t>
      </w:r>
      <w:r w:rsidR="00123CAA">
        <w:rPr>
          <w:szCs w:val="24"/>
        </w:rPr>
        <w:t>, with</w:t>
      </w:r>
      <w:r w:rsidR="006A64AD">
        <w:rPr>
          <w:szCs w:val="24"/>
        </w:rPr>
        <w:t xml:space="preserve"> neighbors? </w:t>
      </w:r>
    </w:p>
    <w:p w:rsidR="00AF6FA2" w:rsidRPr="00E16FAB" w:rsidP="00482894" w14:paraId="371F6F09" w14:textId="16445F56">
      <w:pPr>
        <w:pStyle w:val="BodyText"/>
        <w:numPr>
          <w:ilvl w:val="0"/>
          <w:numId w:val="23"/>
        </w:numPr>
        <w:rPr>
          <w:szCs w:val="24"/>
        </w:rPr>
      </w:pPr>
      <w:r>
        <w:rPr>
          <w:szCs w:val="24"/>
        </w:rPr>
        <w:t>H</w:t>
      </w:r>
      <w:r w:rsidRPr="00E16FAB">
        <w:rPr>
          <w:szCs w:val="24"/>
        </w:rPr>
        <w:t xml:space="preserve">as the help you got from [MOBILITY PROGRAM] </w:t>
      </w:r>
      <w:r>
        <w:rPr>
          <w:szCs w:val="24"/>
        </w:rPr>
        <w:t>affected h</w:t>
      </w:r>
      <w:r w:rsidRPr="00E16FAB">
        <w:rPr>
          <w:szCs w:val="24"/>
        </w:rPr>
        <w:t xml:space="preserve">ow satisfied you are? </w:t>
      </w:r>
      <w:r>
        <w:rPr>
          <w:szCs w:val="24"/>
        </w:rPr>
        <w:t>If so, how?</w:t>
      </w:r>
    </w:p>
    <w:p w:rsidR="00AF6FA2" w:rsidRPr="00E16FAB" w:rsidP="00BB469D" w14:paraId="4BF372ED" w14:textId="2067814A">
      <w:pPr>
        <w:pStyle w:val="BodyText"/>
        <w:numPr>
          <w:ilvl w:val="0"/>
          <w:numId w:val="1"/>
        </w:numPr>
      </w:pPr>
      <w:r>
        <w:t xml:space="preserve">Are your </w:t>
      </w:r>
      <w:r w:rsidR="004F2ABE">
        <w:t>child/</w:t>
      </w:r>
      <w:r>
        <w:t>children satisfied with the move? Tell me more about that. Why or why not?</w:t>
      </w:r>
    </w:p>
    <w:p w:rsidR="00AF6FA2" w:rsidRPr="00E16FAB" w:rsidP="00AF6FA2" w14:paraId="558CD2F3" w14:textId="7B9EAF2C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s: </w:t>
      </w:r>
      <w:r w:rsidR="006A64AD">
        <w:rPr>
          <w:szCs w:val="24"/>
        </w:rPr>
        <w:t>S</w:t>
      </w:r>
      <w:r w:rsidRPr="00E16FAB">
        <w:rPr>
          <w:szCs w:val="24"/>
        </w:rPr>
        <w:t>atisfaction with new housing, neighborhood, school (if changed), distance from friends or school</w:t>
      </w:r>
      <w:r w:rsidR="00D87072">
        <w:rPr>
          <w:szCs w:val="24"/>
        </w:rPr>
        <w:t>, distance from family, interaction with neighbors, new friends?</w:t>
      </w:r>
    </w:p>
    <w:p w:rsidR="00AF6FA2" w:rsidRPr="0089315E" w:rsidP="00AF6FA2" w14:paraId="6EF2BDFD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REFLECTIONS ON MOBILITY PROGRAM [Treatment Respondents]</w:t>
      </w:r>
    </w:p>
    <w:p w:rsidR="00AF6FA2" w:rsidRPr="00E16FAB" w:rsidP="00BB469D" w14:paraId="716F7AFC" w14:textId="71AF7800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 xml:space="preserve">Overall, how satisfied are you with the help that you received during your housing </w:t>
      </w:r>
      <w:r w:rsidRPr="00E16FAB">
        <w:rPr>
          <w:szCs w:val="24"/>
        </w:rPr>
        <w:t xml:space="preserve">search and since your move? </w:t>
      </w:r>
    </w:p>
    <w:p w:rsidR="00AF6FA2" w:rsidP="00AF6FA2" w14:paraId="5CCDFAEC" w14:textId="675458D3">
      <w:pPr>
        <w:pStyle w:val="BodyText"/>
        <w:ind w:left="360"/>
        <w:rPr>
          <w:szCs w:val="24"/>
        </w:rPr>
      </w:pPr>
      <w:r w:rsidRPr="00E16FAB">
        <w:rPr>
          <w:szCs w:val="24"/>
        </w:rPr>
        <w:t xml:space="preserve">Probe: </w:t>
      </w:r>
      <w:r w:rsidR="00E16FAB">
        <w:rPr>
          <w:szCs w:val="24"/>
        </w:rPr>
        <w:t>W</w:t>
      </w:r>
      <w:r w:rsidRPr="00E16FAB">
        <w:rPr>
          <w:szCs w:val="24"/>
        </w:rPr>
        <w:t>hy satisfied or dissatisfied?</w:t>
      </w:r>
    </w:p>
    <w:p w:rsidR="00463F3D" w:rsidRPr="0089315E" w:rsidP="00BB469D" w14:paraId="2338662C" w14:textId="77777777">
      <w:pPr>
        <w:pStyle w:val="BodyText"/>
        <w:numPr>
          <w:ilvl w:val="0"/>
          <w:numId w:val="1"/>
        </w:numPr>
        <w:rPr>
          <w:szCs w:val="24"/>
        </w:rPr>
      </w:pPr>
      <w:r w:rsidRPr="0089315E">
        <w:rPr>
          <w:szCs w:val="24"/>
        </w:rPr>
        <w:t>[</w:t>
      </w:r>
      <w:r w:rsidRPr="00D747CA">
        <w:rPr>
          <w:i/>
          <w:iCs/>
          <w:szCs w:val="24"/>
        </w:rPr>
        <w:t>Treatment group</w:t>
      </w:r>
      <w:r w:rsidRPr="0089315E">
        <w:rPr>
          <w:szCs w:val="24"/>
        </w:rPr>
        <w:t>] Do the services you have received play into your thoughts about staying in this neighborhood? How so?</w:t>
      </w:r>
    </w:p>
    <w:p w:rsidR="00463F3D" w:rsidRPr="00463F3D" w:rsidP="00C7770F" w14:paraId="29E0737D" w14:textId="114EF0C4">
      <w:pPr>
        <w:pStyle w:val="BodyText"/>
        <w:numPr>
          <w:ilvl w:val="0"/>
          <w:numId w:val="25"/>
        </w:numPr>
        <w:rPr>
          <w:szCs w:val="24"/>
        </w:rPr>
      </w:pPr>
      <w:r w:rsidRPr="0089315E">
        <w:rPr>
          <w:szCs w:val="24"/>
        </w:rPr>
        <w:t>How might [</w:t>
      </w:r>
      <w:r>
        <w:rPr>
          <w:szCs w:val="24"/>
        </w:rPr>
        <w:t>MOBILITY PROGRAM</w:t>
      </w:r>
      <w:r w:rsidRPr="0089315E">
        <w:rPr>
          <w:szCs w:val="24"/>
        </w:rPr>
        <w:t>] help you stay in this neighborhood if you want to?</w:t>
      </w:r>
    </w:p>
    <w:p w:rsidR="00AF6FA2" w:rsidRPr="00E16FAB" w:rsidP="00BB469D" w14:paraId="652026CB" w14:textId="7CF65220">
      <w:pPr>
        <w:pStyle w:val="BodyText"/>
        <w:numPr>
          <w:ilvl w:val="0"/>
          <w:numId w:val="1"/>
        </w:numPr>
        <w:spacing w:after="240"/>
        <w:rPr>
          <w:szCs w:val="24"/>
        </w:rPr>
      </w:pPr>
      <w:r w:rsidRPr="00E16FAB">
        <w:rPr>
          <w:szCs w:val="24"/>
        </w:rPr>
        <w:t>Overall, how satisfied are you with [MOBILITY PROGRAM] [</w:t>
      </w:r>
      <w:r w:rsidRPr="00E16FAB" w:rsidR="00A41C2D">
        <w:rPr>
          <w:szCs w:val="24"/>
        </w:rPr>
        <w:t>STAFF MEMBER(S)</w:t>
      </w:r>
      <w:r w:rsidRPr="00E16FAB">
        <w:rPr>
          <w:szCs w:val="24"/>
        </w:rPr>
        <w:t xml:space="preserve">]? Tell me more about that. </w:t>
      </w:r>
    </w:p>
    <w:p w:rsidR="00AF6FA2" w:rsidRPr="0089315E" w:rsidP="00AF6FA2" w14:paraId="65FFE9A6" w14:textId="77777777">
      <w:pPr>
        <w:pStyle w:val="Heading1"/>
        <w:rPr>
          <w:rFonts w:ascii="Times New Roman" w:hAnsi="Times New Roman" w:cs="Times New Roman"/>
        </w:rPr>
      </w:pPr>
      <w:r w:rsidRPr="0089315E">
        <w:rPr>
          <w:rFonts w:ascii="Times New Roman" w:hAnsi="Times New Roman" w:cs="Times New Roman"/>
        </w:rPr>
        <w:t>CLOSING [All Respondents]</w:t>
      </w:r>
    </w:p>
    <w:p w:rsidR="00AF6FA2" w:rsidRPr="00D747CA" w:rsidP="00AF6FA2" w14:paraId="25B3728D" w14:textId="77777777">
      <w:pPr>
        <w:pStyle w:val="BodyText"/>
        <w:rPr>
          <w:rFonts w:eastAsia="Lato"/>
          <w:szCs w:val="24"/>
        </w:rPr>
      </w:pPr>
      <w:r w:rsidRPr="00D747CA">
        <w:rPr>
          <w:rFonts w:eastAsia="Lato"/>
          <w:szCs w:val="24"/>
        </w:rPr>
        <w:t xml:space="preserve">Thank you for taking the time to talk with me today. </w:t>
      </w:r>
    </w:p>
    <w:p w:rsidR="00AF6FA2" w:rsidRPr="0089315E" w:rsidP="00BB469D" w14:paraId="703E5E9D" w14:textId="7D6CA7EC">
      <w:pPr>
        <w:pStyle w:val="BodyText"/>
        <w:numPr>
          <w:ilvl w:val="0"/>
          <w:numId w:val="1"/>
        </w:numPr>
        <w:rPr>
          <w:rFonts w:eastAsia="Lato"/>
          <w:szCs w:val="24"/>
        </w:rPr>
      </w:pPr>
      <w:r>
        <w:rPr>
          <w:rFonts w:eastAsia="Lato"/>
          <w:szCs w:val="24"/>
        </w:rPr>
        <w:t>Is there</w:t>
      </w:r>
      <w:r w:rsidRPr="0089315E">
        <w:rPr>
          <w:rFonts w:eastAsia="Lato"/>
          <w:szCs w:val="24"/>
        </w:rPr>
        <w:t xml:space="preserve"> anything I did not ask about your moving experience or </w:t>
      </w:r>
      <w:r w:rsidRPr="0089315E">
        <w:rPr>
          <w:szCs w:val="24"/>
        </w:rPr>
        <w:t>[</w:t>
      </w:r>
      <w:r>
        <w:rPr>
          <w:szCs w:val="24"/>
        </w:rPr>
        <w:t>MOBILITY PROGRAM</w:t>
      </w:r>
      <w:r w:rsidRPr="0089315E">
        <w:rPr>
          <w:szCs w:val="24"/>
        </w:rPr>
        <w:t>]</w:t>
      </w:r>
      <w:r w:rsidRPr="0089315E">
        <w:rPr>
          <w:rFonts w:eastAsia="Lato"/>
          <w:szCs w:val="24"/>
        </w:rPr>
        <w:t xml:space="preserve"> </w:t>
      </w:r>
      <w:r w:rsidRPr="0089315E">
        <w:rPr>
          <w:szCs w:val="24"/>
        </w:rPr>
        <w:t>services</w:t>
      </w:r>
      <w:r w:rsidRPr="0089315E">
        <w:rPr>
          <w:rFonts w:eastAsia="Lato"/>
          <w:szCs w:val="24"/>
        </w:rPr>
        <w:t xml:space="preserve"> that is important for us to understand? </w:t>
      </w:r>
    </w:p>
    <w:p w:rsidR="00AF6FA2" w:rsidRPr="0089315E" w:rsidP="00BB469D" w14:paraId="23C0B39C" w14:textId="77777777">
      <w:pPr>
        <w:pStyle w:val="BodyText"/>
        <w:numPr>
          <w:ilvl w:val="0"/>
          <w:numId w:val="1"/>
        </w:numPr>
        <w:rPr>
          <w:rFonts w:eastAsia="Lato"/>
          <w:szCs w:val="24"/>
        </w:rPr>
      </w:pPr>
      <w:r w:rsidRPr="0089315E">
        <w:rPr>
          <w:rFonts w:eastAsia="Lato"/>
          <w:szCs w:val="24"/>
        </w:rPr>
        <w:t xml:space="preserve">Do </w:t>
      </w:r>
      <w:r w:rsidRPr="0089315E">
        <w:rPr>
          <w:szCs w:val="24"/>
        </w:rPr>
        <w:t>you</w:t>
      </w:r>
      <w:r w:rsidRPr="0089315E">
        <w:rPr>
          <w:rFonts w:eastAsia="Lato"/>
          <w:szCs w:val="24"/>
        </w:rPr>
        <w:t xml:space="preserve"> have any final questions for me about the study, or about the research team?</w:t>
      </w:r>
    </w:p>
    <w:p w:rsidR="00AF6FA2" w:rsidRPr="00D747CA" w:rsidP="00AF6FA2" w14:paraId="32B723D7" w14:textId="26E6FEDB">
      <w:pPr>
        <w:pStyle w:val="BodyText"/>
        <w:rPr>
          <w:szCs w:val="24"/>
        </w:rPr>
      </w:pPr>
      <w:bookmarkStart w:id="7" w:name="_Hlk74224999"/>
      <w:r w:rsidRPr="00D747CA">
        <w:rPr>
          <w:szCs w:val="24"/>
        </w:rPr>
        <w:t>Thank you for your time</w:t>
      </w:r>
      <w:r w:rsidR="00BA1048">
        <w:rPr>
          <w:szCs w:val="24"/>
        </w:rPr>
        <w:t xml:space="preserve">. </w:t>
      </w:r>
      <w:r>
        <w:rPr>
          <w:szCs w:val="24"/>
        </w:rPr>
        <w:t>We will now turn off the recorder.</w:t>
      </w:r>
    </w:p>
    <w:bookmarkEnd w:id="7"/>
    <w:p w:rsidR="00CB11E8" w:rsidRPr="0089315E" w:rsidP="00AF6FA2" w14:paraId="76ADE5AE" w14:textId="35F880B1">
      <w:pPr>
        <w:pStyle w:val="BodyText"/>
        <w:rPr>
          <w:i/>
          <w:iCs/>
          <w:szCs w:val="24"/>
        </w:rPr>
      </w:pPr>
      <w:r w:rsidRPr="0089315E">
        <w:rPr>
          <w:i/>
          <w:iCs/>
          <w:szCs w:val="24"/>
        </w:rPr>
        <w:t>[</w:t>
      </w:r>
      <w:r>
        <w:rPr>
          <w:i/>
          <w:iCs/>
          <w:szCs w:val="24"/>
        </w:rPr>
        <w:t>D</w:t>
      </w:r>
      <w:r w:rsidRPr="0089315E">
        <w:rPr>
          <w:i/>
          <w:iCs/>
          <w:szCs w:val="24"/>
        </w:rPr>
        <w:t>iscuss compensation</w:t>
      </w:r>
      <w:r>
        <w:rPr>
          <w:i/>
          <w:iCs/>
          <w:szCs w:val="24"/>
        </w:rPr>
        <w:t xml:space="preserve"> and </w:t>
      </w:r>
      <w:r w:rsidRPr="0089315E">
        <w:rPr>
          <w:i/>
          <w:iCs/>
          <w:szCs w:val="24"/>
        </w:rPr>
        <w:t>collect future contacts list</w:t>
      </w:r>
      <w:r>
        <w:rPr>
          <w:i/>
          <w:iCs/>
          <w:szCs w:val="24"/>
        </w:rPr>
        <w:t>.</w:t>
      </w:r>
      <w:r w:rsidRPr="0089315E">
        <w:rPr>
          <w:i/>
          <w:iCs/>
          <w:szCs w:val="24"/>
        </w:rPr>
        <w:t xml:space="preserve">] </w:t>
      </w:r>
    </w:p>
    <w:p w:rsidR="00AF6FA2" w:rsidRPr="00AF6FA2" w:rsidP="00AF6FA2" w14:paraId="3D9AF602" w14:textId="4DE5E707">
      <w:pPr>
        <w:tabs>
          <w:tab w:val="left" w:pos="2354"/>
        </w:tabs>
      </w:pPr>
    </w:p>
    <w:sectPr w:rsidSect="00E16FA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B52ED" w14:paraId="220976F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0210430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7770F" w14:paraId="2907C961" w14:textId="722839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7770F" w14:paraId="4F949AC1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B52ED" w14:paraId="3499D97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B52ED" w14:paraId="1995433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B52ED" w14:paraId="6F20E00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B52ED" w14:paraId="33A7FD4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2384449"/>
    <w:multiLevelType w:val="hybridMultilevel"/>
    <w:tmpl w:val="0EA8A6D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861213"/>
    <w:multiLevelType w:val="hybridMultilevel"/>
    <w:tmpl w:val="F670AA2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653163"/>
    <w:multiLevelType w:val="hybridMultilevel"/>
    <w:tmpl w:val="092679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936462"/>
    <w:multiLevelType w:val="hybridMultilevel"/>
    <w:tmpl w:val="2ED86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0128D3"/>
    <w:multiLevelType w:val="hybridMultilevel"/>
    <w:tmpl w:val="85B2960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C56FE9"/>
    <w:multiLevelType w:val="hybridMultilevel"/>
    <w:tmpl w:val="91EA5D4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E27BB7"/>
    <w:multiLevelType w:val="hybridMultilevel"/>
    <w:tmpl w:val="2ED86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CB7869"/>
    <w:multiLevelType w:val="hybridMultilevel"/>
    <w:tmpl w:val="9E4A2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2F7307"/>
    <w:multiLevelType w:val="hybridMultilevel"/>
    <w:tmpl w:val="BEA4363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E93FB1"/>
    <w:multiLevelType w:val="hybridMultilevel"/>
    <w:tmpl w:val="13F85FA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12B0E"/>
    <w:multiLevelType w:val="hybridMultilevel"/>
    <w:tmpl w:val="258A844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DF42F8"/>
    <w:multiLevelType w:val="hybridMultilevel"/>
    <w:tmpl w:val="F85A160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3F696A"/>
    <w:multiLevelType w:val="hybridMultilevel"/>
    <w:tmpl w:val="909A08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EE316A"/>
    <w:multiLevelType w:val="hybridMultilevel"/>
    <w:tmpl w:val="2ED86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D27A4E"/>
    <w:multiLevelType w:val="hybridMultilevel"/>
    <w:tmpl w:val="C45CAC8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6C26F83"/>
    <w:multiLevelType w:val="hybridMultilevel"/>
    <w:tmpl w:val="75026E0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4E719C"/>
    <w:multiLevelType w:val="hybridMultilevel"/>
    <w:tmpl w:val="93023A2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2516865"/>
    <w:multiLevelType w:val="hybridMultilevel"/>
    <w:tmpl w:val="8446198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2D10E73"/>
    <w:multiLevelType w:val="hybridMultilevel"/>
    <w:tmpl w:val="5CC8F94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505FAE"/>
    <w:multiLevelType w:val="hybridMultilevel"/>
    <w:tmpl w:val="DD8E2B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804E5F"/>
    <w:multiLevelType w:val="hybridMultilevel"/>
    <w:tmpl w:val="C0C836E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C7573E"/>
    <w:multiLevelType w:val="hybridMultilevel"/>
    <w:tmpl w:val="2ED86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B73407"/>
    <w:multiLevelType w:val="hybridMultilevel"/>
    <w:tmpl w:val="3582039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480CA4"/>
    <w:multiLevelType w:val="hybridMultilevel"/>
    <w:tmpl w:val="286E882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1D948D6"/>
    <w:multiLevelType w:val="hybridMultilevel"/>
    <w:tmpl w:val="A770E24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3E828EF"/>
    <w:multiLevelType w:val="hybridMultilevel"/>
    <w:tmpl w:val="AADC629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427F84"/>
    <w:multiLevelType w:val="hybridMultilevel"/>
    <w:tmpl w:val="9E4A2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6A1272B"/>
    <w:multiLevelType w:val="hybridMultilevel"/>
    <w:tmpl w:val="2ED86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67ED7"/>
    <w:multiLevelType w:val="hybridMultilevel"/>
    <w:tmpl w:val="BE6CC52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A6109E4"/>
    <w:multiLevelType w:val="multilevel"/>
    <w:tmpl w:val="54522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>
    <w:nsid w:val="674F0963"/>
    <w:multiLevelType w:val="hybridMultilevel"/>
    <w:tmpl w:val="82BE11AA"/>
    <w:lvl w:ilvl="0">
      <w:start w:val="1"/>
      <w:numFmt w:val="lowerRoman"/>
      <w:lvlText w:val="%1."/>
      <w:lvlJc w:val="right"/>
      <w:pPr>
        <w:ind w:left="2340" w:hanging="360"/>
      </w:pPr>
    </w:lvl>
    <w:lvl w:ilvl="1" w:tentative="1">
      <w:start w:val="1"/>
      <w:numFmt w:val="lowerLetter"/>
      <w:lvlText w:val="%2."/>
      <w:lvlJc w:val="left"/>
      <w:pPr>
        <w:ind w:left="3060" w:hanging="360"/>
      </w:pPr>
    </w:lvl>
    <w:lvl w:ilvl="2" w:tentative="1">
      <w:start w:val="1"/>
      <w:numFmt w:val="lowerRoman"/>
      <w:lvlText w:val="%3."/>
      <w:lvlJc w:val="right"/>
      <w:pPr>
        <w:ind w:left="3780" w:hanging="180"/>
      </w:pPr>
    </w:lvl>
    <w:lvl w:ilvl="3" w:tentative="1">
      <w:start w:val="1"/>
      <w:numFmt w:val="decimal"/>
      <w:lvlText w:val="%4."/>
      <w:lvlJc w:val="left"/>
      <w:pPr>
        <w:ind w:left="4500" w:hanging="360"/>
      </w:pPr>
    </w:lvl>
    <w:lvl w:ilvl="4" w:tentative="1">
      <w:start w:val="1"/>
      <w:numFmt w:val="lowerLetter"/>
      <w:lvlText w:val="%5."/>
      <w:lvlJc w:val="left"/>
      <w:pPr>
        <w:ind w:left="5220" w:hanging="360"/>
      </w:pPr>
    </w:lvl>
    <w:lvl w:ilvl="5" w:tentative="1">
      <w:start w:val="1"/>
      <w:numFmt w:val="lowerRoman"/>
      <w:lvlText w:val="%6."/>
      <w:lvlJc w:val="right"/>
      <w:pPr>
        <w:ind w:left="5940" w:hanging="180"/>
      </w:pPr>
    </w:lvl>
    <w:lvl w:ilvl="6" w:tentative="1">
      <w:start w:val="1"/>
      <w:numFmt w:val="decimal"/>
      <w:lvlText w:val="%7."/>
      <w:lvlJc w:val="left"/>
      <w:pPr>
        <w:ind w:left="6660" w:hanging="360"/>
      </w:pPr>
    </w:lvl>
    <w:lvl w:ilvl="7" w:tentative="1">
      <w:start w:val="1"/>
      <w:numFmt w:val="lowerLetter"/>
      <w:lvlText w:val="%8."/>
      <w:lvlJc w:val="left"/>
      <w:pPr>
        <w:ind w:left="7380" w:hanging="360"/>
      </w:pPr>
    </w:lvl>
    <w:lvl w:ilvl="8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1">
    <w:nsid w:val="69F4714B"/>
    <w:multiLevelType w:val="hybridMultilevel"/>
    <w:tmpl w:val="891EC2F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E4F155D"/>
    <w:multiLevelType w:val="hybridMultilevel"/>
    <w:tmpl w:val="99F85B6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F973480"/>
    <w:multiLevelType w:val="hybridMultilevel"/>
    <w:tmpl w:val="251C169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DB6E4A"/>
    <w:multiLevelType w:val="hybridMultilevel"/>
    <w:tmpl w:val="C73AA3C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17D17E9"/>
    <w:multiLevelType w:val="hybridMultilevel"/>
    <w:tmpl w:val="C5780FE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39A30DD"/>
    <w:multiLevelType w:val="hybridMultilevel"/>
    <w:tmpl w:val="2ED86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4301846"/>
    <w:multiLevelType w:val="hybridMultilevel"/>
    <w:tmpl w:val="7D7C8DE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5460E2"/>
    <w:multiLevelType w:val="hybridMultilevel"/>
    <w:tmpl w:val="BD9C83B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170F65"/>
    <w:multiLevelType w:val="hybridMultilevel"/>
    <w:tmpl w:val="9C56315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BBD44F5"/>
    <w:multiLevelType w:val="hybridMultilevel"/>
    <w:tmpl w:val="C1406E5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8546145">
    <w:abstractNumId w:val="2"/>
  </w:num>
  <w:num w:numId="2" w16cid:durableId="153299885">
    <w:abstractNumId w:val="40"/>
  </w:num>
  <w:num w:numId="3" w16cid:durableId="1249539353">
    <w:abstractNumId w:val="39"/>
  </w:num>
  <w:num w:numId="4" w16cid:durableId="285896686">
    <w:abstractNumId w:val="18"/>
  </w:num>
  <w:num w:numId="5" w16cid:durableId="936910795">
    <w:abstractNumId w:val="8"/>
  </w:num>
  <w:num w:numId="6" w16cid:durableId="104616830">
    <w:abstractNumId w:val="10"/>
  </w:num>
  <w:num w:numId="7" w16cid:durableId="1559976202">
    <w:abstractNumId w:val="1"/>
  </w:num>
  <w:num w:numId="8" w16cid:durableId="1551067296">
    <w:abstractNumId w:val="15"/>
  </w:num>
  <w:num w:numId="9" w16cid:durableId="1499922882">
    <w:abstractNumId w:val="24"/>
  </w:num>
  <w:num w:numId="10" w16cid:durableId="1716194864">
    <w:abstractNumId w:val="22"/>
  </w:num>
  <w:num w:numId="11" w16cid:durableId="1871381176">
    <w:abstractNumId w:val="35"/>
  </w:num>
  <w:num w:numId="12" w16cid:durableId="2048600110">
    <w:abstractNumId w:val="38"/>
  </w:num>
  <w:num w:numId="13" w16cid:durableId="815997007">
    <w:abstractNumId w:val="32"/>
  </w:num>
  <w:num w:numId="14" w16cid:durableId="1807430955">
    <w:abstractNumId w:val="5"/>
  </w:num>
  <w:num w:numId="15" w16cid:durableId="196622675">
    <w:abstractNumId w:val="16"/>
  </w:num>
  <w:num w:numId="16" w16cid:durableId="1522086034">
    <w:abstractNumId w:val="31"/>
  </w:num>
  <w:num w:numId="17" w16cid:durableId="492256271">
    <w:abstractNumId w:val="14"/>
  </w:num>
  <w:num w:numId="18" w16cid:durableId="1552960351">
    <w:abstractNumId w:val="28"/>
  </w:num>
  <w:num w:numId="19" w16cid:durableId="1725256787">
    <w:abstractNumId w:val="0"/>
  </w:num>
  <w:num w:numId="20" w16cid:durableId="372584770">
    <w:abstractNumId w:val="9"/>
  </w:num>
  <w:num w:numId="21" w16cid:durableId="245848837">
    <w:abstractNumId w:val="25"/>
  </w:num>
  <w:num w:numId="22" w16cid:durableId="1942298365">
    <w:abstractNumId w:val="34"/>
  </w:num>
  <w:num w:numId="23" w16cid:durableId="72091303">
    <w:abstractNumId w:val="4"/>
  </w:num>
  <w:num w:numId="24" w16cid:durableId="581380114">
    <w:abstractNumId w:val="33"/>
  </w:num>
  <w:num w:numId="25" w16cid:durableId="1692563669">
    <w:abstractNumId w:val="20"/>
  </w:num>
  <w:num w:numId="26" w16cid:durableId="1987662891">
    <w:abstractNumId w:val="37"/>
  </w:num>
  <w:num w:numId="27" w16cid:durableId="405106450">
    <w:abstractNumId w:val="11"/>
  </w:num>
  <w:num w:numId="28" w16cid:durableId="767892459">
    <w:abstractNumId w:val="12"/>
  </w:num>
  <w:num w:numId="29" w16cid:durableId="1543398451">
    <w:abstractNumId w:val="3"/>
  </w:num>
  <w:num w:numId="30" w16cid:durableId="678388019">
    <w:abstractNumId w:val="13"/>
  </w:num>
  <w:num w:numId="31" w16cid:durableId="213349270">
    <w:abstractNumId w:val="21"/>
  </w:num>
  <w:num w:numId="32" w16cid:durableId="1855150497">
    <w:abstractNumId w:val="27"/>
  </w:num>
  <w:num w:numId="33" w16cid:durableId="444083806">
    <w:abstractNumId w:val="6"/>
  </w:num>
  <w:num w:numId="34" w16cid:durableId="407845680">
    <w:abstractNumId w:val="36"/>
  </w:num>
  <w:num w:numId="35" w16cid:durableId="436364165">
    <w:abstractNumId w:val="7"/>
  </w:num>
  <w:num w:numId="36" w16cid:durableId="735782636">
    <w:abstractNumId w:val="26"/>
  </w:num>
  <w:num w:numId="37" w16cid:durableId="186068965">
    <w:abstractNumId w:val="29"/>
  </w:num>
  <w:num w:numId="38" w16cid:durableId="129610578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73519954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5545309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95499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841519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82781740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3539214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61167008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437560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750199540">
    <w:abstractNumId w:val="19"/>
  </w:num>
  <w:num w:numId="48" w16cid:durableId="1919053449">
    <w:abstractNumId w:val="30"/>
  </w:num>
  <w:num w:numId="49" w16cid:durableId="577521127">
    <w:abstractNumId w:val="23"/>
  </w:num>
  <w:num w:numId="50" w16cid:durableId="990208447">
    <w:abstractNumId w:val="1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1010D"/>
    <w:rsid w:val="00023D11"/>
    <w:rsid w:val="000240BA"/>
    <w:rsid w:val="00034C33"/>
    <w:rsid w:val="000466EF"/>
    <w:rsid w:val="00070A80"/>
    <w:rsid w:val="00072E0B"/>
    <w:rsid w:val="00097E81"/>
    <w:rsid w:val="000A3672"/>
    <w:rsid w:val="000B2997"/>
    <w:rsid w:val="000B4170"/>
    <w:rsid w:val="000B5D76"/>
    <w:rsid w:val="000F2D51"/>
    <w:rsid w:val="000F3DE2"/>
    <w:rsid w:val="000F5A4C"/>
    <w:rsid w:val="000F78D5"/>
    <w:rsid w:val="00101480"/>
    <w:rsid w:val="00102560"/>
    <w:rsid w:val="00112122"/>
    <w:rsid w:val="00120267"/>
    <w:rsid w:val="00123CAA"/>
    <w:rsid w:val="00142BE3"/>
    <w:rsid w:val="00151541"/>
    <w:rsid w:val="0015197A"/>
    <w:rsid w:val="001641DE"/>
    <w:rsid w:val="00164CE0"/>
    <w:rsid w:val="001654DB"/>
    <w:rsid w:val="00192851"/>
    <w:rsid w:val="00192B7E"/>
    <w:rsid w:val="00192E23"/>
    <w:rsid w:val="00193211"/>
    <w:rsid w:val="001A3EB2"/>
    <w:rsid w:val="001A6228"/>
    <w:rsid w:val="001C2393"/>
    <w:rsid w:val="001E7930"/>
    <w:rsid w:val="0020148B"/>
    <w:rsid w:val="00205555"/>
    <w:rsid w:val="00215D8F"/>
    <w:rsid w:val="00220640"/>
    <w:rsid w:val="00227A02"/>
    <w:rsid w:val="00241A5F"/>
    <w:rsid w:val="00243E7B"/>
    <w:rsid w:val="00247A58"/>
    <w:rsid w:val="00250045"/>
    <w:rsid w:val="00250195"/>
    <w:rsid w:val="0025242E"/>
    <w:rsid w:val="00256A44"/>
    <w:rsid w:val="00260B4F"/>
    <w:rsid w:val="00275775"/>
    <w:rsid w:val="002868D5"/>
    <w:rsid w:val="00290A4B"/>
    <w:rsid w:val="002A5951"/>
    <w:rsid w:val="002B1EE0"/>
    <w:rsid w:val="002B7B6A"/>
    <w:rsid w:val="002B7DE2"/>
    <w:rsid w:val="002D5E28"/>
    <w:rsid w:val="002E0E03"/>
    <w:rsid w:val="002E12DE"/>
    <w:rsid w:val="002F040E"/>
    <w:rsid w:val="002F089B"/>
    <w:rsid w:val="002F68BA"/>
    <w:rsid w:val="0031234D"/>
    <w:rsid w:val="00314F1C"/>
    <w:rsid w:val="00321656"/>
    <w:rsid w:val="00323036"/>
    <w:rsid w:val="00324742"/>
    <w:rsid w:val="00327CA3"/>
    <w:rsid w:val="0033105A"/>
    <w:rsid w:val="0033298C"/>
    <w:rsid w:val="0033523B"/>
    <w:rsid w:val="003364AC"/>
    <w:rsid w:val="003521D4"/>
    <w:rsid w:val="003525FC"/>
    <w:rsid w:val="00355A60"/>
    <w:rsid w:val="003660C3"/>
    <w:rsid w:val="00370BAC"/>
    <w:rsid w:val="003710F9"/>
    <w:rsid w:val="0037112C"/>
    <w:rsid w:val="00372F75"/>
    <w:rsid w:val="00376352"/>
    <w:rsid w:val="00377C26"/>
    <w:rsid w:val="00381521"/>
    <w:rsid w:val="003858B6"/>
    <w:rsid w:val="003900AD"/>
    <w:rsid w:val="003A13D9"/>
    <w:rsid w:val="003A2BE5"/>
    <w:rsid w:val="003A31B0"/>
    <w:rsid w:val="003B446F"/>
    <w:rsid w:val="003C201C"/>
    <w:rsid w:val="003C47B0"/>
    <w:rsid w:val="003D206A"/>
    <w:rsid w:val="003D4356"/>
    <w:rsid w:val="003E06A1"/>
    <w:rsid w:val="003F3A3F"/>
    <w:rsid w:val="003F77F4"/>
    <w:rsid w:val="004020D7"/>
    <w:rsid w:val="00405F32"/>
    <w:rsid w:val="00414924"/>
    <w:rsid w:val="00432A3D"/>
    <w:rsid w:val="004361A5"/>
    <w:rsid w:val="00436D11"/>
    <w:rsid w:val="00452079"/>
    <w:rsid w:val="00463F3D"/>
    <w:rsid w:val="00470A7B"/>
    <w:rsid w:val="00481CD5"/>
    <w:rsid w:val="00482894"/>
    <w:rsid w:val="00486F8E"/>
    <w:rsid w:val="00493399"/>
    <w:rsid w:val="004A7584"/>
    <w:rsid w:val="004B3667"/>
    <w:rsid w:val="004B3BD5"/>
    <w:rsid w:val="004B483F"/>
    <w:rsid w:val="004B6AEE"/>
    <w:rsid w:val="004C7DFF"/>
    <w:rsid w:val="004E3193"/>
    <w:rsid w:val="004E5D48"/>
    <w:rsid w:val="004F1BEB"/>
    <w:rsid w:val="004F2ABE"/>
    <w:rsid w:val="00503607"/>
    <w:rsid w:val="005116AC"/>
    <w:rsid w:val="005128B3"/>
    <w:rsid w:val="00525C9D"/>
    <w:rsid w:val="00527FA4"/>
    <w:rsid w:val="0053129F"/>
    <w:rsid w:val="005331D9"/>
    <w:rsid w:val="00540233"/>
    <w:rsid w:val="00540902"/>
    <w:rsid w:val="0054111B"/>
    <w:rsid w:val="00543F3F"/>
    <w:rsid w:val="00560D8B"/>
    <w:rsid w:val="00570BF7"/>
    <w:rsid w:val="00573315"/>
    <w:rsid w:val="00575249"/>
    <w:rsid w:val="00575FC7"/>
    <w:rsid w:val="00577BBB"/>
    <w:rsid w:val="00580366"/>
    <w:rsid w:val="0058400E"/>
    <w:rsid w:val="0059114B"/>
    <w:rsid w:val="005933B6"/>
    <w:rsid w:val="00596DF1"/>
    <w:rsid w:val="00597EDD"/>
    <w:rsid w:val="005B1E2F"/>
    <w:rsid w:val="005B6B98"/>
    <w:rsid w:val="005C2E58"/>
    <w:rsid w:val="005D25E1"/>
    <w:rsid w:val="005F7070"/>
    <w:rsid w:val="00602AF9"/>
    <w:rsid w:val="006033C6"/>
    <w:rsid w:val="006126B9"/>
    <w:rsid w:val="0061425E"/>
    <w:rsid w:val="00620C0F"/>
    <w:rsid w:val="006254D9"/>
    <w:rsid w:val="00632919"/>
    <w:rsid w:val="00637C5C"/>
    <w:rsid w:val="00642877"/>
    <w:rsid w:val="00647590"/>
    <w:rsid w:val="0065135E"/>
    <w:rsid w:val="006609AD"/>
    <w:rsid w:val="00672636"/>
    <w:rsid w:val="0067690A"/>
    <w:rsid w:val="00685C26"/>
    <w:rsid w:val="0068617A"/>
    <w:rsid w:val="006933B8"/>
    <w:rsid w:val="00694F9D"/>
    <w:rsid w:val="0069605C"/>
    <w:rsid w:val="0069659E"/>
    <w:rsid w:val="006A64AD"/>
    <w:rsid w:val="006A7CF4"/>
    <w:rsid w:val="006B0CB9"/>
    <w:rsid w:val="006B6924"/>
    <w:rsid w:val="006D013C"/>
    <w:rsid w:val="006D11E9"/>
    <w:rsid w:val="006D17C3"/>
    <w:rsid w:val="006E68FE"/>
    <w:rsid w:val="006F3F3C"/>
    <w:rsid w:val="006F740B"/>
    <w:rsid w:val="00712DFC"/>
    <w:rsid w:val="007149B8"/>
    <w:rsid w:val="00720124"/>
    <w:rsid w:val="00721A2F"/>
    <w:rsid w:val="00723065"/>
    <w:rsid w:val="0075031B"/>
    <w:rsid w:val="00765EA5"/>
    <w:rsid w:val="007678C8"/>
    <w:rsid w:val="00771DAC"/>
    <w:rsid w:val="0078352E"/>
    <w:rsid w:val="007878D1"/>
    <w:rsid w:val="00787C49"/>
    <w:rsid w:val="007A01A4"/>
    <w:rsid w:val="007B0DED"/>
    <w:rsid w:val="007C152A"/>
    <w:rsid w:val="007C2668"/>
    <w:rsid w:val="007C5BDF"/>
    <w:rsid w:val="007D45D0"/>
    <w:rsid w:val="007E187D"/>
    <w:rsid w:val="007F0A8D"/>
    <w:rsid w:val="0080058A"/>
    <w:rsid w:val="00816A40"/>
    <w:rsid w:val="00843649"/>
    <w:rsid w:val="0084713E"/>
    <w:rsid w:val="0085101E"/>
    <w:rsid w:val="00861F74"/>
    <w:rsid w:val="00875566"/>
    <w:rsid w:val="008858EA"/>
    <w:rsid w:val="00890928"/>
    <w:rsid w:val="00890CA1"/>
    <w:rsid w:val="00890F79"/>
    <w:rsid w:val="0089289C"/>
    <w:rsid w:val="00892F5B"/>
    <w:rsid w:val="0089315E"/>
    <w:rsid w:val="0089409E"/>
    <w:rsid w:val="0089667F"/>
    <w:rsid w:val="008B15AE"/>
    <w:rsid w:val="008B291E"/>
    <w:rsid w:val="008B6FDB"/>
    <w:rsid w:val="008B77AB"/>
    <w:rsid w:val="008C120A"/>
    <w:rsid w:val="008C4D9F"/>
    <w:rsid w:val="008D102D"/>
    <w:rsid w:val="008D7313"/>
    <w:rsid w:val="008E1F33"/>
    <w:rsid w:val="008E23CE"/>
    <w:rsid w:val="00914515"/>
    <w:rsid w:val="009216BC"/>
    <w:rsid w:val="00921FF6"/>
    <w:rsid w:val="00922EA3"/>
    <w:rsid w:val="00925DE6"/>
    <w:rsid w:val="009327C2"/>
    <w:rsid w:val="00941973"/>
    <w:rsid w:val="009433EB"/>
    <w:rsid w:val="00943DAE"/>
    <w:rsid w:val="00950102"/>
    <w:rsid w:val="00950369"/>
    <w:rsid w:val="00954116"/>
    <w:rsid w:val="0096500A"/>
    <w:rsid w:val="0096644B"/>
    <w:rsid w:val="00967317"/>
    <w:rsid w:val="009861F2"/>
    <w:rsid w:val="00997913"/>
    <w:rsid w:val="009B0D98"/>
    <w:rsid w:val="009C2FCE"/>
    <w:rsid w:val="009D1474"/>
    <w:rsid w:val="009D3EB7"/>
    <w:rsid w:val="009E3C2B"/>
    <w:rsid w:val="009E44C5"/>
    <w:rsid w:val="009F5BA8"/>
    <w:rsid w:val="009F6683"/>
    <w:rsid w:val="009F7539"/>
    <w:rsid w:val="00A02595"/>
    <w:rsid w:val="00A23903"/>
    <w:rsid w:val="00A25304"/>
    <w:rsid w:val="00A276DE"/>
    <w:rsid w:val="00A32A53"/>
    <w:rsid w:val="00A33E12"/>
    <w:rsid w:val="00A41C2D"/>
    <w:rsid w:val="00A4406A"/>
    <w:rsid w:val="00A53058"/>
    <w:rsid w:val="00A55B6B"/>
    <w:rsid w:val="00A57F2B"/>
    <w:rsid w:val="00A749FE"/>
    <w:rsid w:val="00A840E8"/>
    <w:rsid w:val="00A93978"/>
    <w:rsid w:val="00AA7997"/>
    <w:rsid w:val="00AB4C16"/>
    <w:rsid w:val="00AB4EB7"/>
    <w:rsid w:val="00AC6CDF"/>
    <w:rsid w:val="00AD24E2"/>
    <w:rsid w:val="00AF3E4A"/>
    <w:rsid w:val="00AF4009"/>
    <w:rsid w:val="00AF6FA2"/>
    <w:rsid w:val="00B052E8"/>
    <w:rsid w:val="00B12A7D"/>
    <w:rsid w:val="00B2694E"/>
    <w:rsid w:val="00B54B0C"/>
    <w:rsid w:val="00B713C1"/>
    <w:rsid w:val="00B9198A"/>
    <w:rsid w:val="00B97816"/>
    <w:rsid w:val="00BA1048"/>
    <w:rsid w:val="00BA687C"/>
    <w:rsid w:val="00BA7438"/>
    <w:rsid w:val="00BB1389"/>
    <w:rsid w:val="00BB2349"/>
    <w:rsid w:val="00BB469D"/>
    <w:rsid w:val="00BC7C78"/>
    <w:rsid w:val="00BD6246"/>
    <w:rsid w:val="00BE12D7"/>
    <w:rsid w:val="00C1203B"/>
    <w:rsid w:val="00C139C2"/>
    <w:rsid w:val="00C2044D"/>
    <w:rsid w:val="00C32720"/>
    <w:rsid w:val="00C37B5A"/>
    <w:rsid w:val="00C413FE"/>
    <w:rsid w:val="00C45BF7"/>
    <w:rsid w:val="00C5185B"/>
    <w:rsid w:val="00C5303B"/>
    <w:rsid w:val="00C7770F"/>
    <w:rsid w:val="00C9473A"/>
    <w:rsid w:val="00CA16ED"/>
    <w:rsid w:val="00CA7069"/>
    <w:rsid w:val="00CA719F"/>
    <w:rsid w:val="00CB11E8"/>
    <w:rsid w:val="00CB458F"/>
    <w:rsid w:val="00CB52ED"/>
    <w:rsid w:val="00CC0FEF"/>
    <w:rsid w:val="00CC1C7F"/>
    <w:rsid w:val="00CC5E9F"/>
    <w:rsid w:val="00CD1A58"/>
    <w:rsid w:val="00CD7151"/>
    <w:rsid w:val="00CF2433"/>
    <w:rsid w:val="00D031A3"/>
    <w:rsid w:val="00D1010D"/>
    <w:rsid w:val="00D10123"/>
    <w:rsid w:val="00D10E0E"/>
    <w:rsid w:val="00D3402E"/>
    <w:rsid w:val="00D540AD"/>
    <w:rsid w:val="00D6138C"/>
    <w:rsid w:val="00D71453"/>
    <w:rsid w:val="00D725FC"/>
    <w:rsid w:val="00D734CA"/>
    <w:rsid w:val="00D747CA"/>
    <w:rsid w:val="00D77D23"/>
    <w:rsid w:val="00D87072"/>
    <w:rsid w:val="00D939C7"/>
    <w:rsid w:val="00D93BD7"/>
    <w:rsid w:val="00DA1920"/>
    <w:rsid w:val="00DB3EE9"/>
    <w:rsid w:val="00DD2688"/>
    <w:rsid w:val="00DD2BA1"/>
    <w:rsid w:val="00DE4EDD"/>
    <w:rsid w:val="00DF6217"/>
    <w:rsid w:val="00E16FAB"/>
    <w:rsid w:val="00E26EEC"/>
    <w:rsid w:val="00E31C8A"/>
    <w:rsid w:val="00E3309B"/>
    <w:rsid w:val="00E36109"/>
    <w:rsid w:val="00E40942"/>
    <w:rsid w:val="00E41568"/>
    <w:rsid w:val="00E42742"/>
    <w:rsid w:val="00E449C8"/>
    <w:rsid w:val="00E53810"/>
    <w:rsid w:val="00E63D39"/>
    <w:rsid w:val="00E674A7"/>
    <w:rsid w:val="00E67E7F"/>
    <w:rsid w:val="00E76E88"/>
    <w:rsid w:val="00E81788"/>
    <w:rsid w:val="00E92053"/>
    <w:rsid w:val="00E97F88"/>
    <w:rsid w:val="00EA6941"/>
    <w:rsid w:val="00EA7141"/>
    <w:rsid w:val="00EB4906"/>
    <w:rsid w:val="00EB7B58"/>
    <w:rsid w:val="00EC693A"/>
    <w:rsid w:val="00ED18CC"/>
    <w:rsid w:val="00EE55AD"/>
    <w:rsid w:val="00EE6E42"/>
    <w:rsid w:val="00EF01A4"/>
    <w:rsid w:val="00EF5441"/>
    <w:rsid w:val="00F0500E"/>
    <w:rsid w:val="00F06480"/>
    <w:rsid w:val="00F158DB"/>
    <w:rsid w:val="00F2362D"/>
    <w:rsid w:val="00F26748"/>
    <w:rsid w:val="00F30B72"/>
    <w:rsid w:val="00F360A5"/>
    <w:rsid w:val="00F47FB7"/>
    <w:rsid w:val="00F504AD"/>
    <w:rsid w:val="00F6369D"/>
    <w:rsid w:val="00F67B3C"/>
    <w:rsid w:val="00F72A72"/>
    <w:rsid w:val="00FA29D9"/>
    <w:rsid w:val="00FA41D5"/>
    <w:rsid w:val="00FA75A6"/>
    <w:rsid w:val="00FB6F78"/>
    <w:rsid w:val="00FC31C5"/>
    <w:rsid w:val="00FE46CC"/>
    <w:rsid w:val="00FF1AD5"/>
    <w:rsid w:val="00FF37A9"/>
    <w:rsid w:val="00FF3FE7"/>
    <w:rsid w:val="00FF6C7C"/>
    <w:rsid w:val="0CCEAEDB"/>
    <w:rsid w:val="0F067AAD"/>
    <w:rsid w:val="14E6D720"/>
    <w:rsid w:val="327FB68F"/>
    <w:rsid w:val="3451CA6B"/>
    <w:rsid w:val="35365318"/>
    <w:rsid w:val="38F8C131"/>
    <w:rsid w:val="4295BDB3"/>
    <w:rsid w:val="487A480B"/>
    <w:rsid w:val="4C071E74"/>
    <w:rsid w:val="56095D7F"/>
    <w:rsid w:val="6311E8B1"/>
    <w:rsid w:val="63788C00"/>
    <w:rsid w:val="705BA732"/>
    <w:rsid w:val="70A0FE25"/>
    <w:rsid w:val="732FFA01"/>
    <w:rsid w:val="787E1669"/>
  </w:rsids>
  <w:docVars>
    <w:docVar w:name="__Grammarly_42___1" w:val="H4sIAAAAAAAEAKtWcslP9kxRslIyNDYyM7cwNDI1MDI2sTQ2srBU0lEKTi0uzszPAykwrAUA5FFkAywAAAA="/>
    <w:docVar w:name="__Grammarly_42____i" w:val="H4sIAAAAAAAEAKtWckksSQxILCpxzi/NK1GyMqwFAAEhoTITAAAA"/>
  </w:docVars>
  <m:mathPr>
    <m:mathFont m:val="Cambria Math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F6FA2"/>
    <w:pPr>
      <w:keepNext/>
      <w:spacing w:after="160"/>
      <w:outlineLvl w:val="0"/>
    </w:pPr>
    <w:rPr>
      <w:rFonts w:ascii="Times New Roman Bold" w:eastAsia="Times New Roman" w:hAnsi="Times New Roman Bold" w:cs="Arial"/>
      <w:b/>
      <w:bCs/>
      <w:caps/>
      <w:snapToGrid w:val="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11E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6F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FA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F6FA2"/>
    <w:rPr>
      <w:rFonts w:ascii="Times New Roman Bold" w:eastAsia="Times New Roman" w:hAnsi="Times New Roman Bold" w:cs="Arial"/>
      <w:b/>
      <w:bCs/>
      <w:caps/>
      <w:snapToGrid w:val="0"/>
    </w:rPr>
  </w:style>
  <w:style w:type="paragraph" w:styleId="BodyText">
    <w:name w:val="Body Text"/>
    <w:basedOn w:val="Normal"/>
    <w:link w:val="BodyTextChar"/>
    <w:unhideWhenUsed/>
    <w:rsid w:val="00D93BD7"/>
    <w:pPr>
      <w:spacing w:after="180"/>
    </w:pPr>
    <w:rPr>
      <w:rFonts w:ascii="Times New Roman" w:eastAsia="Times New Roman" w:hAnsi="Times New Roman" w:cs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D93BD7"/>
    <w:rPr>
      <w:rFonts w:ascii="Times New Roman" w:eastAsia="Times New Roman" w:hAnsi="Times New Roman" w:cs="Times New Roman"/>
      <w:snapToGrid w:val="0"/>
      <w:szCs w:val="20"/>
    </w:rPr>
  </w:style>
  <w:style w:type="character" w:customStyle="1" w:styleId="normaltextrun">
    <w:name w:val="normaltextrun"/>
    <w:basedOn w:val="DefaultParagraphFont"/>
    <w:rsid w:val="00AF6FA2"/>
  </w:style>
  <w:style w:type="character" w:styleId="CommentReference">
    <w:name w:val="annotation reference"/>
    <w:basedOn w:val="DefaultParagraphFont"/>
    <w:uiPriority w:val="99"/>
    <w:semiHidden/>
    <w:unhideWhenUsed/>
    <w:rsid w:val="00AF6F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6FA2"/>
    <w:pPr>
      <w:jc w:val="both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6FA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D48"/>
    <w:pPr>
      <w:jc w:val="left"/>
    </w:pPr>
    <w:rPr>
      <w:rFonts w:asciiTheme="minorHAnsi" w:eastAsiaTheme="minorHAnsi" w:hAnsiTheme="minorHAnsi" w:cstheme="minorBidi"/>
      <w:b/>
      <w:bCs/>
      <w:snapToGrid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D48"/>
    <w:rPr>
      <w:rFonts w:ascii="Times New Roman" w:eastAsia="Times New Roman" w:hAnsi="Times New Roman" w:cs="Times New Roman"/>
      <w:b/>
      <w:bCs/>
      <w:snapToGrid/>
      <w:sz w:val="20"/>
      <w:szCs w:val="20"/>
    </w:rPr>
  </w:style>
  <w:style w:type="paragraph" w:styleId="ListParagraph">
    <w:name w:val="List Paragraph"/>
    <w:basedOn w:val="Normal"/>
    <w:uiPriority w:val="34"/>
    <w:qFormat/>
    <w:rsid w:val="006769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13D9"/>
    <w:pPr>
      <w:tabs>
        <w:tab w:val="center" w:pos="4680"/>
        <w:tab w:val="right" w:pos="9360"/>
      </w:tabs>
      <w:spacing w:line="276" w:lineRule="auto"/>
      <w:jc w:val="both"/>
    </w:pPr>
    <w:rPr>
      <w:rFonts w:ascii="Times New Roman" w:eastAsia="Times New Roman" w:hAnsi="Times New Roman" w:cs="Times New Roman"/>
      <w:snapToGrid w:val="0"/>
      <w:sz w:val="22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A13D9"/>
    <w:rPr>
      <w:rFonts w:ascii="Times New Roman" w:eastAsia="Times New Roman" w:hAnsi="Times New Roman" w:cs="Times New Roman"/>
      <w:snapToGrid w:val="0"/>
      <w:sz w:val="22"/>
      <w:szCs w:val="20"/>
    </w:rPr>
  </w:style>
  <w:style w:type="paragraph" w:styleId="Revision">
    <w:name w:val="Revision"/>
    <w:hidden/>
    <w:uiPriority w:val="99"/>
    <w:semiHidden/>
    <w:rsid w:val="00B12A7D"/>
  </w:style>
  <w:style w:type="paragraph" w:styleId="Footer">
    <w:name w:val="footer"/>
    <w:basedOn w:val="Normal"/>
    <w:link w:val="FooterChar"/>
    <w:uiPriority w:val="99"/>
    <w:unhideWhenUsed/>
    <w:rsid w:val="00E16F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6FAB"/>
  </w:style>
  <w:style w:type="character" w:customStyle="1" w:styleId="Heading2Char">
    <w:name w:val="Heading 2 Char"/>
    <w:basedOn w:val="DefaultParagraphFont"/>
    <w:link w:val="Heading2"/>
    <w:uiPriority w:val="9"/>
    <w:semiHidden/>
    <w:rsid w:val="00CB11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39360801F1E469D28244E141986A4" ma:contentTypeVersion="4" ma:contentTypeDescription="Create a new document." ma:contentTypeScope="" ma:versionID="857fe408e098e58cc24239745bc003d0">
  <xsd:schema xmlns:xsd="http://www.w3.org/2001/XMLSchema" xmlns:xs="http://www.w3.org/2001/XMLSchema" xmlns:p="http://schemas.microsoft.com/office/2006/metadata/properties" xmlns:ns2="a1efc501-b604-4a81-9452-89fc6e337cfb" xmlns:ns3="0b214437-f8eb-4ec4-9391-df2c85370fcc" targetNamespace="http://schemas.microsoft.com/office/2006/metadata/properties" ma:root="true" ma:fieldsID="daf1ba0570b2126bd2a514a9304cab20" ns2:_="" ns3:_="">
    <xsd:import namespace="a1efc501-b604-4a81-9452-89fc6e337cfb"/>
    <xsd:import namespace="0b214437-f8eb-4ec4-9391-df2c85370f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fc501-b604-4a81-9452-89fc6e337c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214437-f8eb-4ec4-9391-df2c85370f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A9A576-EAD3-4B55-8167-9F8C8DD4D4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65007B-80EA-4D86-BA8B-1A9DBE3757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fc501-b604-4a81-9452-89fc6e337cfb"/>
    <ds:schemaRef ds:uri="0b214437-f8eb-4ec4-9391-df2c85370f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E70A28-643E-4A6D-B81E-B0DCF61F23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66892D-B6FA-4BCE-855E-7E718BEBF8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3030</Words>
  <Characters>17274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Hill, Ronald M</cp:lastModifiedBy>
  <cp:revision>2</cp:revision>
  <cp:lastPrinted>2021-12-09T16:32:00Z</cp:lastPrinted>
  <dcterms:created xsi:type="dcterms:W3CDTF">2024-03-17T15:11:00Z</dcterms:created>
  <dcterms:modified xsi:type="dcterms:W3CDTF">2024-03-1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39360801F1E469D28244E141986A4</vt:lpwstr>
  </property>
</Properties>
</file>